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37834" w:rsidRPr="00FC4044" w14:paraId="4CD0EAA7" w14:textId="77777777" w:rsidTr="0044089B">
        <w:trPr>
          <w:jc w:val="center"/>
        </w:trPr>
        <w:tc>
          <w:tcPr>
            <w:tcW w:w="2317" w:type="dxa"/>
            <w:vAlign w:val="center"/>
          </w:tcPr>
          <w:p w14:paraId="1CF1359D" w14:textId="77777777" w:rsidR="00537834" w:rsidRPr="00FC4044" w:rsidRDefault="00537834" w:rsidP="00772CBF">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6168DCB1" wp14:editId="0EE76E0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6CA29835" w14:textId="77777777" w:rsidR="00537834" w:rsidRPr="00FC4044" w:rsidRDefault="00537834"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F742F4C" wp14:editId="15663E9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34B610BB" w14:textId="77777777" w:rsidR="00537834" w:rsidRPr="00FC4044" w:rsidRDefault="00537834"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7087063" wp14:editId="79CC651F">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47ACA9EE" w14:textId="77777777" w:rsidR="00537834" w:rsidRPr="00FC4044" w:rsidRDefault="00537834" w:rsidP="00772CBF">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31504A54" wp14:editId="6700666D">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45FFDAB0" w14:textId="77777777" w:rsidR="00537834" w:rsidRPr="00FC4044" w:rsidRDefault="00537834"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6AFB28E3" wp14:editId="405C8CF8">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037579DE" w14:textId="77777777" w:rsidR="00537834" w:rsidRPr="00FC4044" w:rsidRDefault="00537834" w:rsidP="00772CBF">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3998CD5A" wp14:editId="360AC59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5C6DA92" w14:textId="77777777" w:rsidR="00537834" w:rsidRPr="00FC4044" w:rsidRDefault="00537834" w:rsidP="00537834">
      <w:pPr>
        <w:spacing w:after="0"/>
        <w:ind w:right="-72" w:hanging="90"/>
        <w:rPr>
          <w:rFonts w:cs="Arial"/>
        </w:rPr>
      </w:pPr>
      <w:r w:rsidRPr="00D63EDA">
        <w:rPr>
          <w:rFonts w:cs="Arial"/>
          <w:b/>
          <w:bCs/>
          <w:sz w:val="32"/>
          <w:szCs w:val="32"/>
        </w:rPr>
        <w:t>Prior Authorization Request Administrative Information</w:t>
      </w:r>
      <w:r w:rsidR="00797401">
        <w:rPr>
          <w:rFonts w:cs="Arial"/>
        </w:rPr>
        <w:pict w14:anchorId="3473141D">
          <v:rect id="_x0000_i1025" style="width:548.5pt;height:3pt" o:hrpct="991" o:hralign="center" o:hrstd="t" o:hrnoshade="t" o:hr="t" fillcolor="gray [1629]" stroked="f"/>
        </w:pict>
      </w:r>
    </w:p>
    <w:p w14:paraId="38BBB49C" w14:textId="51DE1D0A" w:rsidR="00537834" w:rsidRPr="00961E2C" w:rsidRDefault="00537834" w:rsidP="00537834">
      <w:pPr>
        <w:pStyle w:val="Heading1"/>
        <w:rPr>
          <w:rFonts w:cs="Arial"/>
        </w:rPr>
      </w:pPr>
      <w:r w:rsidRPr="00961E2C">
        <w:rPr>
          <w:rFonts w:cs="Arial"/>
        </w:rPr>
        <w:t xml:space="preserve">Member </w:t>
      </w:r>
      <w:r w:rsidR="0044099F">
        <w:rPr>
          <w:rFonts w:cs="Arial"/>
        </w:rPr>
        <w:t>i</w:t>
      </w:r>
      <w:r w:rsidRPr="00961E2C">
        <w:rPr>
          <w:rFonts w:cs="Arial"/>
        </w:rPr>
        <w:t>nformation</w:t>
      </w:r>
    </w:p>
    <w:p w14:paraId="140C8689" w14:textId="12FBE51F" w:rsidR="00537834" w:rsidRPr="00961E2C" w:rsidRDefault="00537834" w:rsidP="00537834">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3DD77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7" type="#_x0000_t75" style="width:179.25pt;height:18pt" o:ole="">
            <v:imagedata r:id="rId17" o:title=""/>
          </v:shape>
          <w:control r:id="rId18" w:name="TextBox1" w:shapeid="_x0000_i1157"/>
        </w:object>
      </w:r>
      <w:r w:rsidRPr="00961E2C">
        <w:rPr>
          <w:rFonts w:cs="Arial"/>
        </w:rPr>
        <w:tab/>
        <w:t>First name</w:t>
      </w:r>
      <w:r>
        <w:rPr>
          <w:rFonts w:cs="Arial"/>
        </w:rPr>
        <w:t xml:space="preserve"> </w:t>
      </w:r>
      <w:r>
        <w:rPr>
          <w:rFonts w:cs="Arial"/>
        </w:rPr>
        <w:object w:dxaOrig="1440" w:dyaOrig="1440" w14:anchorId="0F12E4F9">
          <v:shape id="_x0000_i1159" type="#_x0000_t75" style="width:158.25pt;height:18pt" o:ole="">
            <v:imagedata r:id="rId19" o:title=""/>
          </v:shape>
          <w:control r:id="rId20" w:name="TextBox11" w:shapeid="_x0000_i1159"/>
        </w:object>
      </w:r>
      <w:r w:rsidRPr="00961E2C">
        <w:rPr>
          <w:rFonts w:cs="Arial"/>
        </w:rPr>
        <w:tab/>
        <w:t xml:space="preserve">MI </w:t>
      </w:r>
      <w:r>
        <w:rPr>
          <w:rFonts w:cs="Arial"/>
        </w:rPr>
        <w:object w:dxaOrig="1440" w:dyaOrig="1440" w14:anchorId="62E6CCC4">
          <v:shape id="_x0000_i1161" type="#_x0000_t75" style="width:57pt;height:18pt" o:ole="">
            <v:imagedata r:id="rId21" o:title=""/>
          </v:shape>
          <w:control r:id="rId22" w:name="TextBox22" w:shapeid="_x0000_i1161"/>
        </w:object>
      </w:r>
    </w:p>
    <w:p w14:paraId="3F9202A5" w14:textId="581BD6E1" w:rsidR="00537834" w:rsidRPr="00961E2C" w:rsidRDefault="00537834" w:rsidP="00537834">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4B4A70C4">
          <v:shape id="_x0000_i1163" type="#_x0000_t75" style="width:176.25pt;height:18pt" o:ole="">
            <v:imagedata r:id="rId23" o:title=""/>
          </v:shape>
          <w:control r:id="rId24" w:name="TextBox12" w:shapeid="_x0000_i1163"/>
        </w:object>
      </w:r>
      <w:r w:rsidRPr="00961E2C">
        <w:rPr>
          <w:rFonts w:cs="Arial"/>
        </w:rPr>
        <w:tab/>
        <w:t xml:space="preserve">Date of birth </w:t>
      </w:r>
      <w:bookmarkStart w:id="2" w:name="_Hlk136598102"/>
      <w:r>
        <w:rPr>
          <w:rFonts w:cs="Arial"/>
        </w:rPr>
        <w:object w:dxaOrig="1440" w:dyaOrig="1440" w14:anchorId="01D4E8D2">
          <v:shape id="_x0000_i1165" type="#_x0000_t75" style="width:238.5pt;height:18pt" o:ole="">
            <v:imagedata r:id="rId25" o:title=""/>
          </v:shape>
          <w:control r:id="rId26" w:name="TextBox2" w:shapeid="_x0000_i1165"/>
        </w:object>
      </w:r>
      <w:bookmarkEnd w:id="2"/>
    </w:p>
    <w:p w14:paraId="5F7C5BB7" w14:textId="77777777" w:rsidR="00537834" w:rsidRPr="00EF6989" w:rsidRDefault="00537834" w:rsidP="00537834">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40D76B46" w14:textId="42B56D12" w:rsidR="00537834" w:rsidRPr="00961E2C" w:rsidRDefault="00537834" w:rsidP="00537834">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5FF47D0E">
          <v:shape id="_x0000_i1167" type="#_x0000_t75" style="width:84.75pt;height:18pt" o:ole="">
            <v:imagedata r:id="rId27" o:title=""/>
          </v:shape>
          <w:control r:id="rId28" w:name="TextBox21" w:shapeid="_x0000_i1167"/>
        </w:object>
      </w:r>
    </w:p>
    <w:p w14:paraId="233B3692" w14:textId="73C87CEB" w:rsidR="00537834" w:rsidRPr="00961E2C" w:rsidRDefault="00537834" w:rsidP="00537834">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416E67D7">
          <v:shape id="_x0000_i1185" type="#_x0000_t75" style="width:255.75pt;height:18pt" o:ole="">
            <v:imagedata r:id="rId29" o:title=""/>
          </v:shape>
          <w:control r:id="rId30" w:name="TextBox3" w:shapeid="_x0000_i1185"/>
        </w:object>
      </w:r>
      <w:r w:rsidRPr="00EF6989">
        <w:rPr>
          <w:rFonts w:cs="Arial"/>
        </w:rPr>
        <w:t xml:space="preserve"> </w:t>
      </w:r>
    </w:p>
    <w:p w14:paraId="31A94639" w14:textId="12C10037" w:rsidR="00537834" w:rsidRDefault="00537834" w:rsidP="00537834">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43928736">
          <v:shape id="_x0000_i1187" type="#_x0000_t75" style="width:222.75pt;height:18pt" o:ole="">
            <v:imagedata r:id="rId31" o:title=""/>
          </v:shape>
          <w:control r:id="rId32" w:name="TextBox4" w:shapeid="_x0000_i1187"/>
        </w:object>
      </w:r>
      <w:r>
        <w:rPr>
          <w:rFonts w:cs="Arial"/>
        </w:rPr>
        <w:t xml:space="preserve"> E</w:t>
      </w:r>
      <w:r w:rsidRPr="00EF6989">
        <w:rPr>
          <w:rFonts w:cs="Arial"/>
        </w:rPr>
        <w:t>thnicity</w:t>
      </w:r>
      <w:r>
        <w:rPr>
          <w:rFonts w:cs="Arial"/>
        </w:rPr>
        <w:t xml:space="preserve"> </w:t>
      </w:r>
      <w:r>
        <w:rPr>
          <w:rFonts w:cs="Arial"/>
        </w:rPr>
        <w:object w:dxaOrig="1440" w:dyaOrig="1440" w14:anchorId="6759EFDE">
          <v:shape id="_x0000_i1189" type="#_x0000_t75" style="width:243pt;height:18pt" o:ole="">
            <v:imagedata r:id="rId33" o:title=""/>
          </v:shape>
          <w:control r:id="rId34" w:name="TextBox41" w:shapeid="_x0000_i1189"/>
        </w:object>
      </w:r>
    </w:p>
    <w:p w14:paraId="45F7C19D" w14:textId="351AB6CC" w:rsidR="00537834" w:rsidRDefault="00537834" w:rsidP="00537834">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0053FBE8">
          <v:shape id="_x0000_i1191" type="#_x0000_t75" style="width:114pt;height:18pt" o:ole="">
            <v:imagedata r:id="rId35" o:title=""/>
          </v:shape>
          <w:control r:id="rId36" w:name="TextBox5" w:shapeid="_x0000_i1191"/>
        </w:object>
      </w:r>
      <w:r>
        <w:rPr>
          <w:rFonts w:cs="Arial"/>
        </w:rPr>
        <w:t xml:space="preserve"> </w:t>
      </w:r>
      <w:r w:rsidRPr="00EF6989">
        <w:rPr>
          <w:rFonts w:cs="Arial"/>
        </w:rPr>
        <w:t xml:space="preserve">Preferred written language </w:t>
      </w:r>
      <w:r>
        <w:rPr>
          <w:rFonts w:cs="Arial"/>
        </w:rPr>
        <w:object w:dxaOrig="1440" w:dyaOrig="1440" w14:anchorId="30F3A81B">
          <v:shape id="_x0000_i1193" type="#_x0000_t75" style="width:151.5pt;height:18pt" o:ole="">
            <v:imagedata r:id="rId37" o:title=""/>
          </v:shape>
          <w:control r:id="rId38" w:name="TextBox6" w:shapeid="_x0000_i1193"/>
        </w:object>
      </w:r>
    </w:p>
    <w:p w14:paraId="4CCB73C2" w14:textId="77777777" w:rsidR="00537834" w:rsidRPr="00EF6989" w:rsidRDefault="00537834" w:rsidP="00537834">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3424BD82" w14:textId="77777777" w:rsidR="00537834" w:rsidRPr="00FC4044" w:rsidRDefault="00797401" w:rsidP="00537834">
      <w:pPr>
        <w:keepNext/>
        <w:keepLines/>
        <w:spacing w:after="60"/>
        <w:outlineLvl w:val="0"/>
        <w:rPr>
          <w:rFonts w:eastAsiaTheme="majorEastAsia" w:cs="Arial"/>
          <w:b/>
          <w:bCs/>
          <w:sz w:val="24"/>
          <w:szCs w:val="28"/>
        </w:rPr>
      </w:pPr>
      <w:r>
        <w:rPr>
          <w:rFonts w:eastAsiaTheme="majorEastAsia" w:cs="Arial"/>
          <w:b/>
          <w:bCs/>
          <w:sz w:val="24"/>
          <w:szCs w:val="28"/>
        </w:rPr>
        <w:pict w14:anchorId="0E84EFD3">
          <v:rect id="_x0000_i1037" style="width:548.5pt;height:3pt" o:hrpct="991" o:hralign="center" o:hrstd="t" o:hrnoshade="t" o:hr="t" fillcolor="gray [1629]" stroked="f"/>
        </w:pict>
      </w:r>
    </w:p>
    <w:p w14:paraId="0086EA83" w14:textId="6C8557B6" w:rsidR="00537834" w:rsidRDefault="00537834" w:rsidP="00537834">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44099F">
        <w:rPr>
          <w:rFonts w:eastAsiaTheme="majorEastAsia" w:cs="Arial"/>
          <w:b/>
          <w:bCs/>
          <w:sz w:val="24"/>
          <w:szCs w:val="24"/>
        </w:rPr>
        <w:t>c</w:t>
      </w:r>
      <w:r w:rsidRPr="00D63EDA">
        <w:rPr>
          <w:rFonts w:eastAsiaTheme="majorEastAsia" w:cs="Arial"/>
          <w:b/>
          <w:bCs/>
          <w:sz w:val="24"/>
          <w:szCs w:val="24"/>
        </w:rPr>
        <w:t xml:space="preserve">ontact </w:t>
      </w:r>
      <w:r w:rsidR="0044099F">
        <w:rPr>
          <w:rFonts w:eastAsiaTheme="majorEastAsia" w:cs="Arial"/>
          <w:b/>
          <w:bCs/>
          <w:sz w:val="24"/>
          <w:szCs w:val="24"/>
        </w:rPr>
        <w:t>i</w:t>
      </w:r>
      <w:r w:rsidRPr="00D63EDA">
        <w:rPr>
          <w:rFonts w:eastAsiaTheme="majorEastAsia" w:cs="Arial"/>
          <w:b/>
          <w:bCs/>
          <w:sz w:val="24"/>
          <w:szCs w:val="24"/>
        </w:rPr>
        <w:t>nformation</w:t>
      </w:r>
    </w:p>
    <w:p w14:paraId="52DF659A" w14:textId="77777777" w:rsidR="00537834" w:rsidRPr="00D63EDA" w:rsidRDefault="00537834" w:rsidP="00537834">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37834" w:rsidRPr="00FC4044" w14:paraId="2682C07A" w14:textId="77777777" w:rsidTr="00772CBF">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499FC2" w14:textId="77777777" w:rsidR="00537834" w:rsidRPr="00D63EDA" w:rsidRDefault="00537834" w:rsidP="00772CBF">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537834" w:rsidRPr="00FC4044" w14:paraId="6EB8AE9D"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tcPr>
          <w:p w14:paraId="011ECA7C"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154AB970" w14:textId="77777777" w:rsidR="00537834" w:rsidRPr="00D63EDA" w:rsidRDefault="00537834" w:rsidP="00772CBF">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537834" w:rsidRPr="00FC4044" w14:paraId="7C58D4C0" w14:textId="77777777" w:rsidTr="00772CBF">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0FB9D4" w14:textId="77777777" w:rsidR="00537834" w:rsidRPr="00D63EDA" w:rsidRDefault="00537834" w:rsidP="00772CBF">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537834" w:rsidRPr="00FC4044" w14:paraId="2AB117ED" w14:textId="77777777" w:rsidTr="00772CBF">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6E6C8AD"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0EAD89AA"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3286F921"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7F102D91"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537834" w:rsidRPr="00FC4044" w14:paraId="27BECE85"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6EFA980"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13467B81" w14:textId="77777777" w:rsidR="00537834" w:rsidRPr="00D63EDA" w:rsidRDefault="00537834" w:rsidP="00772CBF">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11FCBBD6" w14:textId="77777777" w:rsidR="00537834" w:rsidRPr="00D63EDA" w:rsidRDefault="00537834" w:rsidP="00772CBF">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537834" w:rsidRPr="00FC4044" w14:paraId="2F87A903" w14:textId="77777777" w:rsidTr="00772CBF">
        <w:trPr>
          <w:trHeight w:val="980"/>
        </w:trPr>
        <w:tc>
          <w:tcPr>
            <w:tcW w:w="10980" w:type="dxa"/>
            <w:tcBorders>
              <w:top w:val="single" w:sz="4" w:space="0" w:color="000000"/>
              <w:left w:val="single" w:sz="4" w:space="0" w:color="000000"/>
              <w:bottom w:val="single" w:sz="4" w:space="0" w:color="000000"/>
              <w:right w:val="single" w:sz="4" w:space="0" w:color="000000"/>
            </w:tcBorders>
          </w:tcPr>
          <w:p w14:paraId="5E058C9F"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15F09478" w14:textId="77777777" w:rsidR="00537834" w:rsidRPr="00151DBC" w:rsidRDefault="00537834" w:rsidP="00772CBF">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497C77DD" w14:textId="77777777" w:rsidR="00537834" w:rsidRPr="00556B7A" w:rsidRDefault="00537834" w:rsidP="00772CBF">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470F42EF" w14:textId="77777777" w:rsidR="00537834" w:rsidRPr="00D63EDA" w:rsidRDefault="00537834" w:rsidP="00772CBF">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537834" w:rsidRPr="00FC4044" w14:paraId="5C0305F7" w14:textId="77777777" w:rsidTr="00772CBF">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26B97EF"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74B05602"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2BE06EAF" w14:textId="77777777" w:rsidR="00537834" w:rsidRPr="00D63EDA" w:rsidRDefault="00537834" w:rsidP="00772CBF">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537834" w:rsidRPr="00FC4044" w14:paraId="18F4D123" w14:textId="77777777" w:rsidTr="00772CBF">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B08BF20" w14:textId="77777777" w:rsidR="00537834" w:rsidRPr="00D63EDA" w:rsidRDefault="00537834" w:rsidP="00772CBF">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19992C22" w14:textId="77777777" w:rsidR="00537834" w:rsidRPr="00D63EDA" w:rsidRDefault="00537834" w:rsidP="00772CBF">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prior-authorizations</w:t>
              </w:r>
            </w:hyperlink>
            <w:r w:rsidRPr="00D63EDA">
              <w:rPr>
                <w:rFonts w:eastAsia="Arial" w:cs="Arial"/>
              </w:rPr>
              <w:t xml:space="preserve"> </w:t>
            </w:r>
          </w:p>
          <w:p w14:paraId="243ED16C" w14:textId="77777777" w:rsidR="00537834" w:rsidRPr="00D63EDA" w:rsidRDefault="00537834" w:rsidP="00772CBF">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0307E856" w14:textId="77777777" w:rsidR="00537834" w:rsidRPr="00CD0C54" w:rsidRDefault="00537834" w:rsidP="00537834">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20A1E127" w14:textId="77777777" w:rsidR="008F0486" w:rsidRDefault="008F0486" w:rsidP="00244E9B">
      <w:pPr>
        <w:pStyle w:val="Title"/>
        <w:rPr>
          <w:rFonts w:ascii="Arial" w:hAnsi="Arial" w:cs="Arial"/>
        </w:rPr>
      </w:pPr>
    </w:p>
    <w:p w14:paraId="3197E2AF" w14:textId="0FBB5468" w:rsidR="004567AA" w:rsidRPr="00244E9B" w:rsidRDefault="00170FBF" w:rsidP="00244E9B">
      <w:pPr>
        <w:pStyle w:val="Title"/>
        <w:rPr>
          <w:rFonts w:ascii="Arial" w:hAnsi="Arial" w:cs="Arial"/>
        </w:rPr>
      </w:pPr>
      <w:r>
        <w:rPr>
          <w:rFonts w:ascii="Arial" w:hAnsi="Arial" w:cs="Arial"/>
        </w:rPr>
        <w:t>Antiretroviral Agents</w:t>
      </w:r>
    </w:p>
    <w:p w14:paraId="546B184F" w14:textId="77777777" w:rsidR="00A277F8" w:rsidRPr="00257B1F" w:rsidRDefault="00A277F8" w:rsidP="00A277F8">
      <w:pPr>
        <w:pStyle w:val="Title"/>
        <w:pBdr>
          <w:bottom w:val="single" w:sz="4" w:space="1" w:color="auto"/>
        </w:pBdr>
        <w:spacing w:after="120"/>
        <w:rPr>
          <w:rFonts w:ascii="Arial" w:hAnsi="Arial" w:cs="Arial"/>
        </w:rPr>
      </w:pPr>
      <w:r w:rsidRPr="00257B1F">
        <w:rPr>
          <w:rFonts w:ascii="Arial" w:hAnsi="Arial" w:cs="Arial"/>
        </w:rPr>
        <w:t>Prior Authorization Request</w:t>
      </w:r>
    </w:p>
    <w:p w14:paraId="72BCE9E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5465A35F"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309BFE0" w14:textId="77777777" w:rsidR="006E3398" w:rsidRPr="007160FD" w:rsidRDefault="00797401" w:rsidP="00844EA6">
      <w:pPr>
        <w:tabs>
          <w:tab w:val="left" w:pos="4590"/>
          <w:tab w:val="left" w:pos="9720"/>
        </w:tabs>
        <w:spacing w:after="0" w:line="240" w:lineRule="auto"/>
        <w:ind w:left="-86" w:right="-72"/>
        <w:rPr>
          <w:rFonts w:cs="Arial"/>
        </w:rPr>
      </w:pPr>
      <w:r>
        <w:rPr>
          <w:rFonts w:cs="Arial"/>
        </w:rPr>
        <w:pict w14:anchorId="4AAABCED">
          <v:rect id="_x0000_i1038" style="width:548.85pt;height:3.15pt" o:hrpct="990" o:hralign="center" o:hrstd="t" o:hrnoshade="t" o:hr="t" fillcolor="gray" stroked="f"/>
        </w:pict>
      </w:r>
    </w:p>
    <w:p w14:paraId="3812E00C" w14:textId="77777777" w:rsidR="003E6252" w:rsidRDefault="006263B6" w:rsidP="00821CCC">
      <w:pPr>
        <w:pStyle w:val="Heading1"/>
        <w:rPr>
          <w:rFonts w:cs="Arial"/>
        </w:rPr>
      </w:pPr>
      <w:r w:rsidRPr="007160FD">
        <w:rPr>
          <w:rFonts w:cs="Arial"/>
        </w:rPr>
        <w:t>Medication information</w:t>
      </w:r>
    </w:p>
    <w:p w14:paraId="472A06DF" w14:textId="77777777" w:rsidR="00244E9B" w:rsidRDefault="00110201" w:rsidP="00821CCC">
      <w:pPr>
        <w:spacing w:after="0"/>
        <w:ind w:left="173"/>
        <w:rPr>
          <w:b/>
        </w:rPr>
        <w:sectPr w:rsidR="00244E9B" w:rsidSect="00537834">
          <w:pgSz w:w="12240" w:h="15840" w:code="1"/>
          <w:pgMar w:top="432" w:right="576" w:bottom="0" w:left="576" w:header="274" w:footer="187" w:gutter="0"/>
          <w:cols w:space="720"/>
          <w:docGrid w:linePitch="360"/>
        </w:sectPr>
      </w:pPr>
      <w:r w:rsidRPr="00B12A32">
        <w:rPr>
          <w:b/>
          <w:bCs/>
          <w:szCs w:val="18"/>
        </w:rPr>
        <w:t>Antiretroviral</w:t>
      </w:r>
      <w:r>
        <w:rPr>
          <w:b/>
          <w:bCs/>
          <w:sz w:val="18"/>
          <w:szCs w:val="18"/>
        </w:rPr>
        <w:t xml:space="preserve"> </w:t>
      </w:r>
      <w:r w:rsidRPr="00151C04">
        <w:rPr>
          <w:b/>
        </w:rPr>
        <w:t>requested</w:t>
      </w:r>
    </w:p>
    <w:p w14:paraId="7D029F78" w14:textId="372DE203" w:rsidR="002F027F" w:rsidRDefault="00E31F6E" w:rsidP="00842090">
      <w:pPr>
        <w:spacing w:after="0"/>
        <w:ind w:left="180" w:right="-21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2F027F" w:rsidRPr="001F3BD5">
        <w:t>Cimduo</w:t>
      </w:r>
      <w:r w:rsidR="002F027F">
        <w:t xml:space="preserve"> </w:t>
      </w:r>
      <w:r w:rsidR="002F027F" w:rsidRPr="001F3BD5">
        <w:t>(lamivudine/tenofovir disoproxil fumarate)</w:t>
      </w:r>
    </w:p>
    <w:p w14:paraId="7B37B399" w14:textId="56C8F926" w:rsidR="00A73A4F" w:rsidRDefault="00A73A4F" w:rsidP="002F027F">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Edurant (rilpivirine tablet for oral suspension) &gt; 6 units/day</w:t>
      </w:r>
    </w:p>
    <w:p w14:paraId="53EEF2F4" w14:textId="39A14743" w:rsidR="002F027F" w:rsidRDefault="002F027F" w:rsidP="002F027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efavirenz/lamivudine/tenofovir disoproxil fumarate</w:t>
      </w:r>
      <w:r w:rsidR="00E93C1C">
        <w:t xml:space="preserve"> (</w:t>
      </w:r>
      <w:r w:rsidR="000332BE">
        <w:t>6</w:t>
      </w:r>
      <w:r w:rsidR="00E93C1C" w:rsidRPr="00E93C1C">
        <w:t>00</w:t>
      </w:r>
      <w:r w:rsidR="00E93C1C">
        <w:t xml:space="preserve"> mg/</w:t>
      </w:r>
      <w:r w:rsidR="00E93C1C" w:rsidRPr="00E93C1C">
        <w:t>300</w:t>
      </w:r>
      <w:r w:rsidR="00E93C1C">
        <w:t xml:space="preserve"> mg/</w:t>
      </w:r>
      <w:r w:rsidR="00E93C1C" w:rsidRPr="00E93C1C">
        <w:t xml:space="preserve">300 </w:t>
      </w:r>
      <w:r w:rsidR="00E93C1C">
        <w:t>mg)</w:t>
      </w:r>
    </w:p>
    <w:p w14:paraId="79132F3C" w14:textId="65F30A92" w:rsidR="000332BE" w:rsidRDefault="002F027F" w:rsidP="00AB3E15">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efavirenz/lamivudine/tenofovir disoproxil fumarate</w:t>
      </w:r>
      <w:r w:rsidR="00E93C1C">
        <w:t xml:space="preserve"> (</w:t>
      </w:r>
      <w:r w:rsidR="000332BE">
        <w:t>4</w:t>
      </w:r>
      <w:r w:rsidR="00E93C1C" w:rsidRPr="00E93C1C">
        <w:t>00</w:t>
      </w:r>
      <w:r w:rsidR="00E93C1C">
        <w:t xml:space="preserve"> mg/</w:t>
      </w:r>
      <w:r w:rsidR="00E93C1C" w:rsidRPr="00E93C1C">
        <w:t>300</w:t>
      </w:r>
      <w:r w:rsidR="00E93C1C">
        <w:t xml:space="preserve"> mg/</w:t>
      </w:r>
      <w:r w:rsidR="00E93C1C" w:rsidRPr="00E93C1C">
        <w:t xml:space="preserve">300 </w:t>
      </w:r>
      <w:r w:rsidR="00E93C1C">
        <w:t>mg)</w:t>
      </w:r>
      <w:r w:rsidR="000332BE" w:rsidRPr="000332BE">
        <w:rPr>
          <w:rFonts w:cs="Arial"/>
        </w:rPr>
        <w:t xml:space="preserve"> </w:t>
      </w:r>
    </w:p>
    <w:p w14:paraId="7421B93A" w14:textId="579B2C83" w:rsidR="0014793E" w:rsidRDefault="0014793E" w:rsidP="0014793E">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fosamprenavir</w:t>
      </w:r>
    </w:p>
    <w:p w14:paraId="5DB5E807" w14:textId="57B92087" w:rsidR="008E51AB" w:rsidRDefault="008E51AB" w:rsidP="00A912A5">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maraviroc</w:t>
      </w:r>
    </w:p>
    <w:p w14:paraId="0EDD786C" w14:textId="20404C25" w:rsidR="000332BE" w:rsidRDefault="000332BE" w:rsidP="000332BE">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proofErr w:type="gramStart"/>
      <w:r>
        <w:t>nevirapine</w:t>
      </w:r>
      <w:proofErr w:type="gramEnd"/>
      <w:r>
        <w:t xml:space="preserve"> extended-release</w:t>
      </w:r>
    </w:p>
    <w:p w14:paraId="25232BA7" w14:textId="38C17BDA" w:rsidR="00A73A4F" w:rsidRDefault="00A73A4F" w:rsidP="00850D7A">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Norvir (ritonavir capsule)</w:t>
      </w:r>
    </w:p>
    <w:p w14:paraId="0021FCE2" w14:textId="716845EF" w:rsidR="00A73A4F" w:rsidRPr="00A73A4F" w:rsidRDefault="00A73A4F" w:rsidP="00A73A4F">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 xml:space="preserve">Norvir (ritonavir </w:t>
      </w:r>
      <w:r>
        <w:t>packet</w:t>
      </w:r>
      <w:r>
        <w:t>)</w:t>
      </w:r>
    </w:p>
    <w:p w14:paraId="3E5D5FCB" w14:textId="4C925712" w:rsidR="00850D7A" w:rsidRDefault="00850D7A" w:rsidP="00850D7A">
      <w:pPr>
        <w:spacing w:after="0"/>
        <w:ind w:left="540" w:hanging="36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Rukobia (</w:t>
      </w:r>
      <w:r w:rsidRPr="00850D7A">
        <w:t>fostemsavir</w:t>
      </w:r>
      <w:r>
        <w:t>)</w:t>
      </w:r>
    </w:p>
    <w:p w14:paraId="655AE78C" w14:textId="77777777" w:rsidR="00842090" w:rsidRDefault="00842090" w:rsidP="00842090">
      <w:pPr>
        <w:spacing w:after="0"/>
        <w:ind w:left="180" w:right="-21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Pr="003A4F83">
        <w:rPr>
          <w:rFonts w:cs="Arial"/>
        </w:rPr>
        <w:t>Sunlenca</w:t>
      </w:r>
      <w:proofErr w:type="spellEnd"/>
      <w:r w:rsidRPr="003A4F83">
        <w:rPr>
          <w:rFonts w:cs="Arial"/>
        </w:rPr>
        <w:t xml:space="preserve"> (lenacapavir)</w:t>
      </w:r>
    </w:p>
    <w:p w14:paraId="0BE39811" w14:textId="0CC1387C" w:rsidR="00E74263" w:rsidRPr="00E74263" w:rsidRDefault="00E74263" w:rsidP="00E74263">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 xml:space="preserve">tenofovir disoproxil fumarate tablet &gt; </w:t>
      </w:r>
      <w:r w:rsidR="00E93C1C">
        <w:t xml:space="preserve">1 </w:t>
      </w:r>
      <w:r>
        <w:t>unit/</w:t>
      </w:r>
      <w:r w:rsidR="00E93C1C">
        <w:t>day</w:t>
      </w:r>
    </w:p>
    <w:p w14:paraId="05A975A9" w14:textId="441851C2" w:rsidR="00B12A32" w:rsidRDefault="00244E9B" w:rsidP="00E7426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B12A32">
        <w:t xml:space="preserve">Tivicay (dolutegravir) &gt; </w:t>
      </w:r>
      <w:r w:rsidR="00E93C1C">
        <w:t xml:space="preserve">1 </w:t>
      </w:r>
      <w:r w:rsidR="00B12A32">
        <w:t>unit/</w:t>
      </w:r>
      <w:r w:rsidR="00E93C1C">
        <w:t>day</w:t>
      </w:r>
      <w:r w:rsidR="00E93C1C" w:rsidRPr="00244E9B">
        <w:t xml:space="preserve"> </w:t>
      </w:r>
    </w:p>
    <w:p w14:paraId="66B7B9C7" w14:textId="45EBF1AB" w:rsidR="001F3BD5" w:rsidRPr="00E74263" w:rsidRDefault="001F3BD5" w:rsidP="00E7426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Pr="001F3BD5">
        <w:t>Trogarzo (ibalizumab-</w:t>
      </w:r>
      <w:proofErr w:type="spellStart"/>
      <w:r w:rsidRPr="001F3BD5">
        <w:t>uiyk</w:t>
      </w:r>
      <w:proofErr w:type="spellEnd"/>
      <w:r w:rsidRPr="001F3BD5">
        <w:t>)</w:t>
      </w:r>
    </w:p>
    <w:p w14:paraId="30DC7633" w14:textId="77777777" w:rsidR="001D7184" w:rsidRDefault="00244E9B" w:rsidP="006F208A">
      <w:pPr>
        <w:spacing w:after="0"/>
        <w:ind w:left="540"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B12A32">
        <w:t>Viread (tenofovir disoproxil fumarate) powder ≥ 13 years of age</w:t>
      </w:r>
    </w:p>
    <w:p w14:paraId="105980E7" w14:textId="77777777" w:rsidR="00B12A32" w:rsidRDefault="00B12A32" w:rsidP="00B12A32">
      <w:pPr>
        <w:spacing w:after="0"/>
        <w:ind w:left="173"/>
        <w:rPr>
          <w:sz w:val="18"/>
          <w:szCs w:val="18"/>
        </w:rPr>
        <w:sectPr w:rsidR="00B12A32" w:rsidSect="00244E9B">
          <w:type w:val="continuous"/>
          <w:pgSz w:w="12240" w:h="15840" w:code="1"/>
          <w:pgMar w:top="720" w:right="576" w:bottom="0" w:left="576" w:header="274" w:footer="187" w:gutter="0"/>
          <w:cols w:num="2" w:space="720"/>
          <w:docGrid w:linePitch="360"/>
        </w:sectPr>
      </w:pPr>
    </w:p>
    <w:p w14:paraId="54B2C6C1" w14:textId="25ACEBEC" w:rsidR="00151C04" w:rsidRDefault="00151C04" w:rsidP="00A57D19">
      <w:pPr>
        <w:spacing w:before="60" w:after="60"/>
        <w:ind w:left="173"/>
        <w:rPr>
          <w:rFonts w:cs="Arial"/>
        </w:rPr>
      </w:pPr>
      <w:r w:rsidRPr="001863C6">
        <w:rPr>
          <w:b/>
        </w:rPr>
        <w:t>Dose, frequ</w:t>
      </w:r>
      <w:r w:rsidR="00663D26">
        <w:rPr>
          <w:b/>
        </w:rPr>
        <w:t>ency</w:t>
      </w:r>
      <w:r w:rsidR="0021156D">
        <w:rPr>
          <w:b/>
        </w:rPr>
        <w:t>,</w:t>
      </w:r>
      <w:r w:rsidR="00663D26">
        <w:rPr>
          <w:b/>
        </w:rPr>
        <w:t xml:space="preserve"> and duration</w:t>
      </w:r>
      <w:r w:rsidR="00AF54A2" w:rsidRPr="00AF54A2">
        <w:rPr>
          <w:b/>
        </w:rPr>
        <w:t xml:space="preserve"> of medication</w:t>
      </w:r>
      <w:r w:rsidR="000B12E3">
        <w:rPr>
          <w:b/>
        </w:rPr>
        <w:t xml:space="preserve"> </w:t>
      </w:r>
      <w:r w:rsidR="000B12E3" w:rsidRPr="00AF54A2">
        <w:rPr>
          <w:b/>
        </w:rPr>
        <w:t>requested</w:t>
      </w:r>
      <w:r w:rsidR="00AF54A2" w:rsidRPr="00AF54A2">
        <w:rPr>
          <w:b/>
        </w:rPr>
        <w:t xml:space="preserve"> </w:t>
      </w:r>
      <w:r w:rsidR="002047CA">
        <w:rPr>
          <w:rFonts w:cs="Arial"/>
        </w:rPr>
        <w:object w:dxaOrig="1440" w:dyaOrig="1440" w14:anchorId="74E433E6">
          <v:shape id="_x0000_i1195" type="#_x0000_t75" style="width:241.5pt;height:18pt" o:ole="">
            <v:imagedata r:id="rId46" o:title=""/>
          </v:shape>
          <w:control r:id="rId47" w:name="TextBox312311111151113321555219" w:shapeid="_x0000_i1195"/>
        </w:object>
      </w:r>
    </w:p>
    <w:p w14:paraId="697FB3BA" w14:textId="4D9172CB" w:rsidR="005E30B9" w:rsidRDefault="00C046CA" w:rsidP="00821CCC">
      <w:pPr>
        <w:spacing w:after="0"/>
        <w:ind w:left="173"/>
        <w:rPr>
          <w:b/>
        </w:rPr>
        <w:sectPr w:rsidR="005E30B9" w:rsidSect="00A32FC6">
          <w:type w:val="continuous"/>
          <w:pgSz w:w="12240" w:h="15840" w:code="1"/>
          <w:pgMar w:top="720" w:right="576" w:bottom="0" w:left="576" w:header="274" w:footer="187" w:gutter="0"/>
          <w:cols w:space="720"/>
          <w:docGrid w:linePitch="360"/>
        </w:sectPr>
      </w:pPr>
      <w:r w:rsidRPr="00C046CA">
        <w:rPr>
          <w:b/>
        </w:rPr>
        <w:t>Indication</w:t>
      </w:r>
      <w:r w:rsidR="00B12A32">
        <w:rPr>
          <w:b/>
        </w:rPr>
        <w:t xml:space="preserve"> </w:t>
      </w:r>
      <w:r w:rsidR="007C3066" w:rsidRPr="00E54431">
        <w:t>(Check all that apply</w:t>
      </w:r>
      <w:r w:rsidR="00FE52B0" w:rsidRPr="00FE52B0">
        <w:t xml:space="preserve"> or include ICD-10 code, if applicable</w:t>
      </w:r>
      <w:r w:rsidR="007C3066" w:rsidRPr="00E54431">
        <w:t>.)</w:t>
      </w:r>
      <w:r w:rsidR="0029316A" w:rsidRPr="0029316A">
        <w:rPr>
          <w:rFonts w:cs="Arial"/>
        </w:rPr>
        <w:t xml:space="preserve"> </w:t>
      </w:r>
      <w:r w:rsidR="0029316A">
        <w:rPr>
          <w:rFonts w:cs="Arial"/>
        </w:rPr>
        <w:object w:dxaOrig="1440" w:dyaOrig="1440" w14:anchorId="24BCCFDF">
          <v:shape id="_x0000_i1237" type="#_x0000_t75" style="width:188.25pt;height:18.75pt" o:ole="">
            <v:imagedata r:id="rId48" o:title=""/>
          </v:shape>
          <w:control r:id="rId49" w:name="TextBox3123111111511133215552110" w:shapeid="_x0000_i1237"/>
        </w:object>
      </w:r>
    </w:p>
    <w:p w14:paraId="631EC9B3" w14:textId="75D6F573" w:rsidR="005E30B9" w:rsidRDefault="005E30B9" w:rsidP="00B12A32">
      <w:pPr>
        <w:tabs>
          <w:tab w:val="left" w:pos="144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722D0A">
        <w:t>HIV-</w:t>
      </w:r>
      <w:r w:rsidR="00842090">
        <w:t>1 Current</w:t>
      </w:r>
      <w:r w:rsidR="00B12A32">
        <w:t xml:space="preserve"> viral load and date</w:t>
      </w:r>
      <w:r w:rsidRPr="005E30B9">
        <w:t xml:space="preserve"> </w:t>
      </w:r>
      <w:r w:rsidR="00D87E93">
        <w:rPr>
          <w:rFonts w:cs="Arial"/>
        </w:rPr>
        <w:object w:dxaOrig="1440" w:dyaOrig="1440" w14:anchorId="027D41E6">
          <v:shape id="_x0000_i1239" type="#_x0000_t75" style="width:210.75pt;height:18.75pt" o:ole="">
            <v:imagedata r:id="rId50" o:title=""/>
          </v:shape>
          <w:control r:id="rId51" w:name="TextBox31231111115111332155521101" w:shapeid="_x0000_i1239"/>
        </w:object>
      </w:r>
    </w:p>
    <w:p w14:paraId="3236BAFD" w14:textId="52974BE5" w:rsidR="00F973CE" w:rsidRDefault="00F973CE" w:rsidP="000204BF">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pre-exposure prophylaxis (</w:t>
      </w:r>
      <w:proofErr w:type="spellStart"/>
      <w:r>
        <w:t>PreEP</w:t>
      </w:r>
      <w:proofErr w:type="spellEnd"/>
      <w:r>
        <w:t>)</w:t>
      </w:r>
    </w:p>
    <w:p w14:paraId="56391C87" w14:textId="77777777" w:rsidR="0072146D" w:rsidRDefault="005E30B9" w:rsidP="000204BF">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C</w:t>
      </w:r>
      <w:r w:rsidR="00B12A32">
        <w:t>hronic Hepatitis B</w:t>
      </w:r>
      <w:r w:rsidR="00774835">
        <w:tab/>
      </w:r>
    </w:p>
    <w:p w14:paraId="2831CDE9" w14:textId="3E762A14" w:rsidR="000204BF" w:rsidRDefault="005E30B9" w:rsidP="000204BF">
      <w:pPr>
        <w:spacing w:after="0"/>
        <w:ind w:left="173"/>
      </w:pPr>
      <w:r w:rsidRPr="00FC2536">
        <w:rPr>
          <w:rFonts w:cs="Arial"/>
        </w:rPr>
        <w:fldChar w:fldCharType="begin">
          <w:ffData>
            <w:name w:val=""/>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Other</w:t>
      </w:r>
      <w:r w:rsidR="00774835">
        <w:t xml:space="preserve"> (specify)</w:t>
      </w:r>
      <w:r w:rsidRPr="005E30B9">
        <w:t xml:space="preserve"> </w:t>
      </w:r>
      <w:r w:rsidR="002047CA">
        <w:rPr>
          <w:rFonts w:cs="Arial"/>
        </w:rPr>
        <w:object w:dxaOrig="1440" w:dyaOrig="1440" w14:anchorId="4B2D35DB">
          <v:shape id="_x0000_i1241" type="#_x0000_t75" style="width:306.75pt;height:18pt" o:ole="">
            <v:imagedata r:id="rId52" o:title=""/>
          </v:shape>
          <w:control r:id="rId53" w:name="TextBox3123111111511133215552111" w:shapeid="_x0000_i1241"/>
        </w:object>
      </w:r>
    </w:p>
    <w:p w14:paraId="5222B693" w14:textId="614FC2C4" w:rsidR="000204BF" w:rsidRDefault="000204BF" w:rsidP="00AE0C68">
      <w:pPr>
        <w:spacing w:before="60" w:after="0"/>
        <w:ind w:left="173"/>
      </w:pPr>
      <w:r>
        <w:t xml:space="preserve">Is this member a referral candidate for care coordina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6AB8D0F" w14:textId="2D4E4A2C" w:rsidR="000204BF" w:rsidRDefault="000204BF" w:rsidP="000204BF">
      <w:pPr>
        <w:spacing w:after="0"/>
        <w:ind w:left="173"/>
      </w:pPr>
      <w:r>
        <w:t>If yes, MassHealth will offer care coordination services</w:t>
      </w:r>
      <w:r w:rsidR="00AA4CD0">
        <w:t xml:space="preserve"> to this member</w:t>
      </w:r>
      <w:r>
        <w:t>. Please describe which additional behavioral health services would be beneficial.</w:t>
      </w:r>
      <w:r w:rsidR="00847BF6">
        <w:t xml:space="preserve"> </w:t>
      </w:r>
      <w:r w:rsidR="00847BF6" w:rsidRPr="008B4339">
        <w:rPr>
          <w:i/>
          <w:iCs/>
        </w:rPr>
        <w:t>P</w:t>
      </w:r>
      <w:r w:rsidR="00847BF6" w:rsidRPr="00847BF6">
        <w:rPr>
          <w:i/>
          <w:iCs/>
        </w:rPr>
        <w:t xml:space="preserve">lease inform the </w:t>
      </w:r>
      <w:proofErr w:type="gramStart"/>
      <w:r w:rsidR="00847BF6" w:rsidRPr="00847BF6">
        <w:rPr>
          <w:i/>
          <w:iCs/>
        </w:rPr>
        <w:t>member</w:t>
      </w:r>
      <w:proofErr w:type="gramEnd"/>
      <w:r w:rsidR="00847BF6" w:rsidRPr="00847BF6">
        <w:rPr>
          <w:i/>
          <w:iCs/>
        </w:rPr>
        <w:t xml:space="preserve">, </w:t>
      </w:r>
      <w:proofErr w:type="gramStart"/>
      <w:r w:rsidR="00847BF6" w:rsidRPr="00847BF6">
        <w:rPr>
          <w:i/>
          <w:iCs/>
        </w:rPr>
        <w:t>parent</w:t>
      </w:r>
      <w:proofErr w:type="gramEnd"/>
      <w:r w:rsidR="00847BF6" w:rsidRPr="00847BF6">
        <w:rPr>
          <w:i/>
          <w:iCs/>
        </w:rPr>
        <w:t>, or legal guardian to expect outreach from a MassHealth representative of care coordination services</w:t>
      </w:r>
      <w:r w:rsidR="00847BF6">
        <w:rPr>
          <w:i/>
          <w:iCs/>
        </w:rPr>
        <w:t>.</w:t>
      </w:r>
    </w:p>
    <w:p w14:paraId="62796EC1" w14:textId="2A270925" w:rsidR="000204BF" w:rsidRDefault="002047CA" w:rsidP="000204BF">
      <w:pPr>
        <w:spacing w:after="0"/>
        <w:ind w:left="173"/>
        <w:sectPr w:rsidR="000204BF" w:rsidSect="00B12A32">
          <w:type w:val="continuous"/>
          <w:pgSz w:w="12240" w:h="15840" w:code="1"/>
          <w:pgMar w:top="720" w:right="576" w:bottom="0" w:left="576" w:header="274" w:footer="187" w:gutter="0"/>
          <w:cols w:space="720"/>
          <w:docGrid w:linePitch="360"/>
        </w:sectPr>
      </w:pPr>
      <w:r>
        <w:rPr>
          <w:rFonts w:cs="Arial"/>
        </w:rPr>
        <w:object w:dxaOrig="1440" w:dyaOrig="1440" w14:anchorId="24083DD5">
          <v:shape id="_x0000_i1243" type="#_x0000_t75" style="width:533.25pt;height:18pt" o:ole="">
            <v:imagedata r:id="rId54" o:title=""/>
          </v:shape>
          <w:control r:id="rId55" w:name="TextBox3123111111511133215552112" w:shapeid="_x0000_i1243"/>
        </w:object>
      </w:r>
    </w:p>
    <w:p w14:paraId="679ADECB" w14:textId="6D2BD10D" w:rsidR="00987575" w:rsidRPr="00987575" w:rsidRDefault="00797401" w:rsidP="00987575">
      <w:pPr>
        <w:spacing w:after="0"/>
        <w:ind w:left="-86" w:right="-72"/>
      </w:pPr>
      <w:r>
        <w:rPr>
          <w:rFonts w:cs="Arial"/>
        </w:rPr>
        <w:pict w14:anchorId="131EADD6">
          <v:rect id="_x0000_i1044" style="width:548.85pt;height:3.15pt" o:hrpct="990" o:hralign="center" o:hrstd="t" o:hrnoshade="t" o:hr="t" fillcolor="gray" stroked="f"/>
        </w:pict>
      </w:r>
    </w:p>
    <w:p w14:paraId="62623783" w14:textId="5A927445" w:rsidR="00E02C1E" w:rsidRPr="00F1050A" w:rsidRDefault="00E02C1E" w:rsidP="001363AD">
      <w:pPr>
        <w:pStyle w:val="Heading1"/>
        <w:spacing w:before="60" w:after="60"/>
        <w:ind w:left="1440" w:hanging="1440"/>
        <w:rPr>
          <w:rStyle w:val="Heading2Char"/>
          <w:b/>
        </w:rPr>
      </w:pPr>
      <w:r w:rsidRPr="007160FD">
        <w:t>Section I.</w:t>
      </w:r>
      <w:r w:rsidR="00BA1C63">
        <w:tab/>
      </w:r>
      <w:r w:rsidR="00F1050A" w:rsidRPr="00427864">
        <w:rPr>
          <w:rFonts w:cs="Arial"/>
        </w:rPr>
        <w:t xml:space="preserve">Please complete for requests for </w:t>
      </w:r>
      <w:r w:rsidR="00E74263" w:rsidRPr="00E74263">
        <w:rPr>
          <w:rFonts w:cs="Arial"/>
        </w:rPr>
        <w:t xml:space="preserve">tenofovir disoproxil fumarate </w:t>
      </w:r>
      <w:r w:rsidR="00F1050A" w:rsidRPr="00427864">
        <w:rPr>
          <w:rFonts w:cs="Arial"/>
        </w:rPr>
        <w:t xml:space="preserve">tablet &gt; </w:t>
      </w:r>
      <w:r w:rsidR="00E93C1C">
        <w:rPr>
          <w:rFonts w:cs="Arial"/>
        </w:rPr>
        <w:t>1</w:t>
      </w:r>
      <w:r w:rsidR="00E93C1C" w:rsidRPr="00427864">
        <w:rPr>
          <w:rFonts w:cs="Arial"/>
        </w:rPr>
        <w:t xml:space="preserve"> </w:t>
      </w:r>
      <w:r w:rsidR="00F1050A" w:rsidRPr="00427864">
        <w:rPr>
          <w:rFonts w:cs="Arial"/>
        </w:rPr>
        <w:t>unit/</w:t>
      </w:r>
      <w:r w:rsidR="00E93C1C">
        <w:rPr>
          <w:rFonts w:cs="Arial"/>
        </w:rPr>
        <w:t>day</w:t>
      </w:r>
      <w:r w:rsidR="00F1050A" w:rsidRPr="00427864">
        <w:rPr>
          <w:rFonts w:cs="Arial"/>
        </w:rPr>
        <w:t>.</w:t>
      </w:r>
    </w:p>
    <w:p w14:paraId="6CF89AC4" w14:textId="3F509731" w:rsidR="00C475EC" w:rsidRDefault="00F1050A" w:rsidP="003036C9">
      <w:pPr>
        <w:spacing w:after="0"/>
        <w:ind w:left="173" w:right="-252"/>
      </w:pPr>
      <w:r>
        <w:t xml:space="preserve">Please </w:t>
      </w:r>
      <w:r w:rsidR="00745036">
        <w:t>describe medical</w:t>
      </w:r>
      <w:r w:rsidR="00565AF0">
        <w:t xml:space="preserve"> necessity for exceeding the quantity limit.</w:t>
      </w:r>
    </w:p>
    <w:p w14:paraId="18564CEA" w14:textId="14DAD991" w:rsidR="00BD320D" w:rsidRDefault="002047CA" w:rsidP="00BD320D">
      <w:pPr>
        <w:spacing w:after="0"/>
        <w:ind w:left="173"/>
        <w:rPr>
          <w:rFonts w:cs="Arial"/>
        </w:rPr>
      </w:pPr>
      <w:r>
        <w:rPr>
          <w:rFonts w:cs="Arial"/>
        </w:rPr>
        <w:object w:dxaOrig="1440" w:dyaOrig="1440" w14:anchorId="1D66922B">
          <v:shape id="_x0000_i1245" type="#_x0000_t75" style="width:533.25pt;height:18pt" o:ole="">
            <v:imagedata r:id="rId54" o:title=""/>
          </v:shape>
          <w:control r:id="rId56" w:name="TextBox31231111115111332155521121" w:shapeid="_x0000_i1245"/>
        </w:object>
      </w:r>
    </w:p>
    <w:p w14:paraId="50CFF02B" w14:textId="576EC09A" w:rsidR="0072146D" w:rsidRDefault="003431CD" w:rsidP="00BD320D">
      <w:pPr>
        <w:spacing w:after="0"/>
        <w:ind w:left="173"/>
        <w:rPr>
          <w:rFonts w:cs="Arial"/>
        </w:rPr>
      </w:pPr>
      <w:r>
        <w:rPr>
          <w:rFonts w:cs="Arial"/>
        </w:rPr>
        <w:object w:dxaOrig="1440" w:dyaOrig="1440" w14:anchorId="0026CCDF">
          <v:shape id="_x0000_i1248" type="#_x0000_t75" style="width:533.25pt;height:18pt" o:ole="">
            <v:imagedata r:id="rId54" o:title=""/>
          </v:shape>
          <w:control r:id="rId57" w:name="TextBox312311111151113321555211212" w:shapeid="_x0000_i1248"/>
        </w:object>
      </w:r>
    </w:p>
    <w:p w14:paraId="6B80D10A" w14:textId="77777777" w:rsidR="0072146D" w:rsidRDefault="0072146D" w:rsidP="0072146D">
      <w:pPr>
        <w:tabs>
          <w:tab w:val="left" w:pos="10080"/>
        </w:tabs>
        <w:spacing w:before="1560" w:after="0"/>
        <w:jc w:val="both"/>
      </w:pPr>
      <w:r w:rsidRPr="0003027B">
        <w:t>PA-</w:t>
      </w:r>
      <w:r>
        <w:t>2</w:t>
      </w:r>
      <w:r w:rsidRPr="0003027B">
        <w:t>2 (Rev</w:t>
      </w:r>
      <w:r>
        <w:t>. 10/</w:t>
      </w:r>
      <w:r w:rsidRPr="0003027B">
        <w:t>2</w:t>
      </w:r>
      <w:r>
        <w:t>5</w:t>
      </w:r>
      <w:r w:rsidRPr="0003027B">
        <w:t>)</w:t>
      </w:r>
      <w:r>
        <w:tab/>
        <w:t>over</w:t>
      </w:r>
    </w:p>
    <w:p w14:paraId="4EDFABFC" w14:textId="77777777" w:rsidR="0072146D" w:rsidRDefault="0072146D" w:rsidP="0072146D">
      <w:pPr>
        <w:spacing w:after="0"/>
        <w:rPr>
          <w:rFonts w:cs="Arial"/>
        </w:rPr>
      </w:pPr>
      <w:r>
        <w:rPr>
          <w:rFonts w:cs="Arial"/>
        </w:rPr>
        <w:br w:type="page"/>
      </w:r>
    </w:p>
    <w:p w14:paraId="48E60C33" w14:textId="77777777" w:rsidR="00565AF0" w:rsidRPr="00987575" w:rsidRDefault="00797401" w:rsidP="00565AF0">
      <w:pPr>
        <w:spacing w:after="0"/>
        <w:ind w:left="-86" w:right="-72"/>
      </w:pPr>
      <w:r>
        <w:rPr>
          <w:rFonts w:cs="Arial"/>
        </w:rPr>
        <w:lastRenderedPageBreak/>
        <w:pict w14:anchorId="5C74675D">
          <v:rect id="_x0000_i1047" style="width:548.85pt;height:3.15pt" o:hrpct="990" o:hralign="center" o:hrstd="t" o:hrnoshade="t" o:hr="t" fillcolor="gray" stroked="f"/>
        </w:pict>
      </w:r>
    </w:p>
    <w:p w14:paraId="3C6EDAD1" w14:textId="18EB44D2" w:rsidR="00565AF0" w:rsidRPr="00F1050A" w:rsidRDefault="00565AF0" w:rsidP="0072146D">
      <w:pPr>
        <w:pStyle w:val="Heading1"/>
        <w:ind w:left="1440" w:hanging="1440"/>
        <w:rPr>
          <w:rStyle w:val="Heading2Char"/>
          <w:b/>
        </w:rPr>
      </w:pPr>
      <w:r w:rsidRPr="007160FD">
        <w:t xml:space="preserve">Section </w:t>
      </w:r>
      <w:r>
        <w:t>I</w:t>
      </w:r>
      <w:r w:rsidRPr="007160FD">
        <w:t>I.</w:t>
      </w:r>
      <w:r>
        <w:tab/>
      </w:r>
      <w:r w:rsidRPr="00427864">
        <w:rPr>
          <w:rFonts w:cs="Arial"/>
        </w:rPr>
        <w:t xml:space="preserve">Please </w:t>
      </w:r>
      <w:proofErr w:type="gramStart"/>
      <w:r w:rsidRPr="00427864">
        <w:rPr>
          <w:rFonts w:cs="Arial"/>
        </w:rPr>
        <w:t>complete for</w:t>
      </w:r>
      <w:proofErr w:type="gramEnd"/>
      <w:r w:rsidRPr="00427864">
        <w:rPr>
          <w:rFonts w:cs="Arial"/>
        </w:rPr>
        <w:t xml:space="preserve"> requests for </w:t>
      </w:r>
      <w:r w:rsidRPr="00E74263">
        <w:rPr>
          <w:rFonts w:cs="Arial"/>
        </w:rPr>
        <w:t>Vire</w:t>
      </w:r>
      <w:r>
        <w:rPr>
          <w:rFonts w:cs="Arial"/>
        </w:rPr>
        <w:t>ad powder for members ≥ 13 years of age</w:t>
      </w:r>
      <w:r w:rsidRPr="00427864">
        <w:rPr>
          <w:rFonts w:cs="Arial"/>
        </w:rPr>
        <w:t>.</w:t>
      </w:r>
    </w:p>
    <w:p w14:paraId="03CD590C" w14:textId="688EC111" w:rsidR="00565AF0" w:rsidRDefault="00565AF0" w:rsidP="00565AF0">
      <w:pPr>
        <w:spacing w:after="0"/>
        <w:ind w:left="173" w:right="-252"/>
      </w:pPr>
      <w:r>
        <w:t>Please describe medical necessity for use of the requested formulation</w:t>
      </w:r>
      <w:r w:rsidR="00650269">
        <w:t xml:space="preserve"> (</w:t>
      </w:r>
      <w:r w:rsidR="00650269" w:rsidRPr="00650269">
        <w:t>e.g., member utilizes a feeding tube, has a swallowing disorder or condition affecting ability to swallow</w:t>
      </w:r>
      <w:r w:rsidR="00650269">
        <w:t>)</w:t>
      </w:r>
      <w:r>
        <w:t>.</w:t>
      </w:r>
    </w:p>
    <w:p w14:paraId="77DDE205" w14:textId="67B441A4" w:rsidR="00565AF0" w:rsidRDefault="00565AF0" w:rsidP="00565AF0">
      <w:pPr>
        <w:spacing w:after="0"/>
        <w:ind w:left="173"/>
        <w:rPr>
          <w:rFonts w:cs="Arial"/>
        </w:rPr>
      </w:pPr>
      <w:r>
        <w:rPr>
          <w:rFonts w:cs="Arial"/>
        </w:rPr>
        <w:object w:dxaOrig="1440" w:dyaOrig="1440" w14:anchorId="78AE3838">
          <v:shape id="_x0000_i1250" type="#_x0000_t75" style="width:533.25pt;height:18pt" o:ole="">
            <v:imagedata r:id="rId54" o:title=""/>
          </v:shape>
          <w:control r:id="rId58" w:name="TextBox312311111151113321555211211" w:shapeid="_x0000_i1250"/>
        </w:object>
      </w:r>
    </w:p>
    <w:p w14:paraId="1634D0A8" w14:textId="697B5C2B" w:rsidR="00565AF0" w:rsidRDefault="00565AF0" w:rsidP="00565AF0">
      <w:pPr>
        <w:spacing w:after="0"/>
        <w:ind w:left="173"/>
        <w:rPr>
          <w:rFonts w:cs="Arial"/>
        </w:rPr>
      </w:pPr>
      <w:r>
        <w:rPr>
          <w:rFonts w:cs="Arial"/>
        </w:rPr>
        <w:object w:dxaOrig="1440" w:dyaOrig="1440" w14:anchorId="4EAFA997">
          <v:shape id="_x0000_i1253" type="#_x0000_t75" style="width:533.25pt;height:18pt" o:ole="">
            <v:imagedata r:id="rId54" o:title=""/>
          </v:shape>
          <w:control r:id="rId59" w:name="TextBox312311111151113321555211222" w:shapeid="_x0000_i1253"/>
        </w:object>
      </w:r>
    </w:p>
    <w:p w14:paraId="6091B05B" w14:textId="5FED8422" w:rsidR="00F1050A" w:rsidRDefault="00797401" w:rsidP="00C41B20">
      <w:pPr>
        <w:spacing w:after="0"/>
        <w:ind w:left="-90"/>
        <w:rPr>
          <w:rFonts w:cs="Arial"/>
        </w:rPr>
      </w:pPr>
      <w:r>
        <w:rPr>
          <w:rFonts w:cs="Arial"/>
        </w:rPr>
        <w:pict w14:anchorId="5CBBACA0">
          <v:rect id="_x0000_i1050" style="width:513.2pt;height:3.15pt" o:hrpct="990" o:hralign="center" o:hrstd="t" o:hrnoshade="t" o:hr="t" fillcolor="#a5a5a5" stroked="f"/>
        </w:pict>
      </w:r>
    </w:p>
    <w:p w14:paraId="502772AB" w14:textId="2B1BBF77" w:rsidR="00F1050A" w:rsidRPr="00F1050A" w:rsidRDefault="00F1050A" w:rsidP="00C41B20">
      <w:pPr>
        <w:pStyle w:val="Heading1"/>
        <w:ind w:left="1440" w:hanging="1440"/>
      </w:pPr>
      <w:r w:rsidRPr="007160FD">
        <w:t>Section I</w:t>
      </w:r>
      <w:r>
        <w:t>I</w:t>
      </w:r>
      <w:r w:rsidR="00565AF0">
        <w:t>I</w:t>
      </w:r>
      <w:r w:rsidRPr="007160FD">
        <w:t>.</w:t>
      </w:r>
      <w:r>
        <w:tab/>
      </w:r>
      <w:r w:rsidRPr="00F1050A">
        <w:t xml:space="preserve">Please complete for Tivicay requests &gt; </w:t>
      </w:r>
      <w:r w:rsidR="00E93C1C">
        <w:t>1</w:t>
      </w:r>
      <w:r w:rsidR="00E93C1C" w:rsidRPr="00F1050A">
        <w:t xml:space="preserve"> </w:t>
      </w:r>
      <w:r w:rsidRPr="00F1050A">
        <w:t>unit/</w:t>
      </w:r>
      <w:r w:rsidR="00E93C1C">
        <w:t>day</w:t>
      </w:r>
      <w:r w:rsidRPr="00F1050A">
        <w:t>.</w:t>
      </w:r>
    </w:p>
    <w:p w14:paraId="1466DB45" w14:textId="18D7640E" w:rsidR="00F1050A" w:rsidRDefault="00F1050A" w:rsidP="00F1050A">
      <w:pPr>
        <w:pStyle w:val="ListParagraph"/>
        <w:numPr>
          <w:ilvl w:val="0"/>
          <w:numId w:val="41"/>
        </w:numPr>
        <w:spacing w:after="0"/>
      </w:pPr>
      <w:r>
        <w:t>Will the member be taking the requested medication concurrently with carbamazepine, efavirenz, fosamprenavir/ritonavir, Aptivus (tipranavir)/ritonavir, or rifampin?</w:t>
      </w:r>
    </w:p>
    <w:p w14:paraId="48F6B50A" w14:textId="77777777" w:rsidR="00F1050A" w:rsidRDefault="00F1050A" w:rsidP="00F1050A">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3B8C2BB5" w14:textId="009B9A07" w:rsidR="00F1050A" w:rsidRDefault="00F1050A" w:rsidP="0072146D">
      <w:pPr>
        <w:tabs>
          <w:tab w:val="left" w:pos="5760"/>
        </w:tabs>
        <w:spacing w:after="0"/>
        <w:ind w:left="810"/>
        <w:rPr>
          <w:rFonts w:cs="Arial"/>
        </w:rPr>
      </w:pPr>
      <w:r>
        <w:t xml:space="preserve">Drug </w:t>
      </w:r>
      <w:r w:rsidR="002047CA">
        <w:rPr>
          <w:rFonts w:cs="Arial"/>
        </w:rPr>
        <w:object w:dxaOrig="1440" w:dyaOrig="1440" w14:anchorId="5BCDB42D">
          <v:shape id="_x0000_i1255" type="#_x0000_t75" style="width:3in;height:18pt" o:ole="">
            <v:imagedata r:id="rId60" o:title=""/>
          </v:shape>
          <w:control r:id="rId61" w:name="TextBox31231111115111332155521111" w:shapeid="_x0000_i1255"/>
        </w:object>
      </w:r>
      <w:r>
        <w:rPr>
          <w:rFonts w:cs="Arial"/>
        </w:rPr>
        <w:t xml:space="preserve"> </w:t>
      </w:r>
      <w:r w:rsidR="00C3203F">
        <w:rPr>
          <w:rFonts w:cs="Arial"/>
        </w:rPr>
        <w:tab/>
      </w:r>
      <w:r>
        <w:t xml:space="preserve">Dose and Frequency </w:t>
      </w:r>
      <w:r w:rsidR="002047CA">
        <w:rPr>
          <w:rFonts w:cs="Arial"/>
        </w:rPr>
        <w:object w:dxaOrig="1440" w:dyaOrig="1440" w14:anchorId="5765E69A">
          <v:shape id="_x0000_i1258" type="#_x0000_t75" style="width:148.5pt;height:18pt" o:ole="">
            <v:imagedata r:id="rId62" o:title=""/>
          </v:shape>
          <w:control r:id="rId63" w:name="TextBox31231111115111332155521112" w:shapeid="_x0000_i1258"/>
        </w:object>
      </w:r>
    </w:p>
    <w:p w14:paraId="5B9AE700" w14:textId="61AF5908" w:rsidR="00FE52B0" w:rsidRPr="0072146D" w:rsidRDefault="00F1050A" w:rsidP="00E9565C">
      <w:pPr>
        <w:pStyle w:val="ListParagraph"/>
        <w:numPr>
          <w:ilvl w:val="0"/>
          <w:numId w:val="41"/>
        </w:numPr>
        <w:rPr>
          <w:rFonts w:cs="Arial"/>
        </w:rPr>
      </w:pPr>
      <w:r>
        <w:t xml:space="preserve">Does the member have integrase strand transfer inhibitor (INSTI)-associated resistance substitutions or clinically suspected INSTI-resistance? </w:t>
      </w:r>
      <w:r w:rsidR="00AB6495" w:rsidRPr="0072146D">
        <w:rPr>
          <w:rFonts w:cs="Arial"/>
        </w:rPr>
        <w:fldChar w:fldCharType="begin">
          <w:ffData>
            <w:name w:val="Check1"/>
            <w:enabled/>
            <w:calcOnExit w:val="0"/>
            <w:checkBox>
              <w:sizeAuto/>
              <w:default w:val="0"/>
            </w:checkBox>
          </w:ffData>
        </w:fldChar>
      </w:r>
      <w:r w:rsidR="00AB6495" w:rsidRPr="0072146D">
        <w:rPr>
          <w:rFonts w:cs="Arial"/>
        </w:rPr>
        <w:instrText xml:space="preserve"> FORMCHECKBOX </w:instrText>
      </w:r>
      <w:r w:rsidR="00AB6495" w:rsidRPr="00FC2536">
        <w:rPr>
          <w:rFonts w:cs="Arial"/>
        </w:rPr>
      </w:r>
      <w:r w:rsidR="00AB6495" w:rsidRPr="0072146D">
        <w:rPr>
          <w:rFonts w:cs="Arial"/>
        </w:rPr>
        <w:fldChar w:fldCharType="separate"/>
      </w:r>
      <w:r w:rsidR="00AB6495" w:rsidRPr="0072146D">
        <w:rPr>
          <w:rFonts w:cs="Arial"/>
        </w:rPr>
        <w:fldChar w:fldCharType="end"/>
      </w:r>
      <w:r w:rsidR="00AB6495" w:rsidRPr="0072146D">
        <w:rPr>
          <w:rFonts w:cs="Arial"/>
        </w:rPr>
        <w:t xml:space="preserve"> Yes </w:t>
      </w:r>
      <w:r w:rsidR="00AB6495" w:rsidRPr="0072146D">
        <w:rPr>
          <w:rFonts w:cs="Arial"/>
        </w:rPr>
        <w:fldChar w:fldCharType="begin">
          <w:ffData>
            <w:name w:val="Check1"/>
            <w:enabled/>
            <w:calcOnExit w:val="0"/>
            <w:checkBox>
              <w:sizeAuto/>
              <w:default w:val="0"/>
            </w:checkBox>
          </w:ffData>
        </w:fldChar>
      </w:r>
      <w:r w:rsidR="00AB6495" w:rsidRPr="0072146D">
        <w:rPr>
          <w:rFonts w:cs="Arial"/>
        </w:rPr>
        <w:instrText xml:space="preserve"> FORMCHECKBOX </w:instrText>
      </w:r>
      <w:r w:rsidR="00AB6495" w:rsidRPr="00FC2536">
        <w:rPr>
          <w:rFonts w:cs="Arial"/>
        </w:rPr>
      </w:r>
      <w:r w:rsidR="00AB6495" w:rsidRPr="0072146D">
        <w:rPr>
          <w:rFonts w:cs="Arial"/>
        </w:rPr>
        <w:fldChar w:fldCharType="separate"/>
      </w:r>
      <w:r w:rsidR="00AB6495" w:rsidRPr="0072146D">
        <w:rPr>
          <w:rFonts w:cs="Arial"/>
        </w:rPr>
        <w:fldChar w:fldCharType="end"/>
      </w:r>
      <w:r w:rsidR="00AB6495" w:rsidRPr="0072146D">
        <w:rPr>
          <w:rFonts w:cs="Arial"/>
        </w:rPr>
        <w:t xml:space="preserve"> No</w:t>
      </w:r>
      <w:r w:rsidR="00FE52B0" w:rsidRPr="0072146D">
        <w:rPr>
          <w:rFonts w:cs="Arial"/>
        </w:rPr>
        <w:tab/>
      </w:r>
    </w:p>
    <w:p w14:paraId="6F4120BC" w14:textId="77777777" w:rsidR="0014793E" w:rsidRPr="007160FD" w:rsidRDefault="00797401" w:rsidP="0014793E">
      <w:pPr>
        <w:pStyle w:val="ListParagraph"/>
        <w:tabs>
          <w:tab w:val="left" w:pos="10980"/>
        </w:tabs>
        <w:spacing w:after="0" w:line="240" w:lineRule="auto"/>
        <w:ind w:left="634" w:right="-720" w:hanging="720"/>
        <w:rPr>
          <w:rFonts w:cs="Arial"/>
          <w:b/>
        </w:rPr>
      </w:pPr>
      <w:r>
        <w:rPr>
          <w:rFonts w:cs="Arial"/>
        </w:rPr>
        <w:pict w14:anchorId="67E90062">
          <v:rect id="_x0000_i1053" style="width:513.2pt;height:3.15pt" o:hrpct="990" o:hralign="center" o:hrstd="t" o:hrnoshade="t" o:hr="t" fillcolor="#a5a5a5" stroked="f"/>
        </w:pict>
      </w:r>
    </w:p>
    <w:p w14:paraId="3091C9CE" w14:textId="02D6737B" w:rsidR="0014793E" w:rsidRPr="00F1050A" w:rsidRDefault="0014793E" w:rsidP="0014793E">
      <w:pPr>
        <w:pStyle w:val="Heading1"/>
        <w:ind w:left="1440" w:hanging="1440"/>
      </w:pPr>
      <w:r w:rsidRPr="007160FD">
        <w:t xml:space="preserve">Section </w:t>
      </w:r>
      <w:r>
        <w:t>I</w:t>
      </w:r>
      <w:r w:rsidR="00565AF0">
        <w:t>V</w:t>
      </w:r>
      <w:r w:rsidRPr="007160FD">
        <w:t>.</w:t>
      </w:r>
      <w:r>
        <w:tab/>
      </w:r>
      <w:r w:rsidRPr="00F1050A">
        <w:t xml:space="preserve">Please complete for </w:t>
      </w:r>
      <w:r>
        <w:t>fosamprenavir</w:t>
      </w:r>
      <w:r w:rsidRPr="00842090">
        <w:t xml:space="preserve"> </w:t>
      </w:r>
      <w:r w:rsidRPr="00F1050A">
        <w:t>requests.</w:t>
      </w:r>
    </w:p>
    <w:p w14:paraId="724C9BE7" w14:textId="060DED5D" w:rsidR="0014793E" w:rsidRPr="00842090" w:rsidRDefault="0014793E" w:rsidP="0014793E">
      <w:pPr>
        <w:pStyle w:val="ListParagraph"/>
        <w:numPr>
          <w:ilvl w:val="0"/>
          <w:numId w:val="44"/>
        </w:numPr>
        <w:tabs>
          <w:tab w:val="left" w:pos="5760"/>
        </w:tabs>
        <w:spacing w:after="0"/>
        <w:rPr>
          <w:rFonts w:cs="Arial"/>
        </w:rPr>
      </w:pPr>
      <w:r w:rsidRPr="00842090">
        <w:rPr>
          <w:rFonts w:cs="Arial"/>
        </w:rPr>
        <w:t xml:space="preserve">Has the member tried </w:t>
      </w:r>
      <w:r w:rsidR="00C13DA8">
        <w:rPr>
          <w:rFonts w:cs="Arial"/>
        </w:rPr>
        <w:t xml:space="preserve">an antiretroviral regimen containing </w:t>
      </w:r>
      <w:r>
        <w:rPr>
          <w:rFonts w:cs="Arial"/>
          <w:bCs/>
        </w:rPr>
        <w:t>atazanavir, darunavir, or ritonavir</w:t>
      </w:r>
      <w:r w:rsidRPr="00842090">
        <w:rPr>
          <w:rFonts w:cs="Arial"/>
          <w:bCs/>
        </w:rPr>
        <w:t>?</w:t>
      </w:r>
    </w:p>
    <w:p w14:paraId="0005CF74" w14:textId="77777777" w:rsidR="0014793E" w:rsidRDefault="0014793E" w:rsidP="0014793E">
      <w:pPr>
        <w:pStyle w:val="ListParagraph"/>
        <w:spacing w:after="0"/>
        <w:ind w:left="53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79F44338" w14:textId="77777777" w:rsidR="0014793E" w:rsidRDefault="0014793E" w:rsidP="0072146D">
      <w:pPr>
        <w:pStyle w:val="ListParagraph"/>
        <w:spacing w:after="0"/>
        <w:ind w:left="810"/>
      </w:pPr>
      <w:r>
        <w:t>Briefly describe the details of adverse reaction, inadequate response, or other.</w:t>
      </w:r>
    </w:p>
    <w:p w14:paraId="2AC3B063" w14:textId="78CB2391" w:rsidR="0014793E" w:rsidRPr="00842090" w:rsidRDefault="0014793E" w:rsidP="0072146D">
      <w:pPr>
        <w:pStyle w:val="ListParagraph"/>
        <w:spacing w:after="0"/>
        <w:ind w:left="810"/>
        <w:rPr>
          <w:rFonts w:cs="Arial"/>
        </w:rPr>
      </w:pPr>
      <w:r w:rsidRPr="00842090">
        <w:rPr>
          <w:rFonts w:cs="Arial"/>
        </w:rPr>
        <w:object w:dxaOrig="1440" w:dyaOrig="1440" w14:anchorId="3AEB338D">
          <v:shape id="_x0000_i2174" type="#_x0000_t75" style="width:519pt;height:18pt" o:ole="">
            <v:imagedata r:id="rId64" o:title=""/>
          </v:shape>
          <w:control r:id="rId65" w:name="TextBox2142315531" w:shapeid="_x0000_i2174"/>
        </w:object>
      </w:r>
    </w:p>
    <w:p w14:paraId="30527CBD" w14:textId="3ACCC2F5" w:rsidR="0014793E" w:rsidRDefault="0014793E" w:rsidP="0014793E">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00C13DA8">
        <w:rPr>
          <w:bCs/>
        </w:rPr>
        <w:t>atazanavir, darunavir, and ritonavir</w:t>
      </w:r>
      <w:r w:rsidRPr="00842090">
        <w:t xml:space="preserve"> </w:t>
      </w:r>
      <w:proofErr w:type="gramStart"/>
      <w:r w:rsidRPr="00842090">
        <w:t>are</w:t>
      </w:r>
      <w:proofErr w:type="gramEnd"/>
      <w:r w:rsidRPr="00842090">
        <w:t xml:space="preserve"> </w:t>
      </w:r>
      <w:r>
        <w:t>not appropriate for</w:t>
      </w:r>
      <w:r w:rsidRPr="00727B45">
        <w:t xml:space="preserve"> this member.</w:t>
      </w:r>
    </w:p>
    <w:p w14:paraId="67883008" w14:textId="7FDAE68A" w:rsidR="0014793E" w:rsidRDefault="0014793E" w:rsidP="0072146D">
      <w:pPr>
        <w:pStyle w:val="ListParagraph"/>
        <w:spacing w:after="0"/>
        <w:ind w:left="810"/>
        <w:rPr>
          <w:rFonts w:cs="Arial"/>
        </w:rPr>
      </w:pPr>
      <w:r w:rsidRPr="00842090">
        <w:rPr>
          <w:rFonts w:cs="Arial"/>
        </w:rPr>
        <w:object w:dxaOrig="1440" w:dyaOrig="1440" w14:anchorId="6C25697C">
          <v:shape id="_x0000_i1263" type="#_x0000_t75" style="width:518.25pt;height:18pt" o:ole="">
            <v:imagedata r:id="rId66" o:title=""/>
          </v:shape>
          <w:control r:id="rId67" w:name="TextBox2142315521" w:shapeid="_x0000_i1263"/>
        </w:object>
      </w:r>
    </w:p>
    <w:p w14:paraId="22146794" w14:textId="77777777" w:rsidR="0014793E" w:rsidRDefault="0014793E" w:rsidP="0014793E">
      <w:pPr>
        <w:pStyle w:val="ListParagraph"/>
        <w:numPr>
          <w:ilvl w:val="0"/>
          <w:numId w:val="46"/>
        </w:numPr>
        <w:spacing w:after="0"/>
        <w:ind w:right="18"/>
      </w:pPr>
      <w:r>
        <w:t>Will the member be taking the requested medication concurrently with at least one other antiretroviral?</w:t>
      </w:r>
    </w:p>
    <w:p w14:paraId="03D660DA" w14:textId="77777777" w:rsidR="0014793E" w:rsidRDefault="0014793E" w:rsidP="0014793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524E34A1" w14:textId="5B7CD39D" w:rsidR="0014793E" w:rsidRPr="008E51AB" w:rsidRDefault="0014793E" w:rsidP="0072146D">
      <w:pPr>
        <w:tabs>
          <w:tab w:val="left" w:pos="5760"/>
        </w:tabs>
        <w:spacing w:after="0"/>
        <w:ind w:left="810"/>
        <w:rPr>
          <w:rFonts w:cs="Arial"/>
        </w:rPr>
      </w:pPr>
      <w:r>
        <w:t xml:space="preserve">Drug </w:t>
      </w:r>
      <w:r>
        <w:rPr>
          <w:rFonts w:cs="Arial"/>
        </w:rPr>
        <w:object w:dxaOrig="1440" w:dyaOrig="1440" w14:anchorId="29F6D3F5">
          <v:shape id="_x0000_i2178" type="#_x0000_t75" style="width:210.75pt;height:18pt" o:ole="">
            <v:imagedata r:id="rId68" o:title=""/>
          </v:shape>
          <w:control r:id="rId69" w:name="TextBox3123111111511133215552111928" w:shapeid="_x0000_i2178"/>
        </w:object>
      </w:r>
      <w:r>
        <w:rPr>
          <w:rFonts w:cs="Arial"/>
        </w:rPr>
        <w:t xml:space="preserve"> </w:t>
      </w:r>
      <w:r>
        <w:t xml:space="preserve">Dose and Frequency </w:t>
      </w:r>
      <w:r>
        <w:rPr>
          <w:rFonts w:cs="Arial"/>
        </w:rPr>
        <w:object w:dxaOrig="1440" w:dyaOrig="1440" w14:anchorId="7D2E2B54">
          <v:shape id="_x0000_i1267" type="#_x0000_t75" style="width:155.25pt;height:18pt" o:ole="">
            <v:imagedata r:id="rId70" o:title=""/>
          </v:shape>
          <w:control r:id="rId71" w:name="TextBox31231111115111332155521119211" w:shapeid="_x0000_i1267"/>
        </w:object>
      </w:r>
    </w:p>
    <w:p w14:paraId="68E35699" w14:textId="29256292" w:rsidR="0069742A" w:rsidRPr="00AB6495" w:rsidRDefault="00797401" w:rsidP="00B42778">
      <w:pPr>
        <w:pStyle w:val="ListParagraph"/>
        <w:spacing w:after="0"/>
        <w:ind w:left="0" w:hanging="90"/>
        <w:rPr>
          <w:rFonts w:cs="Arial"/>
          <w:b/>
        </w:rPr>
      </w:pPr>
      <w:r>
        <w:rPr>
          <w:rFonts w:cs="Arial"/>
        </w:rPr>
        <w:pict w14:anchorId="26DA57D5">
          <v:rect id="_x0000_i1058" style="width:513.2pt;height:3.15pt" o:hrpct="990" o:hralign="center" o:hrstd="t" o:hrnoshade="t" o:hr="t" fillcolor="#a5a5a5" stroked="f"/>
        </w:pict>
      </w:r>
    </w:p>
    <w:p w14:paraId="747E1959" w14:textId="7818E675" w:rsidR="00430D38" w:rsidRPr="00180930" w:rsidRDefault="0069742A" w:rsidP="00180930">
      <w:pPr>
        <w:pStyle w:val="Heading1"/>
        <w:ind w:left="1440" w:hanging="1440"/>
      </w:pPr>
      <w:r w:rsidRPr="007160FD">
        <w:t xml:space="preserve">Section </w:t>
      </w:r>
      <w:r w:rsidR="0014793E">
        <w:t>V</w:t>
      </w:r>
      <w:r w:rsidRPr="007160FD">
        <w:t>.</w:t>
      </w:r>
      <w:r>
        <w:tab/>
      </w:r>
      <w:r w:rsidR="00430D38" w:rsidRPr="00180930">
        <w:t xml:space="preserve">Please complete for </w:t>
      </w:r>
      <w:proofErr w:type="gramStart"/>
      <w:r w:rsidR="00AB6495">
        <w:t>nevirapine</w:t>
      </w:r>
      <w:proofErr w:type="gramEnd"/>
      <w:r w:rsidR="00AB6495">
        <w:t xml:space="preserve"> extended-release requests</w:t>
      </w:r>
      <w:r w:rsidR="00430D38" w:rsidRPr="00180930">
        <w:t>.</w:t>
      </w:r>
    </w:p>
    <w:p w14:paraId="249F6F82" w14:textId="77777777" w:rsidR="00430D38" w:rsidRDefault="00AB6495" w:rsidP="00430D38">
      <w:pPr>
        <w:spacing w:after="0"/>
        <w:ind w:left="173"/>
        <w:rPr>
          <w:rFonts w:cs="Arial"/>
        </w:rPr>
      </w:pPr>
      <w:r>
        <w:rPr>
          <w:rStyle w:val="Heading2Char"/>
          <w:rFonts w:cs="Arial"/>
          <w:b w:val="0"/>
          <w:sz w:val="22"/>
        </w:rPr>
        <w:t>Please attach medical records documenting an inadequate response or adverse reaction to nevirapine immediate-release formulation.</w:t>
      </w:r>
    </w:p>
    <w:p w14:paraId="59A58FD9" w14:textId="77777777" w:rsidR="00554FD8" w:rsidRPr="007160FD" w:rsidRDefault="00797401" w:rsidP="00554FD8">
      <w:pPr>
        <w:pStyle w:val="ListParagraph"/>
        <w:tabs>
          <w:tab w:val="left" w:pos="10980"/>
        </w:tabs>
        <w:spacing w:after="0" w:line="240" w:lineRule="auto"/>
        <w:ind w:left="634" w:right="-720" w:hanging="720"/>
        <w:rPr>
          <w:rFonts w:cs="Arial"/>
          <w:b/>
        </w:rPr>
      </w:pPr>
      <w:r>
        <w:rPr>
          <w:rFonts w:cs="Arial"/>
        </w:rPr>
        <w:pict w14:anchorId="62FB3177">
          <v:rect id="_x0000_i1059" style="width:513.2pt;height:3.15pt" o:hrpct="990" o:hralign="center" o:hrstd="t" o:hrnoshade="t" o:hr="t" fillcolor="#a5a5a5" stroked="f"/>
        </w:pict>
      </w:r>
    </w:p>
    <w:p w14:paraId="70B1C2F2" w14:textId="53C48F31" w:rsidR="002F027F" w:rsidRDefault="002F027F" w:rsidP="007F5252">
      <w:pPr>
        <w:pStyle w:val="Heading1"/>
        <w:ind w:left="1440" w:hanging="1440"/>
      </w:pPr>
      <w:r w:rsidRPr="007160FD">
        <w:t xml:space="preserve">Section </w:t>
      </w:r>
      <w:r>
        <w:t>V</w:t>
      </w:r>
      <w:r w:rsidR="00565AF0">
        <w:t>I</w:t>
      </w:r>
      <w:r w:rsidRPr="007160FD">
        <w:t>.</w:t>
      </w:r>
      <w:r>
        <w:tab/>
      </w:r>
      <w:r w:rsidRPr="00F1050A">
        <w:t xml:space="preserve">Please complete for </w:t>
      </w:r>
      <w:r>
        <w:t>Cimduo</w:t>
      </w:r>
      <w:r w:rsidR="0014793E">
        <w:t xml:space="preserve"> and</w:t>
      </w:r>
      <w:r w:rsidR="00544160">
        <w:t xml:space="preserve"> </w:t>
      </w:r>
      <w:r w:rsidR="00E93C1C" w:rsidRPr="001F3BD5">
        <w:t>efavirenz/lamivudine/tenofovir disoproxil fumarate</w:t>
      </w:r>
      <w:r w:rsidRPr="00F1050A">
        <w:t xml:space="preserve"> requests.</w:t>
      </w:r>
    </w:p>
    <w:p w14:paraId="05BC79F6" w14:textId="558B64DF" w:rsidR="00B66303" w:rsidRPr="00B66303" w:rsidRDefault="00B66303" w:rsidP="00582476">
      <w:pPr>
        <w:pStyle w:val="ListParagraph"/>
        <w:numPr>
          <w:ilvl w:val="0"/>
          <w:numId w:val="42"/>
        </w:numPr>
        <w:tabs>
          <w:tab w:val="left" w:pos="10080"/>
        </w:tabs>
        <w:spacing w:after="0"/>
        <w:rPr>
          <w:rFonts w:cs="Arial"/>
        </w:rPr>
      </w:pPr>
      <w:r w:rsidRPr="00B66303">
        <w:rPr>
          <w:rFonts w:cs="Arial"/>
        </w:rPr>
        <w:t xml:space="preserve">Does the member </w:t>
      </w:r>
      <w:r w:rsidR="001754CB">
        <w:rPr>
          <w:rFonts w:cs="Arial"/>
        </w:rPr>
        <w:t>experience any of the following</w:t>
      </w:r>
      <w:r w:rsidRPr="00B66303">
        <w:rPr>
          <w:rFonts w:cs="Arial"/>
        </w:rPr>
        <w:t>? (Check all that apply.)</w:t>
      </w:r>
    </w:p>
    <w:p w14:paraId="2A9F8911" w14:textId="77777777" w:rsidR="00B66303" w:rsidRDefault="00B66303" w:rsidP="00582476">
      <w:pPr>
        <w:tabs>
          <w:tab w:val="left" w:pos="10080"/>
        </w:tabs>
        <w:spacing w:after="0"/>
        <w:ind w:firstLine="5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sidRPr="00025E99">
        <w:rPr>
          <w:rFonts w:cs="Arial"/>
        </w:rPr>
        <w:t xml:space="preserve"> </w:t>
      </w:r>
      <w:r w:rsidRPr="00A325BD">
        <w:rPr>
          <w:rFonts w:cs="Arial"/>
        </w:rPr>
        <w:t>Yes</w:t>
      </w:r>
    </w:p>
    <w:p w14:paraId="19187E9A" w14:textId="77777777" w:rsidR="004351F8"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655317" w:rsidRPr="00655317">
        <w:rPr>
          <w:rFonts w:cs="Arial"/>
        </w:rPr>
        <w:t>Significant psychiatric diagnosis</w:t>
      </w:r>
      <w:r w:rsidR="004351F8" w:rsidRPr="004351F8">
        <w:t xml:space="preserve"> </w:t>
      </w:r>
      <w:proofErr w:type="gramStart"/>
      <w:r w:rsidR="004351F8" w:rsidRPr="004351F8">
        <w:rPr>
          <w:rFonts w:cs="Arial"/>
        </w:rPr>
        <w:t>leading</w:t>
      </w:r>
      <w:proofErr w:type="gramEnd"/>
      <w:r w:rsidR="004351F8" w:rsidRPr="004351F8">
        <w:rPr>
          <w:rFonts w:cs="Arial"/>
        </w:rPr>
        <w:t xml:space="preserve"> to documented difficulty with adherence</w:t>
      </w:r>
      <w:r w:rsidR="00655317">
        <w:rPr>
          <w:rFonts w:cs="Arial"/>
        </w:rPr>
        <w:t xml:space="preserve">. </w:t>
      </w:r>
    </w:p>
    <w:p w14:paraId="455A1B94" w14:textId="0386A99B" w:rsidR="00B66303" w:rsidRDefault="005F691B" w:rsidP="00582476">
      <w:pPr>
        <w:spacing w:after="0"/>
        <w:ind w:left="990" w:firstLine="187"/>
        <w:rPr>
          <w:rFonts w:cs="Arial"/>
        </w:rPr>
      </w:pPr>
      <w:r>
        <w:rPr>
          <w:rFonts w:cs="Arial"/>
        </w:rPr>
        <w:t xml:space="preserve"> </w:t>
      </w:r>
      <w:r w:rsidR="00655317">
        <w:rPr>
          <w:rFonts w:cs="Arial"/>
        </w:rPr>
        <w:t>Please document di</w:t>
      </w:r>
      <w:r w:rsidR="00717D15">
        <w:rPr>
          <w:rFonts w:cs="Arial"/>
        </w:rPr>
        <w:t xml:space="preserve">agnosis. </w:t>
      </w:r>
      <w:r w:rsidR="002047CA">
        <w:rPr>
          <w:rFonts w:cs="Arial"/>
        </w:rPr>
        <w:object w:dxaOrig="1440" w:dyaOrig="1440" w14:anchorId="7C4847A1">
          <v:shape id="_x0000_i1269" type="#_x0000_t75" style="width:333pt;height:18pt" o:ole="">
            <v:imagedata r:id="rId72" o:title=""/>
          </v:shape>
          <w:control r:id="rId73" w:name="TextBox31231111115111332155521113" w:shapeid="_x0000_i1269"/>
        </w:object>
      </w:r>
    </w:p>
    <w:p w14:paraId="2CE0E4C5" w14:textId="1BC2C8BE" w:rsidR="00B66303"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293371" w:rsidRPr="00293371">
        <w:rPr>
          <w:rFonts w:cs="Arial"/>
        </w:rPr>
        <w:t>Homeless</w:t>
      </w:r>
      <w:r w:rsidR="001306B9">
        <w:rPr>
          <w:rFonts w:cs="Arial"/>
        </w:rPr>
        <w:t>ness and</w:t>
      </w:r>
      <w:r w:rsidR="00293371" w:rsidRPr="00293371">
        <w:rPr>
          <w:rFonts w:cs="Arial"/>
        </w:rPr>
        <w:t xml:space="preserve"> difficulty storing larger amounts of </w:t>
      </w:r>
      <w:r w:rsidR="00595994" w:rsidRPr="00293371">
        <w:rPr>
          <w:rFonts w:cs="Arial"/>
        </w:rPr>
        <w:t>medications.</w:t>
      </w:r>
    </w:p>
    <w:p w14:paraId="4AB5118A" w14:textId="7CBF4A24" w:rsidR="00B66303" w:rsidRDefault="00B66303" w:rsidP="00582476">
      <w:pPr>
        <w:spacing w:after="0"/>
        <w:ind w:left="713" w:firstLine="187"/>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6B31F4" w:rsidRPr="006B31F4">
        <w:rPr>
          <w:rFonts w:cs="Arial"/>
        </w:rPr>
        <w:t xml:space="preserve">Difficulty with adherence leading to </w:t>
      </w:r>
      <w:r w:rsidR="00595994" w:rsidRPr="006B31F4">
        <w:rPr>
          <w:rFonts w:cs="Arial"/>
        </w:rPr>
        <w:t>complications.</w:t>
      </w:r>
    </w:p>
    <w:p w14:paraId="1F6EA8E9" w14:textId="437C063A" w:rsidR="00B66303" w:rsidRDefault="00B66303" w:rsidP="00582476">
      <w:pPr>
        <w:spacing w:after="0"/>
        <w:ind w:left="1080" w:hanging="18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00B35DC7">
        <w:rPr>
          <w:rFonts w:cs="Arial"/>
        </w:rPr>
        <w:t>D</w:t>
      </w:r>
      <w:r w:rsidR="005F691B" w:rsidRPr="005F691B">
        <w:rPr>
          <w:rFonts w:cs="Arial"/>
        </w:rPr>
        <w:t xml:space="preserve">evelopmental issues without adequate support to properly manage their own HIV </w:t>
      </w:r>
      <w:r w:rsidR="00595994" w:rsidRPr="005F691B">
        <w:rPr>
          <w:rFonts w:cs="Arial"/>
        </w:rPr>
        <w:t>regimen.</w:t>
      </w:r>
    </w:p>
    <w:p w14:paraId="3A6E7491" w14:textId="77777777" w:rsidR="004119EB" w:rsidRDefault="001A658B" w:rsidP="00B35DC7">
      <w:pPr>
        <w:spacing w:after="0"/>
        <w:ind w:left="1260" w:hanging="72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A325BD">
        <w:rPr>
          <w:rFonts w:cs="Arial"/>
        </w:rPr>
        <w:t>No</w:t>
      </w:r>
      <w:r>
        <w:rPr>
          <w:rFonts w:cs="Arial"/>
        </w:rPr>
        <w:t xml:space="preserve">. Please </w:t>
      </w:r>
      <w:r w:rsidRPr="001A658B">
        <w:rPr>
          <w:rFonts w:cs="Arial"/>
        </w:rPr>
        <w:t>provide medical necessity for use of the combination product instead of the commercially available separate agents</w:t>
      </w:r>
      <w:r>
        <w:rPr>
          <w:rFonts w:cs="Arial"/>
        </w:rPr>
        <w:t>.</w:t>
      </w:r>
    </w:p>
    <w:p w14:paraId="0AED372C" w14:textId="652889EE" w:rsidR="00B35DC7" w:rsidRDefault="002047CA" w:rsidP="0072146D">
      <w:pPr>
        <w:tabs>
          <w:tab w:val="left" w:pos="900"/>
          <w:tab w:val="left" w:pos="990"/>
          <w:tab w:val="left" w:pos="1350"/>
        </w:tabs>
        <w:spacing w:after="0"/>
        <w:ind w:left="1350" w:hanging="450"/>
        <w:rPr>
          <w:rFonts w:cs="Arial"/>
        </w:rPr>
      </w:pPr>
      <w:r>
        <w:rPr>
          <w:rFonts w:cs="Arial"/>
        </w:rPr>
        <w:object w:dxaOrig="1440" w:dyaOrig="1440" w14:anchorId="3CDFFB10">
          <v:shape id="_x0000_i2291" type="#_x0000_t75" style="width:513.75pt;height:18pt" o:ole="">
            <v:imagedata r:id="rId74" o:title=""/>
          </v:shape>
          <w:control r:id="rId75" w:name="TextBox31231111115111332155521114" w:shapeid="_x0000_i2291"/>
        </w:object>
      </w:r>
    </w:p>
    <w:p w14:paraId="56796993" w14:textId="62A5A6D4" w:rsidR="0072146D" w:rsidRDefault="0072146D" w:rsidP="0072146D">
      <w:pPr>
        <w:tabs>
          <w:tab w:val="left" w:pos="900"/>
          <w:tab w:val="left" w:pos="990"/>
          <w:tab w:val="left" w:pos="1350"/>
        </w:tabs>
        <w:spacing w:after="0"/>
        <w:ind w:left="1350" w:hanging="450"/>
        <w:rPr>
          <w:rFonts w:cs="Arial"/>
        </w:rPr>
      </w:pPr>
      <w:r>
        <w:rPr>
          <w:rFonts w:cs="Arial"/>
        </w:rPr>
        <w:object w:dxaOrig="1440" w:dyaOrig="1440" w14:anchorId="0AD41D06">
          <v:shape id="_x0000_i2339" type="#_x0000_t75" style="width:513.75pt;height:18pt" o:ole="">
            <v:imagedata r:id="rId74" o:title=""/>
          </v:shape>
          <w:control r:id="rId76" w:name="TextBox312311111151113321555211141" w:shapeid="_x0000_i2339"/>
        </w:object>
      </w:r>
    </w:p>
    <w:p w14:paraId="31C135A5" w14:textId="722F542B" w:rsidR="002F027F" w:rsidRPr="0072146D" w:rsidRDefault="002F027F" w:rsidP="002F027F">
      <w:pPr>
        <w:pStyle w:val="ListParagraph"/>
        <w:numPr>
          <w:ilvl w:val="0"/>
          <w:numId w:val="42"/>
        </w:numPr>
        <w:spacing w:after="0"/>
      </w:pPr>
      <w:r>
        <w:t>For members &lt; 18 years of age, please provide m</w:t>
      </w:r>
      <w:r w:rsidRPr="00554FD8">
        <w:t>ember’s current weight</w:t>
      </w:r>
      <w:r>
        <w:t>.</w:t>
      </w:r>
      <w:r w:rsidRPr="00554FD8">
        <w:t xml:space="preserve"> </w:t>
      </w:r>
      <w:r w:rsidR="002047CA">
        <w:rPr>
          <w:rFonts w:cs="Arial"/>
        </w:rPr>
        <w:object w:dxaOrig="1440" w:dyaOrig="1440" w14:anchorId="2EC42664">
          <v:shape id="_x0000_i1277" type="#_x0000_t75" style="width:155.25pt;height:18pt" o:ole="">
            <v:imagedata r:id="rId70" o:title=""/>
          </v:shape>
          <w:control r:id="rId77" w:name="TextBox31231111115111332155521116" w:shapeid="_x0000_i1277"/>
        </w:object>
      </w:r>
    </w:p>
    <w:p w14:paraId="07CD5EB7" w14:textId="757ECDB4" w:rsidR="0072146D" w:rsidRDefault="0072146D" w:rsidP="0072146D">
      <w:pPr>
        <w:spacing w:before="240" w:after="0"/>
        <w:ind w:left="9360" w:firstLine="720"/>
      </w:pPr>
      <w:r>
        <w:rPr>
          <w:rFonts w:cs="Arial"/>
        </w:rPr>
        <w:t>over</w:t>
      </w:r>
    </w:p>
    <w:p w14:paraId="5C33C6B1" w14:textId="0F3ED0B8" w:rsidR="002F027F" w:rsidRDefault="002F027F" w:rsidP="002F027F">
      <w:pPr>
        <w:pStyle w:val="ListParagraph"/>
        <w:numPr>
          <w:ilvl w:val="0"/>
          <w:numId w:val="42"/>
        </w:numPr>
        <w:spacing w:after="0"/>
        <w:ind w:right="18"/>
      </w:pPr>
      <w:r>
        <w:lastRenderedPageBreak/>
        <w:t>For Cimduo, will the member be taking the requested medication concurrently with at least one other antiretroviral?</w:t>
      </w:r>
    </w:p>
    <w:p w14:paraId="495A66A4" w14:textId="77777777" w:rsidR="002F027F" w:rsidRDefault="002F027F" w:rsidP="002F027F">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2DAEBDFF" w14:textId="39F5462D" w:rsidR="00A14C6A" w:rsidRDefault="002F027F" w:rsidP="0072146D">
      <w:pPr>
        <w:tabs>
          <w:tab w:val="left" w:pos="5760"/>
        </w:tabs>
        <w:spacing w:after="0"/>
        <w:ind w:left="900"/>
        <w:rPr>
          <w:rFonts w:cs="Arial"/>
        </w:rPr>
      </w:pPr>
      <w:r>
        <w:t xml:space="preserve">Drug </w:t>
      </w:r>
      <w:r w:rsidR="002047CA">
        <w:rPr>
          <w:rFonts w:cs="Arial"/>
        </w:rPr>
        <w:object w:dxaOrig="1440" w:dyaOrig="1440" w14:anchorId="2F4BA107">
          <v:shape id="_x0000_i2367" type="#_x0000_t75" style="width:207pt;height:18pt" o:ole="">
            <v:imagedata r:id="rId78" o:title=""/>
          </v:shape>
          <w:control r:id="rId79" w:name="TextBox31231111115111332155521117" w:shapeid="_x0000_i2367"/>
        </w:object>
      </w:r>
      <w:r>
        <w:rPr>
          <w:rFonts w:cs="Arial"/>
        </w:rPr>
        <w:t xml:space="preserve"> </w:t>
      </w:r>
      <w:r>
        <w:rPr>
          <w:rFonts w:cs="Arial"/>
        </w:rPr>
        <w:tab/>
      </w:r>
      <w:r>
        <w:t xml:space="preserve">Dose and Frequency </w:t>
      </w:r>
      <w:r w:rsidR="002047CA">
        <w:rPr>
          <w:rFonts w:cs="Arial"/>
        </w:rPr>
        <w:object w:dxaOrig="1440" w:dyaOrig="1440" w14:anchorId="3C4E6DAA">
          <v:shape id="_x0000_i2364" type="#_x0000_t75" style="width:146.25pt;height:18pt" o:ole="">
            <v:imagedata r:id="rId80" o:title=""/>
          </v:shape>
          <w:control r:id="rId81" w:name="TextBox31231111115111332155521118" w:shapeid="_x0000_i2364"/>
        </w:object>
      </w:r>
    </w:p>
    <w:p w14:paraId="7639BD62" w14:textId="6525BD34" w:rsidR="002F027F" w:rsidRPr="007160FD" w:rsidRDefault="00797401" w:rsidP="0072146D">
      <w:pPr>
        <w:spacing w:after="0"/>
        <w:rPr>
          <w:rFonts w:cs="Arial"/>
          <w:b/>
        </w:rPr>
      </w:pPr>
      <w:r>
        <w:rPr>
          <w:rFonts w:cs="Arial"/>
        </w:rPr>
        <w:pict w14:anchorId="00F2D7A4">
          <v:rect id="_x0000_i1066" style="width:513.2pt;height:3.15pt" o:hrpct="990" o:hralign="center" o:hrstd="t" o:hrnoshade="t" o:hr="t" fillcolor="#a5a5a5" stroked="f"/>
        </w:pict>
      </w:r>
    </w:p>
    <w:p w14:paraId="6EAE6CD8" w14:textId="0EA329B4" w:rsidR="002155C7" w:rsidRPr="00F1050A" w:rsidRDefault="002155C7" w:rsidP="002E2393">
      <w:pPr>
        <w:pStyle w:val="Heading1"/>
        <w:ind w:left="1440" w:hanging="1440"/>
      </w:pPr>
      <w:r w:rsidRPr="007160FD">
        <w:t xml:space="preserve">Section </w:t>
      </w:r>
      <w:r>
        <w:t>V</w:t>
      </w:r>
      <w:r w:rsidR="0014793E">
        <w:t>I</w:t>
      </w:r>
      <w:r w:rsidR="00565AF0">
        <w:t>I</w:t>
      </w:r>
      <w:r w:rsidRPr="007160FD">
        <w:t>.</w:t>
      </w:r>
      <w:r>
        <w:tab/>
      </w:r>
      <w:r w:rsidRPr="00F1050A">
        <w:t xml:space="preserve">Please complete for </w:t>
      </w:r>
      <w:r>
        <w:t>Rukobia</w:t>
      </w:r>
      <w:r w:rsidRPr="00F1050A">
        <w:t xml:space="preserve"> </w:t>
      </w:r>
      <w:r w:rsidR="00842090" w:rsidRPr="00842090">
        <w:t xml:space="preserve">and </w:t>
      </w:r>
      <w:proofErr w:type="spellStart"/>
      <w:r w:rsidR="00842090" w:rsidRPr="00842090">
        <w:t>Sunlenca</w:t>
      </w:r>
      <w:proofErr w:type="spellEnd"/>
      <w:r w:rsidR="00842090" w:rsidRPr="00842090">
        <w:t xml:space="preserve"> </w:t>
      </w:r>
      <w:r w:rsidRPr="00F1050A">
        <w:t>requests.</w:t>
      </w:r>
    </w:p>
    <w:p w14:paraId="77334B01" w14:textId="712A22B4" w:rsidR="002155C7" w:rsidRPr="00261058" w:rsidRDefault="009B214C" w:rsidP="00B80360">
      <w:pPr>
        <w:pStyle w:val="ListParagraph"/>
        <w:numPr>
          <w:ilvl w:val="0"/>
          <w:numId w:val="53"/>
        </w:numPr>
        <w:spacing w:after="0"/>
        <w:ind w:left="540"/>
      </w:pPr>
      <w:r>
        <w:t>Is</w:t>
      </w:r>
      <w:r w:rsidR="002155C7">
        <w:t xml:space="preserve"> the member a</w:t>
      </w:r>
      <w:r w:rsidR="002155C7" w:rsidRPr="002155C7">
        <w:t>ntiretroviral-experience</w:t>
      </w:r>
      <w:r w:rsidR="00F176EF">
        <w:t>d</w:t>
      </w:r>
      <w:r w:rsidR="002155C7" w:rsidRPr="002155C7">
        <w:t xml:space="preserve"> with documented historical or baseline resistance, intolerability, and/or contraindication to antiretroviral</w:t>
      </w:r>
      <w:r w:rsidR="00730EA1">
        <w:t>?</w:t>
      </w:r>
    </w:p>
    <w:p w14:paraId="05D15E74" w14:textId="1A335C53" w:rsidR="002155C7" w:rsidRPr="00B92194" w:rsidRDefault="002155C7" w:rsidP="002155C7">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 xml:space="preserve">Yes. Please document drug name and </w:t>
      </w:r>
      <w:proofErr w:type="gramStart"/>
      <w:r>
        <w:t>outcome.*</w:t>
      </w:r>
      <w:proofErr w:type="gramEnd"/>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4C2129A2" w14:textId="20DE7307" w:rsidR="002155C7" w:rsidRDefault="00C02A3D" w:rsidP="0072146D">
      <w:pPr>
        <w:tabs>
          <w:tab w:val="left" w:pos="5220"/>
          <w:tab w:val="left" w:pos="6750"/>
          <w:tab w:val="left" w:pos="8730"/>
        </w:tabs>
        <w:spacing w:after="20"/>
        <w:ind w:left="900"/>
        <w:rPr>
          <w:rFonts w:cs="Arial"/>
        </w:rPr>
      </w:pPr>
      <w:r>
        <w:rPr>
          <w:rFonts w:cs="Arial"/>
        </w:rPr>
        <w:t>Drug</w:t>
      </w:r>
      <w:r w:rsidR="002155C7">
        <w:rPr>
          <w:rFonts w:cs="Arial"/>
        </w:rPr>
        <w:t xml:space="preserve"> </w:t>
      </w:r>
      <w:r w:rsidR="002047CA">
        <w:rPr>
          <w:rFonts w:cs="Arial"/>
        </w:rPr>
        <w:object w:dxaOrig="1440" w:dyaOrig="1440" w14:anchorId="069DEB93">
          <v:shape id="_x0000_i2412" type="#_x0000_t75" style="width:155.25pt;height:18pt" o:ole="">
            <v:imagedata r:id="rId70" o:title=""/>
          </v:shape>
          <w:control r:id="rId82" w:name="TextBox31231111115111332155521119" w:shapeid="_x0000_i2412"/>
        </w:object>
      </w:r>
      <w:r w:rsidR="002155C7">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Intolerability</w:t>
      </w:r>
      <w:r w:rsidRPr="00FC2536">
        <w:rPr>
          <w:rFonts w:cs="Arial"/>
        </w:rPr>
        <w:t xml:space="preserve"> </w:t>
      </w:r>
      <w:r>
        <w:rPr>
          <w:rFonts w:cs="Arial"/>
        </w:rPr>
        <w:tab/>
      </w:r>
      <w:r w:rsidR="002155C7" w:rsidRPr="00FC2536">
        <w:rPr>
          <w:rFonts w:cs="Arial"/>
        </w:rPr>
        <w:fldChar w:fldCharType="begin">
          <w:ffData>
            <w:name w:val="Check1"/>
            <w:enabled/>
            <w:calcOnExit w:val="0"/>
            <w:checkBox>
              <w:sizeAuto/>
              <w:default w:val="0"/>
            </w:checkBox>
          </w:ffData>
        </w:fldChar>
      </w:r>
      <w:r w:rsidR="002155C7" w:rsidRPr="00FC2536">
        <w:rPr>
          <w:rFonts w:cs="Arial"/>
        </w:rPr>
        <w:instrText xml:space="preserve"> FORMCHECKBOX </w:instrText>
      </w:r>
      <w:r w:rsidR="002155C7" w:rsidRPr="00FC2536">
        <w:rPr>
          <w:rFonts w:cs="Arial"/>
        </w:rPr>
      </w:r>
      <w:r w:rsidR="002155C7" w:rsidRPr="00FC2536">
        <w:rPr>
          <w:rFonts w:cs="Arial"/>
        </w:rPr>
        <w:fldChar w:fldCharType="separate"/>
      </w:r>
      <w:r w:rsidR="002155C7" w:rsidRPr="00FC2536">
        <w:rPr>
          <w:rFonts w:cs="Arial"/>
        </w:rPr>
        <w:fldChar w:fldCharType="end"/>
      </w:r>
      <w:r w:rsidR="002155C7">
        <w:rPr>
          <w:rFonts w:cs="Arial"/>
        </w:rPr>
        <w:t xml:space="preserve"> Resistant</w:t>
      </w:r>
      <w:r w:rsidR="002155C7" w:rsidRPr="00FC2536">
        <w:rPr>
          <w:rFonts w:cs="Arial"/>
        </w:rPr>
        <w:t xml:space="preserve"> </w:t>
      </w:r>
      <w:r w:rsidR="002155C7">
        <w:rPr>
          <w:rFonts w:cs="Arial"/>
        </w:rPr>
        <w:tab/>
      </w:r>
      <w:r w:rsidR="002155C7" w:rsidRPr="00FC2536">
        <w:rPr>
          <w:rFonts w:cs="Arial"/>
        </w:rPr>
        <w:fldChar w:fldCharType="begin">
          <w:ffData>
            <w:name w:val="Check1"/>
            <w:enabled/>
            <w:calcOnExit w:val="0"/>
            <w:checkBox>
              <w:sizeAuto/>
              <w:default w:val="0"/>
            </w:checkBox>
          </w:ffData>
        </w:fldChar>
      </w:r>
      <w:r w:rsidR="002155C7" w:rsidRPr="00FC2536">
        <w:rPr>
          <w:rFonts w:cs="Arial"/>
        </w:rPr>
        <w:instrText xml:space="preserve"> FORMCHECKBOX </w:instrText>
      </w:r>
      <w:r w:rsidR="002155C7" w:rsidRPr="00FC2536">
        <w:rPr>
          <w:rFonts w:cs="Arial"/>
        </w:rPr>
      </w:r>
      <w:r w:rsidR="002155C7" w:rsidRPr="00FC2536">
        <w:rPr>
          <w:rFonts w:cs="Arial"/>
        </w:rPr>
        <w:fldChar w:fldCharType="separate"/>
      </w:r>
      <w:r w:rsidR="002155C7" w:rsidRPr="00FC2536">
        <w:rPr>
          <w:rFonts w:cs="Arial"/>
        </w:rPr>
        <w:fldChar w:fldCharType="end"/>
      </w:r>
      <w:r w:rsidR="002155C7">
        <w:rPr>
          <w:rFonts w:cs="Arial"/>
        </w:rPr>
        <w:t xml:space="preserve"> Other</w:t>
      </w:r>
    </w:p>
    <w:p w14:paraId="1924159C" w14:textId="07C91CF0" w:rsidR="002155C7" w:rsidRDefault="002155C7" w:rsidP="0072146D">
      <w:pPr>
        <w:tabs>
          <w:tab w:val="left" w:pos="6660"/>
        </w:tabs>
        <w:spacing w:after="0"/>
        <w:ind w:left="900"/>
        <w:rPr>
          <w:rFonts w:cs="Arial"/>
        </w:rPr>
      </w:pPr>
      <w:r>
        <w:rPr>
          <w:rFonts w:cs="Arial"/>
        </w:rPr>
        <w:t xml:space="preserve">Briefly describe details of </w:t>
      </w:r>
      <w:r w:rsidR="00C02A3D">
        <w:rPr>
          <w:rFonts w:cs="Arial"/>
        </w:rPr>
        <w:t xml:space="preserve">intolerability, </w:t>
      </w:r>
      <w:r>
        <w:rPr>
          <w:rFonts w:cs="Arial"/>
        </w:rPr>
        <w:t>resistance</w:t>
      </w:r>
      <w:r w:rsidR="00810F2B">
        <w:rPr>
          <w:rFonts w:cs="Arial"/>
        </w:rPr>
        <w:t>,</w:t>
      </w:r>
      <w:r>
        <w:rPr>
          <w:rFonts w:cs="Arial"/>
        </w:rPr>
        <w:t xml:space="preserve"> or other.</w:t>
      </w:r>
    </w:p>
    <w:p w14:paraId="185DCCD1" w14:textId="262208D2" w:rsidR="002155C7" w:rsidRDefault="002047CA" w:rsidP="0072146D">
      <w:pPr>
        <w:tabs>
          <w:tab w:val="left" w:pos="10080"/>
        </w:tabs>
        <w:spacing w:after="0"/>
        <w:ind w:left="900"/>
        <w:rPr>
          <w:rFonts w:cs="Arial"/>
        </w:rPr>
      </w:pPr>
      <w:r>
        <w:rPr>
          <w:rFonts w:cs="Arial"/>
        </w:rPr>
        <w:object w:dxaOrig="1440" w:dyaOrig="1440" w14:anchorId="33C28CB7">
          <v:shape id="_x0000_i2385" type="#_x0000_t75" style="width:522.75pt;height:18pt" o:ole="">
            <v:imagedata r:id="rId83" o:title=""/>
          </v:shape>
          <w:control r:id="rId84" w:name="TextBox312311111151113321555211193" w:shapeid="_x0000_i2385"/>
        </w:object>
      </w:r>
      <w:r w:rsidR="002155C7" w:rsidRPr="0052789F">
        <w:rPr>
          <w:rFonts w:cs="Arial"/>
        </w:rPr>
        <w:t xml:space="preserve"> </w:t>
      </w:r>
    </w:p>
    <w:p w14:paraId="6E9E8E4A" w14:textId="2B88EA8E" w:rsidR="00C02A3D" w:rsidRPr="00261058" w:rsidRDefault="00C02A3D" w:rsidP="00D87E93">
      <w:pPr>
        <w:pStyle w:val="ListParagraph"/>
        <w:numPr>
          <w:ilvl w:val="0"/>
          <w:numId w:val="54"/>
        </w:numPr>
        <w:spacing w:before="120" w:after="0"/>
        <w:ind w:right="-72"/>
      </w:pPr>
      <w:r>
        <w:t>Has the member f</w:t>
      </w:r>
      <w:r w:rsidRPr="00C02A3D">
        <w:t>ail</w:t>
      </w:r>
      <w:r>
        <w:t>ed</w:t>
      </w:r>
      <w:r w:rsidRPr="00C02A3D">
        <w:t xml:space="preserve"> current antiretroviral regimen due to resistance, intolerance</w:t>
      </w:r>
      <w:r w:rsidR="00810F2B">
        <w:t>,</w:t>
      </w:r>
      <w:r w:rsidRPr="00C02A3D">
        <w:t xml:space="preserve"> or safety considerations</w:t>
      </w:r>
      <w:r w:rsidR="003A2603">
        <w:t>?</w:t>
      </w:r>
    </w:p>
    <w:p w14:paraId="53C5A8D0" w14:textId="750FA8E1" w:rsidR="00C02A3D" w:rsidRPr="00B92194" w:rsidRDefault="00C02A3D" w:rsidP="002E2393">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 xml:space="preserve">Yes. Please document drug name and </w:t>
      </w:r>
      <w:proofErr w:type="gramStart"/>
      <w:r>
        <w:t>outcome</w:t>
      </w:r>
      <w:r w:rsidR="003A2603">
        <w:t>.</w:t>
      </w:r>
      <w:r>
        <w:t>*</w:t>
      </w:r>
      <w:proofErr w:type="gramEnd"/>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60EA1E2F" w14:textId="6B2D6BD2" w:rsidR="00C02A3D" w:rsidRDefault="00C02A3D" w:rsidP="0072146D">
      <w:pPr>
        <w:tabs>
          <w:tab w:val="left" w:pos="4500"/>
          <w:tab w:val="left" w:pos="6750"/>
          <w:tab w:val="left" w:pos="8730"/>
        </w:tabs>
        <w:spacing w:after="20"/>
        <w:ind w:left="900"/>
        <w:rPr>
          <w:rFonts w:cs="Arial"/>
        </w:rPr>
      </w:pPr>
      <w:r>
        <w:rPr>
          <w:rFonts w:cs="Arial"/>
        </w:rPr>
        <w:t xml:space="preserve">Drug </w:t>
      </w:r>
      <w:r w:rsidR="002047CA">
        <w:rPr>
          <w:rFonts w:cs="Arial"/>
        </w:rPr>
        <w:object w:dxaOrig="1440" w:dyaOrig="1440" w14:anchorId="314B07E2">
          <v:shape id="_x0000_i1288" type="#_x0000_t75" style="width:155.25pt;height:18pt" o:ole="">
            <v:imagedata r:id="rId70" o:title=""/>
          </v:shape>
          <w:control r:id="rId85" w:name="TextBox312311111151113321555211191" w:shapeid="_x0000_i1288"/>
        </w:object>
      </w:r>
      <w:r>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Intolerability</w:t>
      </w:r>
      <w:r w:rsidRPr="00FC2536">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Resistant</w:t>
      </w:r>
      <w:r w:rsidRPr="00FC2536">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Other</w:t>
      </w:r>
    </w:p>
    <w:p w14:paraId="1094DD20" w14:textId="31F78865" w:rsidR="00C02A3D" w:rsidRDefault="00C02A3D" w:rsidP="0072146D">
      <w:pPr>
        <w:tabs>
          <w:tab w:val="left" w:pos="6660"/>
        </w:tabs>
        <w:spacing w:before="120" w:after="0"/>
        <w:ind w:left="900"/>
        <w:rPr>
          <w:rFonts w:cs="Arial"/>
        </w:rPr>
      </w:pPr>
      <w:r>
        <w:rPr>
          <w:rFonts w:cs="Arial"/>
        </w:rPr>
        <w:t>Briefly describe details of intolerability, resistance</w:t>
      </w:r>
      <w:r w:rsidR="00810F2B">
        <w:rPr>
          <w:rFonts w:cs="Arial"/>
        </w:rPr>
        <w:t>,</w:t>
      </w:r>
      <w:r>
        <w:rPr>
          <w:rFonts w:cs="Arial"/>
        </w:rPr>
        <w:t xml:space="preserve"> or other.</w:t>
      </w:r>
    </w:p>
    <w:p w14:paraId="33043711" w14:textId="3A871495" w:rsidR="002E2393" w:rsidRPr="00C41B20" w:rsidRDefault="002047CA" w:rsidP="0072146D">
      <w:pPr>
        <w:pStyle w:val="ListParagraph"/>
        <w:spacing w:after="720"/>
        <w:ind w:left="900" w:right="18"/>
        <w:rPr>
          <w:rFonts w:cs="Arial"/>
        </w:rPr>
      </w:pPr>
      <w:r>
        <w:rPr>
          <w:rFonts w:cs="Arial"/>
        </w:rPr>
        <w:object w:dxaOrig="1440" w:dyaOrig="1440" w14:anchorId="5F74B145">
          <v:shape id="_x0000_i2411" type="#_x0000_t75" style="width:522.75pt;height:18pt" o:ole="">
            <v:imagedata r:id="rId83" o:title=""/>
          </v:shape>
          <w:control r:id="rId86" w:name="TextBox3123111111511133215552111931" w:shapeid="_x0000_i2411"/>
        </w:object>
      </w:r>
    </w:p>
    <w:p w14:paraId="61873FA2" w14:textId="3AAC9AD0" w:rsidR="002155C7" w:rsidRDefault="002155C7" w:rsidP="00D87E93">
      <w:pPr>
        <w:pStyle w:val="ListParagraph"/>
        <w:numPr>
          <w:ilvl w:val="0"/>
          <w:numId w:val="54"/>
        </w:numPr>
        <w:spacing w:after="0"/>
        <w:ind w:right="18"/>
      </w:pPr>
      <w:r>
        <w:t>Will the member be taking the requested medication concurrently with at least one other antiretroviral?</w:t>
      </w:r>
    </w:p>
    <w:p w14:paraId="1CA119E9" w14:textId="77777777" w:rsidR="002155C7" w:rsidRDefault="002155C7" w:rsidP="002155C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52B9ABD5" w14:textId="0D1996C1" w:rsidR="008E51AB" w:rsidRPr="008E51AB" w:rsidRDefault="002155C7" w:rsidP="0072146D">
      <w:pPr>
        <w:tabs>
          <w:tab w:val="left" w:pos="5760"/>
        </w:tabs>
        <w:spacing w:after="0"/>
        <w:ind w:left="900"/>
        <w:rPr>
          <w:rFonts w:cs="Arial"/>
        </w:rPr>
      </w:pPr>
      <w:r>
        <w:t xml:space="preserve">Drug </w:t>
      </w:r>
      <w:r w:rsidR="002047CA">
        <w:rPr>
          <w:rFonts w:cs="Arial"/>
        </w:rPr>
        <w:object w:dxaOrig="1440" w:dyaOrig="1440" w14:anchorId="4E966035">
          <v:shape id="_x0000_i2484" type="#_x0000_t75" style="width:209.25pt;height:18pt" o:ole="">
            <v:imagedata r:id="rId87" o:title=""/>
          </v:shape>
          <w:control r:id="rId88" w:name="TextBox312311111151113321555211192" w:shapeid="_x0000_i2484"/>
        </w:object>
      </w:r>
      <w:r>
        <w:rPr>
          <w:rFonts w:cs="Arial"/>
        </w:rPr>
        <w:t xml:space="preserve"> </w:t>
      </w:r>
      <w:r>
        <w:t xml:space="preserve">Dose and Frequency </w:t>
      </w:r>
      <w:r w:rsidR="002047CA">
        <w:rPr>
          <w:rFonts w:cs="Arial"/>
        </w:rPr>
        <w:object w:dxaOrig="1440" w:dyaOrig="1440" w14:anchorId="57D86DE3">
          <v:shape id="_x0000_i2413" type="#_x0000_t75" style="width:155.25pt;height:18pt" o:ole="">
            <v:imagedata r:id="rId70" o:title=""/>
          </v:shape>
          <w:control r:id="rId89" w:name="TextBox3123111111511133215552111921" w:shapeid="_x0000_i2413"/>
        </w:object>
      </w:r>
    </w:p>
    <w:p w14:paraId="61D7454E" w14:textId="77777777" w:rsidR="002155C7" w:rsidRPr="00AB6495" w:rsidRDefault="00797401" w:rsidP="002155C7">
      <w:pPr>
        <w:pStyle w:val="ListParagraph"/>
        <w:spacing w:after="0"/>
        <w:ind w:left="-90" w:firstLine="90"/>
        <w:rPr>
          <w:rFonts w:cs="Arial"/>
          <w:b/>
        </w:rPr>
      </w:pPr>
      <w:r>
        <w:rPr>
          <w:rFonts w:cs="Arial"/>
        </w:rPr>
        <w:pict w14:anchorId="062C5B12">
          <v:rect id="_x0000_i1073" style="width:513.2pt;height:3.15pt" o:hrpct="990" o:hralign="center" o:hrstd="t" o:hrnoshade="t" o:hr="t" fillcolor="#a5a5a5" stroked="f"/>
        </w:pict>
      </w:r>
    </w:p>
    <w:p w14:paraId="3F8C6E12" w14:textId="049BB872" w:rsidR="00554FD8" w:rsidRPr="00F1050A" w:rsidRDefault="00554FD8" w:rsidP="00554FD8">
      <w:pPr>
        <w:pStyle w:val="Heading1"/>
        <w:ind w:left="1440" w:hanging="1440"/>
      </w:pPr>
      <w:r w:rsidRPr="007160FD">
        <w:t xml:space="preserve">Section </w:t>
      </w:r>
      <w:r>
        <w:t>V</w:t>
      </w:r>
      <w:r w:rsidR="002155C7">
        <w:t>I</w:t>
      </w:r>
      <w:r w:rsidR="0014793E">
        <w:t>I</w:t>
      </w:r>
      <w:r w:rsidR="00565AF0">
        <w:t>I</w:t>
      </w:r>
      <w:r w:rsidRPr="007160FD">
        <w:t>.</w:t>
      </w:r>
      <w:r w:rsidR="00401EC4">
        <w:tab/>
      </w:r>
      <w:r w:rsidRPr="00F1050A">
        <w:t xml:space="preserve">Please complete for </w:t>
      </w:r>
      <w:r>
        <w:t>Trogarzo</w:t>
      </w:r>
      <w:r w:rsidRPr="00F1050A">
        <w:t xml:space="preserve"> requests.</w:t>
      </w:r>
    </w:p>
    <w:p w14:paraId="5AEA1641" w14:textId="4B5F287F" w:rsidR="00261058" w:rsidRPr="00E24196" w:rsidRDefault="002155C7" w:rsidP="00D87E93">
      <w:pPr>
        <w:pStyle w:val="ListParagraph"/>
        <w:numPr>
          <w:ilvl w:val="0"/>
          <w:numId w:val="55"/>
        </w:numPr>
        <w:spacing w:after="0"/>
        <w:rPr>
          <w:rFonts w:cs="Arial"/>
        </w:rPr>
      </w:pPr>
      <w:r>
        <w:t xml:space="preserve">Does the member have resistance to </w:t>
      </w:r>
      <w:r w:rsidR="00BC06D0">
        <w:t xml:space="preserve">one </w:t>
      </w:r>
      <w:r>
        <w:t>agent from each of the three classes of antiretrovirals [nucleoside analog reverse transcriptase inhibitor (NRTI), non-nucleoside reverse transcriptase inhibitor (NNRTI), protease inhibitor (PI)]?</w:t>
      </w:r>
    </w:p>
    <w:p w14:paraId="644F02F0" w14:textId="774B38C0" w:rsidR="00D32CFD" w:rsidRPr="00B92194" w:rsidRDefault="00D32CFD" w:rsidP="00B42778">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Yes</w:t>
      </w:r>
      <w:r w:rsidR="007B33AA">
        <w:t>. Please document drug name</w:t>
      </w:r>
      <w:r w:rsidR="005D28EA">
        <w:t xml:space="preserve">s and </w:t>
      </w:r>
      <w:proofErr w:type="gramStart"/>
      <w:r w:rsidR="005D28EA">
        <w:t>outcomes</w:t>
      </w:r>
      <w:r w:rsidR="00D111E7">
        <w:t>.</w:t>
      </w:r>
      <w:r w:rsidR="005D28EA">
        <w:t>*</w:t>
      </w:r>
      <w:proofErr w:type="gramEnd"/>
      <w:r>
        <w:t xml:space="preserve"> </w:t>
      </w: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No</w:t>
      </w:r>
    </w:p>
    <w:p w14:paraId="4630B07E" w14:textId="2E604E16" w:rsidR="00D32CFD" w:rsidRDefault="00D32CFD" w:rsidP="0072146D">
      <w:pPr>
        <w:tabs>
          <w:tab w:val="left" w:pos="6750"/>
          <w:tab w:val="left" w:pos="8730"/>
        </w:tabs>
        <w:spacing w:after="20"/>
        <w:ind w:left="900"/>
        <w:rPr>
          <w:rFonts w:cs="Arial"/>
        </w:rPr>
      </w:pPr>
      <w:r>
        <w:rPr>
          <w:rFonts w:cs="Arial"/>
        </w:rPr>
        <w:t xml:space="preserve">NRTI </w:t>
      </w:r>
      <w:r w:rsidR="002047CA">
        <w:rPr>
          <w:rFonts w:cs="Arial"/>
        </w:rPr>
        <w:object w:dxaOrig="1440" w:dyaOrig="1440" w14:anchorId="00EB4515">
          <v:shape id="_x0000_i1296" type="#_x0000_t75" style="width:252pt;height:18pt" o:ole="">
            <v:imagedata r:id="rId90" o:title=""/>
          </v:shape>
          <w:control r:id="rId91" w:name="TextBox3123111111511133215552111922" w:shapeid="_x0000_i1296"/>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D28EA">
        <w:rPr>
          <w:rFonts w:cs="Arial"/>
        </w:rPr>
        <w:t>Other</w:t>
      </w:r>
    </w:p>
    <w:p w14:paraId="35C7709C" w14:textId="40E962E3" w:rsidR="005D28EA" w:rsidRDefault="00D32CFD" w:rsidP="0072146D">
      <w:pPr>
        <w:tabs>
          <w:tab w:val="left" w:pos="6750"/>
          <w:tab w:val="left" w:pos="8730"/>
        </w:tabs>
        <w:spacing w:after="20"/>
        <w:ind w:left="900"/>
        <w:rPr>
          <w:rFonts w:cs="Arial"/>
        </w:rPr>
      </w:pPr>
      <w:r>
        <w:rPr>
          <w:rFonts w:cs="Arial"/>
        </w:rPr>
        <w:t xml:space="preserve">NNRTI </w:t>
      </w:r>
      <w:r w:rsidR="002047CA">
        <w:rPr>
          <w:rFonts w:cs="Arial"/>
        </w:rPr>
        <w:object w:dxaOrig="1440" w:dyaOrig="1440" w14:anchorId="6FC500D8">
          <v:shape id="_x0000_i2481" type="#_x0000_t75" style="width:244.5pt;height:18pt" o:ole="">
            <v:imagedata r:id="rId92" o:title=""/>
          </v:shape>
          <w:control r:id="rId93" w:name="TextBox3123111111511133215552111923" w:shapeid="_x0000_i2481"/>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Other</w:t>
      </w:r>
    </w:p>
    <w:p w14:paraId="58CAA408" w14:textId="0E68C9AF" w:rsidR="005D28EA" w:rsidRDefault="00D32CFD" w:rsidP="0072146D">
      <w:pPr>
        <w:tabs>
          <w:tab w:val="left" w:pos="6750"/>
          <w:tab w:val="left" w:pos="8730"/>
        </w:tabs>
        <w:spacing w:after="20"/>
        <w:ind w:left="900"/>
        <w:rPr>
          <w:rFonts w:cs="Arial"/>
        </w:rPr>
      </w:pPr>
      <w:r>
        <w:rPr>
          <w:rFonts w:cs="Arial"/>
        </w:rPr>
        <w:t>PI</w:t>
      </w:r>
      <w:r w:rsidR="002047CA">
        <w:rPr>
          <w:rFonts w:cs="Arial"/>
        </w:rPr>
        <w:t xml:space="preserve"> </w:t>
      </w:r>
      <w:r>
        <w:rPr>
          <w:rFonts w:cs="Arial"/>
        </w:rPr>
        <w:t xml:space="preserve"> </w:t>
      </w:r>
      <w:r w:rsidR="002047CA">
        <w:rPr>
          <w:rFonts w:cs="Arial"/>
        </w:rPr>
        <w:object w:dxaOrig="1440" w:dyaOrig="1440" w14:anchorId="58ABEFF3">
          <v:shape id="_x0000_i2480" type="#_x0000_t75" style="width:265.5pt;height:18pt" o:ole="">
            <v:imagedata r:id="rId94" o:title=""/>
          </v:shape>
          <w:control r:id="rId95" w:name="TextBox3123111111511133215552111924" w:shapeid="_x0000_i2480"/>
        </w:object>
      </w:r>
      <w:r>
        <w:rPr>
          <w:rFonts w:cs="Arial"/>
        </w:rPr>
        <w:t xml:space="preserve"> </w:t>
      </w:r>
      <w:r>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Resistant</w:t>
      </w:r>
      <w:r w:rsidR="005D28EA" w:rsidRPr="00FC2536">
        <w:rPr>
          <w:rFonts w:cs="Arial"/>
        </w:rPr>
        <w:t xml:space="preserve"> </w:t>
      </w:r>
      <w:r w:rsidR="005D28EA">
        <w:rPr>
          <w:rFonts w:cs="Arial"/>
        </w:rPr>
        <w:tab/>
      </w:r>
      <w:r w:rsidR="005D28EA" w:rsidRPr="00FC2536">
        <w:rPr>
          <w:rFonts w:cs="Arial"/>
        </w:rPr>
        <w:fldChar w:fldCharType="begin">
          <w:ffData>
            <w:name w:val="Check1"/>
            <w:enabled/>
            <w:calcOnExit w:val="0"/>
            <w:checkBox>
              <w:sizeAuto/>
              <w:default w:val="0"/>
            </w:checkBox>
          </w:ffData>
        </w:fldChar>
      </w:r>
      <w:r w:rsidR="005D28EA" w:rsidRPr="00FC2536">
        <w:rPr>
          <w:rFonts w:cs="Arial"/>
        </w:rPr>
        <w:instrText xml:space="preserve"> FORMCHECKBOX </w:instrText>
      </w:r>
      <w:r w:rsidR="005D28EA" w:rsidRPr="00FC2536">
        <w:rPr>
          <w:rFonts w:cs="Arial"/>
        </w:rPr>
      </w:r>
      <w:r w:rsidR="005D28EA" w:rsidRPr="00FC2536">
        <w:rPr>
          <w:rFonts w:cs="Arial"/>
        </w:rPr>
        <w:fldChar w:fldCharType="separate"/>
      </w:r>
      <w:r w:rsidR="005D28EA" w:rsidRPr="00FC2536">
        <w:rPr>
          <w:rFonts w:cs="Arial"/>
        </w:rPr>
        <w:fldChar w:fldCharType="end"/>
      </w:r>
      <w:r w:rsidR="005D28EA">
        <w:rPr>
          <w:rFonts w:cs="Arial"/>
        </w:rPr>
        <w:t xml:space="preserve"> Other</w:t>
      </w:r>
    </w:p>
    <w:p w14:paraId="7D8F101E" w14:textId="542BF5A3" w:rsidR="00D32CFD" w:rsidRDefault="00D32CFD" w:rsidP="0072146D">
      <w:pPr>
        <w:tabs>
          <w:tab w:val="left" w:pos="6660"/>
        </w:tabs>
        <w:spacing w:after="0"/>
        <w:ind w:left="900"/>
        <w:rPr>
          <w:rFonts w:cs="Arial"/>
        </w:rPr>
      </w:pPr>
      <w:r>
        <w:rPr>
          <w:rFonts w:cs="Arial"/>
        </w:rPr>
        <w:t xml:space="preserve">Briefly describe details of </w:t>
      </w:r>
      <w:r w:rsidR="005D28EA">
        <w:rPr>
          <w:rFonts w:cs="Arial"/>
        </w:rPr>
        <w:t>resistance</w:t>
      </w:r>
      <w:r>
        <w:rPr>
          <w:rFonts w:cs="Arial"/>
        </w:rPr>
        <w:t xml:space="preserve"> or </w:t>
      </w:r>
      <w:r w:rsidR="005D28EA">
        <w:rPr>
          <w:rFonts w:cs="Arial"/>
        </w:rPr>
        <w:t>other</w:t>
      </w:r>
      <w:r>
        <w:rPr>
          <w:rFonts w:cs="Arial"/>
        </w:rPr>
        <w:t>.</w:t>
      </w:r>
    </w:p>
    <w:p w14:paraId="3C0A0388" w14:textId="4B5FB36C" w:rsidR="0052789F" w:rsidRDefault="002047CA" w:rsidP="0072146D">
      <w:pPr>
        <w:tabs>
          <w:tab w:val="left" w:pos="10080"/>
        </w:tabs>
        <w:spacing w:after="0"/>
        <w:ind w:left="900"/>
        <w:rPr>
          <w:rFonts w:cs="Arial"/>
        </w:rPr>
      </w:pPr>
      <w:r>
        <w:rPr>
          <w:rFonts w:cs="Arial"/>
        </w:rPr>
        <w:object w:dxaOrig="1440" w:dyaOrig="1440" w14:anchorId="313AB00A">
          <v:shape id="_x0000_i2479" type="#_x0000_t75" style="width:519.75pt;height:18pt" o:ole="">
            <v:imagedata r:id="rId96" o:title=""/>
          </v:shape>
          <w:control r:id="rId97" w:name="TextBox3123111111511133215552111925" w:shapeid="_x0000_i2479"/>
        </w:object>
      </w:r>
      <w:r w:rsidR="0052789F" w:rsidRPr="0052789F">
        <w:rPr>
          <w:rFonts w:cs="Arial"/>
        </w:rPr>
        <w:t xml:space="preserve"> </w:t>
      </w:r>
    </w:p>
    <w:p w14:paraId="1C8AEEEF" w14:textId="3183083A" w:rsidR="00554FD8" w:rsidRDefault="00D32CFD" w:rsidP="00D87E93">
      <w:pPr>
        <w:pStyle w:val="ListParagraph"/>
        <w:numPr>
          <w:ilvl w:val="0"/>
          <w:numId w:val="55"/>
        </w:numPr>
        <w:spacing w:after="0"/>
        <w:ind w:right="18"/>
      </w:pPr>
      <w:r>
        <w:t>W</w:t>
      </w:r>
      <w:r w:rsidR="00554FD8">
        <w:t>ill the member be taking the requested medication concurrently with at least one other antiretroviral?</w:t>
      </w:r>
    </w:p>
    <w:p w14:paraId="18FCFC67" w14:textId="77777777" w:rsidR="00554FD8" w:rsidRDefault="00554FD8" w:rsidP="00554FD8">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71F41452" w14:textId="711394BB" w:rsidR="00C1049D" w:rsidRDefault="00554FD8" w:rsidP="0072146D">
      <w:pPr>
        <w:tabs>
          <w:tab w:val="left" w:pos="900"/>
          <w:tab w:val="left" w:pos="5760"/>
        </w:tabs>
        <w:spacing w:after="0"/>
        <w:ind w:left="900"/>
        <w:rPr>
          <w:rFonts w:cs="Arial"/>
        </w:rPr>
      </w:pPr>
      <w:r>
        <w:t xml:space="preserve">Drug </w:t>
      </w:r>
      <w:r w:rsidR="002047CA">
        <w:rPr>
          <w:rFonts w:cs="Arial"/>
        </w:rPr>
        <w:object w:dxaOrig="1440" w:dyaOrig="1440" w14:anchorId="2E98B4A6">
          <v:shape id="_x0000_i2488" type="#_x0000_t75" style="width:204pt;height:18pt" o:ole="">
            <v:imagedata r:id="rId98" o:title=""/>
          </v:shape>
          <w:control r:id="rId99" w:name="TextBox3123111111511133215552111926" w:shapeid="_x0000_i2488"/>
        </w:object>
      </w:r>
      <w:r>
        <w:rPr>
          <w:rFonts w:cs="Arial"/>
        </w:rPr>
        <w:t xml:space="preserve"> </w:t>
      </w:r>
      <w:r>
        <w:t xml:space="preserve">Dose and Frequency </w:t>
      </w:r>
      <w:r w:rsidR="002047CA">
        <w:rPr>
          <w:rFonts w:cs="Arial"/>
        </w:rPr>
        <w:object w:dxaOrig="1440" w:dyaOrig="1440" w14:anchorId="48E7DDBE">
          <v:shape id="_x0000_i1307" type="#_x0000_t75" style="width:155.25pt;height:18pt" o:ole="">
            <v:imagedata r:id="rId70" o:title=""/>
          </v:shape>
          <w:control r:id="rId100" w:name="TextBox3123111111511133215552111927" w:shapeid="_x0000_i1307"/>
        </w:object>
      </w:r>
    </w:p>
    <w:p w14:paraId="0840F49B" w14:textId="5DED1E53" w:rsidR="00842090" w:rsidRPr="00842090" w:rsidRDefault="00842090" w:rsidP="00D87E93">
      <w:pPr>
        <w:pStyle w:val="ListParagraph"/>
        <w:numPr>
          <w:ilvl w:val="0"/>
          <w:numId w:val="55"/>
        </w:numPr>
        <w:tabs>
          <w:tab w:val="left" w:pos="5760"/>
        </w:tabs>
        <w:spacing w:after="0"/>
        <w:rPr>
          <w:rFonts w:cs="Arial"/>
        </w:rPr>
      </w:pPr>
      <w:r w:rsidRPr="00842090">
        <w:rPr>
          <w:rFonts w:cs="Arial"/>
        </w:rPr>
        <w:t xml:space="preserve">Has the </w:t>
      </w:r>
      <w:proofErr w:type="gramStart"/>
      <w:r w:rsidRPr="00842090">
        <w:rPr>
          <w:rFonts w:cs="Arial"/>
        </w:rPr>
        <w:t>member</w:t>
      </w:r>
      <w:proofErr w:type="gramEnd"/>
      <w:r w:rsidRPr="00842090">
        <w:rPr>
          <w:rFonts w:cs="Arial"/>
        </w:rPr>
        <w:t xml:space="preserve"> tried </w:t>
      </w:r>
      <w:r w:rsidRPr="00842090">
        <w:rPr>
          <w:rFonts w:cs="Arial"/>
          <w:bCs/>
        </w:rPr>
        <w:t xml:space="preserve">Rukobia or </w:t>
      </w:r>
      <w:proofErr w:type="spellStart"/>
      <w:r w:rsidRPr="00842090">
        <w:rPr>
          <w:rFonts w:cs="Arial"/>
          <w:bCs/>
        </w:rPr>
        <w:t>Sunlenca</w:t>
      </w:r>
      <w:proofErr w:type="spellEnd"/>
      <w:r w:rsidRPr="00842090">
        <w:rPr>
          <w:rFonts w:cs="Arial"/>
          <w:bCs/>
        </w:rPr>
        <w:t>?</w:t>
      </w:r>
    </w:p>
    <w:p w14:paraId="7E50D8BA" w14:textId="77777777" w:rsidR="00842090" w:rsidRDefault="00842090" w:rsidP="001363AD">
      <w:pPr>
        <w:pStyle w:val="ListParagraph"/>
        <w:spacing w:after="0"/>
        <w:ind w:left="53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Please describe the outcome.</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w:t>
      </w:r>
      <w:r w:rsidRPr="00587972">
        <w:t>dverse reaction</w:t>
      </w:r>
      <w:r>
        <w:t xml:space="preserve"> </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w:t>
      </w:r>
      <w:r w:rsidRPr="00587972">
        <w:t>nadequate response</w:t>
      </w:r>
      <w:r w:rsidDel="00223E55">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7E974423" w14:textId="77777777" w:rsidR="00842090" w:rsidRDefault="00842090" w:rsidP="0072146D">
      <w:pPr>
        <w:pStyle w:val="ListParagraph"/>
        <w:spacing w:after="0"/>
        <w:ind w:left="810"/>
      </w:pPr>
      <w:r>
        <w:t>Briefly describe the details of adverse reaction, inadequate response, or other.</w:t>
      </w:r>
    </w:p>
    <w:p w14:paraId="0C1DFA90" w14:textId="1D8127F9" w:rsidR="00842090" w:rsidRPr="00842090" w:rsidRDefault="00842090" w:rsidP="0072146D">
      <w:pPr>
        <w:pStyle w:val="ListParagraph"/>
        <w:spacing w:after="0"/>
        <w:ind w:left="810"/>
        <w:rPr>
          <w:rFonts w:cs="Arial"/>
        </w:rPr>
      </w:pPr>
      <w:r w:rsidRPr="00842090">
        <w:rPr>
          <w:rFonts w:cs="Arial"/>
        </w:rPr>
        <w:object w:dxaOrig="1440" w:dyaOrig="1440" w14:anchorId="5FEC10A1">
          <v:shape id="_x0000_i2506" type="#_x0000_t75" style="width:519pt;height:18pt" o:ole="">
            <v:imagedata r:id="rId64" o:title=""/>
          </v:shape>
          <w:control r:id="rId101" w:name="TextBox214231553" w:shapeid="_x0000_i2506"/>
        </w:object>
      </w:r>
    </w:p>
    <w:p w14:paraId="752225EC" w14:textId="6D717F84" w:rsidR="00842090" w:rsidRDefault="00842090" w:rsidP="001363AD">
      <w:pPr>
        <w:pStyle w:val="ListParagraph"/>
        <w:spacing w:after="0"/>
        <w:ind w:left="533"/>
      </w:pPr>
      <w:r w:rsidRPr="00842090">
        <w:rPr>
          <w:rFonts w:cs="Arial"/>
        </w:rPr>
        <w:fldChar w:fldCharType="begin">
          <w:ffData>
            <w:name w:val="Check1"/>
            <w:enabled/>
            <w:calcOnExit w:val="0"/>
            <w:checkBox>
              <w:sizeAuto/>
              <w:default w:val="0"/>
            </w:checkBox>
          </w:ffData>
        </w:fldChar>
      </w:r>
      <w:r w:rsidRPr="00842090">
        <w:rPr>
          <w:rFonts w:cs="Arial"/>
        </w:rPr>
        <w:instrText xml:space="preserve"> FORMCHECKBOX </w:instrText>
      </w:r>
      <w:r w:rsidRPr="00842090">
        <w:rPr>
          <w:rFonts w:cs="Arial"/>
        </w:rPr>
      </w:r>
      <w:r w:rsidRPr="00842090">
        <w:rPr>
          <w:rFonts w:cs="Arial"/>
        </w:rPr>
        <w:fldChar w:fldCharType="separate"/>
      </w:r>
      <w:r w:rsidRPr="00842090">
        <w:rPr>
          <w:rFonts w:cs="Arial"/>
        </w:rPr>
        <w:fldChar w:fldCharType="end"/>
      </w:r>
      <w:r w:rsidRPr="00842090">
        <w:rPr>
          <w:rFonts w:cs="Arial"/>
        </w:rPr>
        <w:t xml:space="preserve"> </w:t>
      </w:r>
      <w:r w:rsidRPr="00727B45">
        <w:t xml:space="preserve">No. Explain why </w:t>
      </w:r>
      <w:r w:rsidRPr="00842090">
        <w:rPr>
          <w:bCs/>
        </w:rPr>
        <w:t xml:space="preserve">Rukobia and </w:t>
      </w:r>
      <w:proofErr w:type="spellStart"/>
      <w:r w:rsidRPr="00842090">
        <w:rPr>
          <w:bCs/>
        </w:rPr>
        <w:t>Sunlenca</w:t>
      </w:r>
      <w:proofErr w:type="spellEnd"/>
      <w:r w:rsidRPr="00842090">
        <w:t xml:space="preserve"> are </w:t>
      </w:r>
      <w:r>
        <w:t>not appropriate for</w:t>
      </w:r>
      <w:r w:rsidRPr="00727B45">
        <w:t xml:space="preserve"> this member.</w:t>
      </w:r>
    </w:p>
    <w:p w14:paraId="3A15D71B" w14:textId="4CF33B4A" w:rsidR="00842090" w:rsidRDefault="00842090" w:rsidP="0072146D">
      <w:pPr>
        <w:pStyle w:val="ListParagraph"/>
        <w:spacing w:after="0"/>
        <w:ind w:left="810"/>
        <w:rPr>
          <w:rFonts w:cs="Arial"/>
        </w:rPr>
      </w:pPr>
      <w:r w:rsidRPr="00842090">
        <w:rPr>
          <w:rFonts w:cs="Arial"/>
        </w:rPr>
        <w:object w:dxaOrig="1440" w:dyaOrig="1440" w14:anchorId="7E46D470">
          <v:shape id="_x0000_i1311" type="#_x0000_t75" style="width:518.25pt;height:18pt" o:ole="">
            <v:imagedata r:id="rId66" o:title=""/>
          </v:shape>
          <w:control r:id="rId102" w:name="TextBox214231552" w:shapeid="_x0000_i1311"/>
        </w:object>
      </w:r>
    </w:p>
    <w:p w14:paraId="55E7296B" w14:textId="77777777" w:rsidR="0072146D" w:rsidRDefault="0072146D" w:rsidP="001363AD">
      <w:pPr>
        <w:pStyle w:val="ListParagraph"/>
        <w:spacing w:after="0"/>
        <w:ind w:left="533"/>
        <w:rPr>
          <w:rFonts w:cs="Arial"/>
        </w:rPr>
      </w:pPr>
    </w:p>
    <w:p w14:paraId="71A5BAE6" w14:textId="77777777" w:rsidR="0072146D" w:rsidRDefault="0072146D" w:rsidP="001363AD">
      <w:pPr>
        <w:pStyle w:val="ListParagraph"/>
        <w:spacing w:after="0"/>
        <w:ind w:left="533"/>
        <w:rPr>
          <w:rFonts w:cs="Arial"/>
        </w:rPr>
      </w:pPr>
    </w:p>
    <w:p w14:paraId="5F446EAC" w14:textId="3A41E250" w:rsidR="0072146D" w:rsidRDefault="0072146D" w:rsidP="001363AD">
      <w:pPr>
        <w:pStyle w:val="ListParagraph"/>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w:t>
      </w:r>
      <w:r w:rsidRPr="0049033B">
        <w:rPr>
          <w:rFonts w:cs="Arial"/>
        </w:rPr>
        <w:t>ver</w:t>
      </w:r>
    </w:p>
    <w:p w14:paraId="1A1C2572" w14:textId="77777777" w:rsidR="0072146D" w:rsidRDefault="0072146D" w:rsidP="001363AD">
      <w:pPr>
        <w:pStyle w:val="ListParagraph"/>
        <w:spacing w:after="0"/>
        <w:ind w:left="533"/>
        <w:rPr>
          <w:rFonts w:cs="Arial"/>
        </w:rPr>
      </w:pPr>
    </w:p>
    <w:p w14:paraId="6F62107D" w14:textId="77777777" w:rsidR="00BB22E8" w:rsidRPr="007160FD" w:rsidRDefault="00BB22E8" w:rsidP="00BB22E8">
      <w:pPr>
        <w:pStyle w:val="ListParagraph"/>
        <w:tabs>
          <w:tab w:val="left" w:pos="10980"/>
        </w:tabs>
        <w:spacing w:after="0" w:line="240" w:lineRule="auto"/>
        <w:ind w:left="634" w:right="-720" w:hanging="720"/>
        <w:rPr>
          <w:rFonts w:cs="Arial"/>
          <w:b/>
        </w:rPr>
      </w:pPr>
      <w:r>
        <w:rPr>
          <w:rFonts w:cs="Arial"/>
        </w:rPr>
        <w:lastRenderedPageBreak/>
        <w:pict w14:anchorId="0FB6B59D">
          <v:rect id="_x0000_i1995" style="width:513.2pt;height:3.15pt" o:hrpct="990" o:hralign="center" o:hrstd="t" o:hrnoshade="t" o:hr="t" fillcolor="#a5a5a5" stroked="f"/>
        </w:pict>
      </w:r>
    </w:p>
    <w:p w14:paraId="201F7E0D" w14:textId="72F5E6F3" w:rsidR="00BB22E8" w:rsidRDefault="00BB22E8" w:rsidP="00BB22E8">
      <w:pPr>
        <w:pStyle w:val="Heading1"/>
        <w:ind w:left="1440" w:hanging="1440"/>
      </w:pPr>
      <w:r w:rsidRPr="007160FD">
        <w:t xml:space="preserve">Section </w:t>
      </w:r>
      <w:r>
        <w:t>IX</w:t>
      </w:r>
      <w:r w:rsidRPr="007160FD">
        <w:t>.</w:t>
      </w:r>
      <w:r>
        <w:tab/>
      </w:r>
      <w:r w:rsidRPr="00F1050A">
        <w:t xml:space="preserve">Please complete for </w:t>
      </w:r>
      <w:r w:rsidR="00650269">
        <w:t xml:space="preserve">Edurant tablet for oral suspension &gt; 6 units/day, Norvir capsule, and Norvir packet </w:t>
      </w:r>
      <w:r w:rsidRPr="00F1050A">
        <w:t>requests.</w:t>
      </w:r>
    </w:p>
    <w:p w14:paraId="7241C661" w14:textId="77777777" w:rsidR="00650269" w:rsidRPr="005F46C2" w:rsidRDefault="00650269" w:rsidP="00650269">
      <w:pPr>
        <w:pStyle w:val="ListParagraph"/>
        <w:numPr>
          <w:ilvl w:val="0"/>
          <w:numId w:val="56"/>
        </w:numPr>
        <w:spacing w:after="60"/>
        <w:ind w:left="540"/>
        <w:rPr>
          <w:rFonts w:cs="Arial"/>
        </w:rPr>
      </w:pPr>
      <w:r w:rsidRPr="005F46C2">
        <w:rPr>
          <w:rFonts w:cs="Arial"/>
        </w:rPr>
        <w:t>Please provide medical necessity for requested formulation (e.g., member utilizes a feeding tube, has a swallowing disorder or condition affecting ability to swallow, is &lt; 13 years of age).</w:t>
      </w:r>
    </w:p>
    <w:p w14:paraId="763EDFE2" w14:textId="5204C7FD" w:rsidR="00BB22E8" w:rsidRDefault="00650269" w:rsidP="00650269">
      <w:pPr>
        <w:spacing w:after="0"/>
        <w:ind w:left="540"/>
        <w:rPr>
          <w:rFonts w:cs="Arial"/>
        </w:rPr>
      </w:pPr>
      <w:r w:rsidRPr="00C7585E">
        <w:rPr>
          <w:rFonts w:cs="Arial"/>
        </w:rPr>
        <w:object w:dxaOrig="1440" w:dyaOrig="1440" w14:anchorId="7869146E">
          <v:shape id="_x0000_i2006" type="#_x0000_t75" style="width:502.5pt;height:18pt" o:ole="">
            <v:imagedata r:id="rId103" o:title=""/>
          </v:shape>
          <w:control r:id="rId104" w:name="TextBox3184482511037151216521" w:shapeid="_x0000_i2006"/>
        </w:object>
      </w:r>
    </w:p>
    <w:p w14:paraId="0F36041A" w14:textId="711D1EC4" w:rsidR="00650269" w:rsidRDefault="00650269" w:rsidP="00650269">
      <w:pPr>
        <w:pStyle w:val="ListParagraph"/>
        <w:numPr>
          <w:ilvl w:val="0"/>
          <w:numId w:val="56"/>
        </w:numPr>
        <w:tabs>
          <w:tab w:val="left" w:pos="540"/>
        </w:tabs>
        <w:spacing w:after="0"/>
        <w:ind w:left="540" w:right="18"/>
      </w:pPr>
      <w:r>
        <w:t>Will the member be taking the requested medication concurrently with at least one other antiretroviral?</w:t>
      </w:r>
    </w:p>
    <w:p w14:paraId="26481551" w14:textId="77777777" w:rsidR="00650269" w:rsidRDefault="00650269" w:rsidP="00650269">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t xml:space="preserve">Please document drug name with dose and frequen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76C4517E" w14:textId="77777777" w:rsidR="00650269" w:rsidRDefault="00650269" w:rsidP="007B45E0">
      <w:pPr>
        <w:spacing w:after="0"/>
        <w:ind w:left="810"/>
        <w:rPr>
          <w:rFonts w:cs="Arial"/>
        </w:rPr>
      </w:pPr>
      <w:r>
        <w:t xml:space="preserve">Drug </w:t>
      </w:r>
      <w:r>
        <w:rPr>
          <w:rFonts w:cs="Arial"/>
        </w:rPr>
        <w:object w:dxaOrig="1440" w:dyaOrig="1440" w14:anchorId="74E100ED">
          <v:shape id="_x0000_i2013" type="#_x0000_t75" style="width:155.25pt;height:18pt" o:ole="">
            <v:imagedata r:id="rId70" o:title=""/>
          </v:shape>
          <w:control r:id="rId105" w:name="TextBox31231111115111332155521119261" w:shapeid="_x0000_i2013"/>
        </w:object>
      </w:r>
      <w:r>
        <w:rPr>
          <w:rFonts w:cs="Arial"/>
        </w:rPr>
        <w:t xml:space="preserve"> </w:t>
      </w:r>
      <w:r>
        <w:rPr>
          <w:rFonts w:cs="Arial"/>
        </w:rPr>
        <w:tab/>
      </w:r>
      <w:r>
        <w:t xml:space="preserve">Dose and Frequency </w:t>
      </w:r>
      <w:r>
        <w:rPr>
          <w:rFonts w:cs="Arial"/>
        </w:rPr>
        <w:object w:dxaOrig="1440" w:dyaOrig="1440" w14:anchorId="76ED7889">
          <v:shape id="_x0000_i2015" type="#_x0000_t75" style="width:155.25pt;height:18pt" o:ole="">
            <v:imagedata r:id="rId70" o:title=""/>
          </v:shape>
          <w:control r:id="rId106" w:name="TextBox31231111115111332155521119271" w:shapeid="_x0000_i2015"/>
        </w:object>
      </w:r>
    </w:p>
    <w:p w14:paraId="405F3039" w14:textId="3F8B402B" w:rsidR="00650269" w:rsidRPr="00B80360" w:rsidRDefault="00650269" w:rsidP="00B80360">
      <w:pPr>
        <w:pStyle w:val="ListParagraph"/>
        <w:numPr>
          <w:ilvl w:val="0"/>
          <w:numId w:val="56"/>
        </w:numPr>
        <w:spacing w:after="0"/>
        <w:ind w:left="540"/>
        <w:rPr>
          <w:b/>
        </w:rPr>
      </w:pPr>
      <w:r w:rsidRPr="00B05FB9">
        <w:rPr>
          <w:rFonts w:cs="Arial"/>
        </w:rPr>
        <w:t>For Edurant tablet for oral suspension &gt; 6 units/day, please provide member’s current weight.</w:t>
      </w:r>
      <w:r w:rsidRPr="00650269">
        <w:object w:dxaOrig="1440" w:dyaOrig="1440" w14:anchorId="5CBCDB4B">
          <v:shape id="_x0000_i2512" type="#_x0000_t75" style="width:67.5pt;height:18pt" o:ole="">
            <v:imagedata r:id="rId107" o:title=""/>
          </v:shape>
          <w:control r:id="rId108" w:name="TextBox312311111151113321555211192711" w:shapeid="_x0000_i2512"/>
        </w:object>
      </w:r>
    </w:p>
    <w:p w14:paraId="187AB788" w14:textId="77777777" w:rsidR="00F50A41" w:rsidRPr="00916F5F" w:rsidRDefault="00797401" w:rsidP="00F50A41">
      <w:pPr>
        <w:tabs>
          <w:tab w:val="left" w:pos="4140"/>
          <w:tab w:val="left" w:pos="5760"/>
          <w:tab w:val="left" w:pos="7560"/>
        </w:tabs>
        <w:spacing w:after="0" w:line="240" w:lineRule="auto"/>
        <w:ind w:left="-86"/>
        <w:contextualSpacing/>
        <w:rPr>
          <w:rFonts w:cs="Arial"/>
        </w:rPr>
      </w:pPr>
      <w:r>
        <w:rPr>
          <w:rFonts w:cs="Arial"/>
        </w:rPr>
        <w:pict w14:anchorId="5A7BDAFE">
          <v:rect id="_x0000_i1082" style="width:513.2pt;height:3.15pt" o:hrpct="990" o:hralign="center" o:hrstd="t" o:hrnoshade="t" o:hr="t" fillcolor="#a5a5a5 [2092]" stroked="f"/>
        </w:pict>
      </w:r>
    </w:p>
    <w:p w14:paraId="36DF9AF9" w14:textId="1E0DED92" w:rsidR="00F50A41" w:rsidRPr="00FE575D" w:rsidRDefault="00F50A41" w:rsidP="00F50A41">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565AF0">
        <w:rPr>
          <w:rFonts w:eastAsiaTheme="majorEastAsia" w:cstheme="majorBidi"/>
          <w:b/>
          <w:bCs/>
          <w:sz w:val="24"/>
          <w:szCs w:val="28"/>
        </w:rPr>
        <w:t>X</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44099F">
        <w:rPr>
          <w:rFonts w:eastAsiaTheme="majorEastAsia" w:cstheme="majorBidi"/>
          <w:b/>
          <w:bCs/>
          <w:sz w:val="24"/>
          <w:szCs w:val="28"/>
        </w:rPr>
        <w:t>s</w:t>
      </w:r>
      <w:r w:rsidRPr="00FE575D">
        <w:rPr>
          <w:rFonts w:eastAsiaTheme="majorEastAsia" w:cstheme="majorBidi"/>
          <w:b/>
          <w:bCs/>
          <w:sz w:val="24"/>
          <w:szCs w:val="28"/>
        </w:rPr>
        <w:t xml:space="preserve">tep </w:t>
      </w:r>
      <w:r w:rsidR="0044099F">
        <w:rPr>
          <w:rFonts w:eastAsiaTheme="majorEastAsia" w:cstheme="majorBidi"/>
          <w:b/>
          <w:bCs/>
          <w:sz w:val="24"/>
          <w:szCs w:val="28"/>
        </w:rPr>
        <w:t>t</w:t>
      </w:r>
      <w:r w:rsidRPr="00FE575D">
        <w:rPr>
          <w:rFonts w:eastAsiaTheme="majorEastAsia" w:cstheme="majorBidi"/>
          <w:b/>
          <w:bCs/>
          <w:sz w:val="24"/>
          <w:szCs w:val="28"/>
        </w:rPr>
        <w:t>herapy.</w:t>
      </w:r>
    </w:p>
    <w:p w14:paraId="3B490FA2" w14:textId="16CAC7AA" w:rsidR="00F50A41" w:rsidRPr="00916F5F" w:rsidRDefault="00F50A41" w:rsidP="00B80360">
      <w:pPr>
        <w:numPr>
          <w:ilvl w:val="0"/>
          <w:numId w:val="52"/>
        </w:numPr>
        <w:tabs>
          <w:tab w:val="left" w:pos="5040"/>
        </w:tabs>
        <w:spacing w:after="0"/>
        <w:ind w:left="54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44099F">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7CE99722" w14:textId="77777777" w:rsidR="00F50A41" w:rsidRPr="00916F5F" w:rsidRDefault="00F50A41" w:rsidP="00F50A41">
      <w:pPr>
        <w:tabs>
          <w:tab w:val="left" w:pos="5040"/>
        </w:tabs>
        <w:spacing w:after="0"/>
        <w:ind w:left="630"/>
        <w:rPr>
          <w:rFonts w:cs="Arial"/>
        </w:rPr>
      </w:pPr>
      <w:r w:rsidRPr="00916F5F">
        <w:rPr>
          <w:rFonts w:cs="Arial"/>
        </w:rPr>
        <w:t xml:space="preserve">If yes, briefly describe details of contraindication, adverse reaction, or harm. </w:t>
      </w:r>
    </w:p>
    <w:p w14:paraId="2857F907" w14:textId="26BE6AFA" w:rsidR="00F50A41" w:rsidRPr="00916F5F" w:rsidRDefault="00F50A41" w:rsidP="00F50A41">
      <w:pPr>
        <w:tabs>
          <w:tab w:val="left" w:pos="5040"/>
        </w:tabs>
        <w:spacing w:after="0"/>
        <w:ind w:left="630"/>
        <w:rPr>
          <w:rFonts w:cs="Arial"/>
        </w:rPr>
      </w:pPr>
      <w:r>
        <w:rPr>
          <w:rFonts w:cs="Arial"/>
        </w:rPr>
        <w:object w:dxaOrig="1440" w:dyaOrig="1440" w14:anchorId="5C8D172A">
          <v:shape id="_x0000_i2511" type="#_x0000_t75" style="width:500.25pt;height:18pt" o:ole="">
            <v:imagedata r:id="rId109" o:title=""/>
          </v:shape>
          <w:control r:id="rId110" w:name="TextBox31844825110381" w:shapeid="_x0000_i2511"/>
        </w:object>
      </w:r>
    </w:p>
    <w:p w14:paraId="51F936D1" w14:textId="627FA24C" w:rsidR="00F50A41" w:rsidRPr="00916F5F" w:rsidRDefault="00F50A41" w:rsidP="0072146D">
      <w:pPr>
        <w:tabs>
          <w:tab w:val="left" w:pos="5040"/>
        </w:tabs>
        <w:spacing w:after="0"/>
        <w:ind w:left="630"/>
        <w:rPr>
          <w:rFonts w:cs="Arial"/>
        </w:rPr>
      </w:pPr>
      <w:r>
        <w:rPr>
          <w:rFonts w:cs="Arial"/>
        </w:rPr>
        <w:object w:dxaOrig="1440" w:dyaOrig="1440" w14:anchorId="2BBE9EBE">
          <v:shape id="_x0000_i2510" type="#_x0000_t75" style="width:500.25pt;height:18pt" o:ole="">
            <v:imagedata r:id="rId109" o:title=""/>
          </v:shape>
          <w:control r:id="rId111" w:name="TextBox31844825110382" w:shapeid="_x0000_i2510"/>
        </w:object>
      </w:r>
    </w:p>
    <w:p w14:paraId="60B8CF62" w14:textId="77777777" w:rsidR="00F50A41" w:rsidRDefault="00F50A41" w:rsidP="00B80360">
      <w:pPr>
        <w:numPr>
          <w:ilvl w:val="0"/>
          <w:numId w:val="52"/>
        </w:numPr>
        <w:tabs>
          <w:tab w:val="left" w:pos="5040"/>
        </w:tabs>
        <w:spacing w:after="0"/>
        <w:ind w:left="54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CF8CC2D" w14:textId="77777777" w:rsidR="00F50A41" w:rsidRPr="00916F5F" w:rsidRDefault="00F50A41" w:rsidP="00F50A41">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5FBDB190" w14:textId="77777777" w:rsidR="00F50A41" w:rsidRPr="00916F5F" w:rsidRDefault="00F50A41" w:rsidP="00F50A41">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0B51CBA4" w14:textId="74A875D5" w:rsidR="00F50A41" w:rsidRPr="00916F5F" w:rsidRDefault="00F50A41" w:rsidP="00F50A41">
      <w:pPr>
        <w:tabs>
          <w:tab w:val="left" w:pos="5040"/>
        </w:tabs>
        <w:spacing w:after="0"/>
        <w:ind w:left="630"/>
        <w:rPr>
          <w:rFonts w:cs="Arial"/>
        </w:rPr>
      </w:pPr>
      <w:r>
        <w:rPr>
          <w:rFonts w:cs="Arial"/>
        </w:rPr>
        <w:object w:dxaOrig="1440" w:dyaOrig="1440" w14:anchorId="4ADCBBDC">
          <v:shape id="_x0000_i1318" type="#_x0000_t75" style="width:500.25pt;height:18pt" o:ole="">
            <v:imagedata r:id="rId109" o:title=""/>
          </v:shape>
          <w:control r:id="rId112" w:name="TextBox31844825110383" w:shapeid="_x0000_i1318"/>
        </w:object>
      </w:r>
    </w:p>
    <w:p w14:paraId="5BFDFC63" w14:textId="5BBFF6EF" w:rsidR="00F50A41" w:rsidRPr="00916F5F" w:rsidRDefault="00F50A41" w:rsidP="00F50A41">
      <w:pPr>
        <w:tabs>
          <w:tab w:val="left" w:pos="5040"/>
        </w:tabs>
        <w:spacing w:after="120"/>
        <w:ind w:left="630"/>
        <w:rPr>
          <w:rFonts w:cs="Arial"/>
        </w:rPr>
      </w:pPr>
      <w:r>
        <w:rPr>
          <w:rFonts w:cs="Arial"/>
        </w:rPr>
        <w:object w:dxaOrig="1440" w:dyaOrig="1440" w14:anchorId="111FC2CA">
          <v:shape id="_x0000_i1320" type="#_x0000_t75" style="width:500.25pt;height:18pt" o:ole="">
            <v:imagedata r:id="rId109" o:title=""/>
          </v:shape>
          <w:control r:id="rId113" w:name="TextBox31844825110384" w:shapeid="_x0000_i1320"/>
        </w:object>
      </w:r>
    </w:p>
    <w:p w14:paraId="53B647F8" w14:textId="5F80A967" w:rsidR="00F50A41" w:rsidRPr="007B45E0" w:rsidRDefault="00F50A41" w:rsidP="00484274">
      <w:pPr>
        <w:numPr>
          <w:ilvl w:val="0"/>
          <w:numId w:val="52"/>
        </w:numPr>
        <w:tabs>
          <w:tab w:val="left" w:pos="5040"/>
        </w:tabs>
        <w:spacing w:after="0"/>
        <w:ind w:left="634"/>
        <w:contextualSpacing/>
        <w:rPr>
          <w:rFonts w:cs="Arial"/>
        </w:rPr>
      </w:pPr>
      <w:r w:rsidRPr="007B45E0">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7B45E0">
        <w:rPr>
          <w:rFonts w:cs="Arial"/>
        </w:rPr>
        <w:fldChar w:fldCharType="begin">
          <w:ffData>
            <w:name w:val="Check1"/>
            <w:enabled/>
            <w:calcOnExit w:val="0"/>
            <w:checkBox>
              <w:sizeAuto/>
              <w:default w:val="0"/>
            </w:checkBox>
          </w:ffData>
        </w:fldChar>
      </w:r>
      <w:r w:rsidRPr="007B45E0">
        <w:rPr>
          <w:rFonts w:cs="Arial"/>
        </w:rPr>
        <w:instrText xml:space="preserve"> FORMCHECKBOX </w:instrText>
      </w:r>
      <w:r w:rsidRPr="00916F5F">
        <w:rPr>
          <w:rFonts w:cs="Arial"/>
        </w:rPr>
      </w:r>
      <w:r w:rsidRPr="007B45E0">
        <w:rPr>
          <w:rFonts w:cs="Arial"/>
        </w:rPr>
        <w:fldChar w:fldCharType="separate"/>
      </w:r>
      <w:r w:rsidRPr="007B45E0">
        <w:rPr>
          <w:rFonts w:cs="Arial"/>
        </w:rPr>
        <w:fldChar w:fldCharType="end"/>
      </w:r>
      <w:r w:rsidRPr="007B45E0">
        <w:rPr>
          <w:rFonts w:cs="Arial"/>
        </w:rPr>
        <w:t xml:space="preserve"> Yes  </w:t>
      </w:r>
      <w:r w:rsidRPr="007B45E0">
        <w:rPr>
          <w:rFonts w:cs="Arial"/>
        </w:rPr>
        <w:fldChar w:fldCharType="begin">
          <w:ffData>
            <w:name w:val="Check1"/>
            <w:enabled/>
            <w:calcOnExit w:val="0"/>
            <w:checkBox>
              <w:sizeAuto/>
              <w:default w:val="0"/>
            </w:checkBox>
          </w:ffData>
        </w:fldChar>
      </w:r>
      <w:r w:rsidRPr="007B45E0">
        <w:rPr>
          <w:rFonts w:cs="Arial"/>
        </w:rPr>
        <w:instrText xml:space="preserve"> FORMCHECKBOX </w:instrText>
      </w:r>
      <w:r w:rsidRPr="00916F5F">
        <w:rPr>
          <w:rFonts w:cs="Arial"/>
        </w:rPr>
      </w:r>
      <w:r w:rsidRPr="007B45E0">
        <w:rPr>
          <w:rFonts w:cs="Arial"/>
        </w:rPr>
        <w:fldChar w:fldCharType="separate"/>
      </w:r>
      <w:r w:rsidRPr="007B45E0">
        <w:rPr>
          <w:rFonts w:cs="Arial"/>
        </w:rPr>
        <w:fldChar w:fldCharType="end"/>
      </w:r>
      <w:r w:rsidRPr="007B45E0">
        <w:rPr>
          <w:rFonts w:cs="Arial"/>
        </w:rPr>
        <w:t xml:space="preserve"> No</w:t>
      </w:r>
    </w:p>
    <w:p w14:paraId="12F3DFB8" w14:textId="77777777" w:rsidR="00F50A41" w:rsidRPr="00916F5F" w:rsidRDefault="00F50A41" w:rsidP="00F50A41">
      <w:pPr>
        <w:tabs>
          <w:tab w:val="left" w:pos="5040"/>
        </w:tabs>
        <w:spacing w:after="0"/>
        <w:ind w:left="630"/>
        <w:contextualSpacing/>
        <w:rPr>
          <w:rFonts w:cs="Arial"/>
        </w:rPr>
      </w:pPr>
      <w:r w:rsidRPr="00916F5F">
        <w:rPr>
          <w:rFonts w:cs="Arial"/>
        </w:rPr>
        <w:t>If yes, please provide details for the previous trial.</w:t>
      </w:r>
    </w:p>
    <w:p w14:paraId="30DA5B87" w14:textId="3E279D2E" w:rsidR="00F50A41" w:rsidRPr="00916F5F" w:rsidRDefault="00F50A41" w:rsidP="00F50A41">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0A806706">
          <v:shape id="_x0000_i2509" type="#_x0000_t75" style="width:155.25pt;height:18pt" o:ole="">
            <v:imagedata r:id="rId70" o:title=""/>
          </v:shape>
          <w:control r:id="rId114" w:name="TextBox31844825110371" w:shapeid="_x0000_i2509"/>
        </w:object>
      </w:r>
      <w:r w:rsidRPr="00916F5F">
        <w:rPr>
          <w:rFonts w:cs="Arial"/>
        </w:rPr>
        <w:t xml:space="preserve">  Dates/duration of use </w:t>
      </w:r>
      <w:r>
        <w:rPr>
          <w:rFonts w:cs="Arial"/>
        </w:rPr>
        <w:object w:dxaOrig="1440" w:dyaOrig="1440" w14:anchorId="7AFD0806">
          <v:shape id="_x0000_i2508" type="#_x0000_t75" style="width:173.25pt;height:18pt" o:ole="">
            <v:imagedata r:id="rId115" o:title=""/>
          </v:shape>
          <w:control r:id="rId116" w:name="TextBox31844825110372" w:shapeid="_x0000_i2508"/>
        </w:object>
      </w:r>
      <w:r w:rsidRPr="00916F5F">
        <w:rPr>
          <w:rFonts w:cs="Arial"/>
        </w:rPr>
        <w:t xml:space="preserve">      </w:t>
      </w:r>
    </w:p>
    <w:p w14:paraId="545E2BB0" w14:textId="77777777" w:rsidR="00F50A41" w:rsidRPr="00916F5F" w:rsidRDefault="00F50A41" w:rsidP="00F50A41">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3BBEDB79" w14:textId="77777777" w:rsidR="00F50A41" w:rsidRPr="00916F5F" w:rsidRDefault="00F50A41" w:rsidP="00F50A41">
      <w:pPr>
        <w:tabs>
          <w:tab w:val="left" w:pos="5040"/>
        </w:tabs>
        <w:spacing w:after="0"/>
        <w:ind w:left="630"/>
        <w:contextualSpacing/>
        <w:rPr>
          <w:rFonts w:cs="Arial"/>
        </w:rPr>
      </w:pPr>
      <w:r w:rsidRPr="00916F5F">
        <w:rPr>
          <w:rFonts w:cs="Arial"/>
        </w:rPr>
        <w:t xml:space="preserve">Briefly describe details of adverse reaction or inadequate response.  </w:t>
      </w:r>
    </w:p>
    <w:p w14:paraId="23F69750" w14:textId="5971ECC4" w:rsidR="00F50A41" w:rsidRPr="00916F5F" w:rsidRDefault="00F50A41" w:rsidP="00F50A41">
      <w:pPr>
        <w:tabs>
          <w:tab w:val="left" w:pos="5040"/>
        </w:tabs>
        <w:spacing w:after="0"/>
        <w:ind w:left="630"/>
        <w:contextualSpacing/>
        <w:rPr>
          <w:rFonts w:cs="Arial"/>
        </w:rPr>
      </w:pPr>
      <w:r>
        <w:rPr>
          <w:rFonts w:cs="Arial"/>
        </w:rPr>
        <w:object w:dxaOrig="1440" w:dyaOrig="1440" w14:anchorId="5829CCE2">
          <v:shape id="_x0000_i2507" type="#_x0000_t75" style="width:500.25pt;height:18pt" o:ole="">
            <v:imagedata r:id="rId109" o:title=""/>
          </v:shape>
          <w:control r:id="rId117" w:name="TextBox31844825110385" w:shapeid="_x0000_i2507"/>
        </w:object>
      </w:r>
    </w:p>
    <w:p w14:paraId="4617902F" w14:textId="603127D2" w:rsidR="00F50A41" w:rsidRPr="00916F5F" w:rsidRDefault="00F50A41" w:rsidP="00F50A41">
      <w:pPr>
        <w:tabs>
          <w:tab w:val="left" w:pos="5040"/>
        </w:tabs>
        <w:spacing w:after="120"/>
        <w:ind w:left="630"/>
        <w:contextualSpacing/>
        <w:rPr>
          <w:rFonts w:cs="Arial"/>
        </w:rPr>
      </w:pPr>
      <w:r>
        <w:rPr>
          <w:rFonts w:cs="Arial"/>
        </w:rPr>
        <w:object w:dxaOrig="1440" w:dyaOrig="1440" w14:anchorId="56A5D9EF">
          <v:shape id="_x0000_i1328" type="#_x0000_t75" style="width:500.25pt;height:18pt" o:ole="">
            <v:imagedata r:id="rId109" o:title=""/>
          </v:shape>
          <w:control r:id="rId118" w:name="TextBox31844825110386" w:shapeid="_x0000_i1328"/>
        </w:object>
      </w:r>
    </w:p>
    <w:p w14:paraId="110336CA" w14:textId="37BBE0C6" w:rsidR="00F50A41" w:rsidRPr="00916F5F" w:rsidRDefault="00F50A41" w:rsidP="00B80360">
      <w:pPr>
        <w:numPr>
          <w:ilvl w:val="0"/>
          <w:numId w:val="52"/>
        </w:numPr>
        <w:tabs>
          <w:tab w:val="left" w:pos="5040"/>
        </w:tabs>
        <w:spacing w:after="0"/>
        <w:ind w:left="630"/>
        <w:contextualSpacing/>
        <w:rPr>
          <w:rFonts w:cs="Arial"/>
        </w:rPr>
      </w:pPr>
      <w:r w:rsidRPr="00916F5F">
        <w:rPr>
          <w:rFonts w:cs="Arial"/>
        </w:rPr>
        <w:t>Is the member stable on the requested prescription drug prescribed by the health care provider, and switching drugs will likely cause an adverse reaction in</w:t>
      </w:r>
      <w:r w:rsidR="0044099F">
        <w:rPr>
          <w:rFonts w:cs="Arial"/>
        </w:rPr>
        <w:t>,</w:t>
      </w:r>
      <w:r w:rsidRPr="00916F5F">
        <w:rPr>
          <w:rFonts w:cs="Arial"/>
        </w:rPr>
        <w:t xml:space="preserve"> or physical or mental harm to</w:t>
      </w:r>
      <w:r w:rsidR="0044099F">
        <w:rPr>
          <w:rFonts w:cs="Arial"/>
        </w:rPr>
        <w:t>,</w:t>
      </w:r>
      <w:r w:rsidRPr="00916F5F">
        <w:rPr>
          <w:rFonts w:cs="Arial"/>
        </w:rPr>
        <w:t xml:space="preserve"> the member? </w:t>
      </w:r>
    </w:p>
    <w:p w14:paraId="4359A372" w14:textId="7F044D43" w:rsidR="00F50A41" w:rsidRPr="00FE575D" w:rsidRDefault="00F50A41" w:rsidP="00B80360">
      <w:pPr>
        <w:tabs>
          <w:tab w:val="left" w:pos="5040"/>
        </w:tabs>
        <w:spacing w:after="0"/>
        <w:ind w:left="99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33A68BE1">
          <v:shape id="_x0000_i1330" type="#_x0000_t75" style="width:357.75pt;height:18pt" o:ole="">
            <v:imagedata r:id="rId119" o:title=""/>
          </v:shape>
          <w:control r:id="rId120" w:name="TextBox31844825110373" w:shapeid="_x0000_i1330"/>
        </w:object>
      </w:r>
    </w:p>
    <w:p w14:paraId="60E031DE" w14:textId="77777777" w:rsidR="00F50A41" w:rsidRPr="00916F5F" w:rsidRDefault="00F50A41" w:rsidP="00B80360">
      <w:pPr>
        <w:tabs>
          <w:tab w:val="left" w:pos="5040"/>
        </w:tabs>
        <w:spacing w:after="0"/>
        <w:ind w:left="99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3E5E93E" w14:textId="77777777" w:rsidR="00F50A41" w:rsidRPr="00916F5F" w:rsidRDefault="00797401" w:rsidP="00F50A41">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1750F95A">
          <v:rect id="_x0000_i1097" style="width:513.2pt;height:3.15pt" o:hrpct="990" o:hralign="center" o:hrstd="t" o:hrnoshade="t" o:hr="t" fillcolor="#a5a5a5 [2092]" stroked="f"/>
        </w:pict>
      </w:r>
    </w:p>
    <w:p w14:paraId="3B844E34" w14:textId="77777777" w:rsidR="001E555A" w:rsidRPr="001E555A" w:rsidRDefault="001E555A" w:rsidP="0072146D">
      <w:pPr>
        <w:tabs>
          <w:tab w:val="left" w:pos="9846"/>
        </w:tabs>
        <w:spacing w:before="720" w:after="240"/>
        <w:ind w:right="-126"/>
        <w:jc w:val="center"/>
        <w:rPr>
          <w:rFonts w:cs="Arial"/>
        </w:rPr>
      </w:pPr>
      <w:r w:rsidRPr="00260E69">
        <w:rPr>
          <w:rStyle w:val="Heading1Char"/>
        </w:rPr>
        <w:t>Please continue to next page and complete Prescriber and Provider Information section</w:t>
      </w:r>
      <w:r w:rsidRPr="001E555A">
        <w:rPr>
          <w:rStyle w:val="Heading1Char"/>
        </w:rPr>
        <w:t>.</w:t>
      </w:r>
    </w:p>
    <w:p w14:paraId="52ADEEB9" w14:textId="6DA70A5D" w:rsidR="00B60B0A" w:rsidRDefault="00B60B0A" w:rsidP="0072146D">
      <w:pPr>
        <w:tabs>
          <w:tab w:val="left" w:pos="7560"/>
          <w:tab w:val="left" w:pos="9360"/>
        </w:tabs>
        <w:spacing w:after="0"/>
        <w:ind w:left="180"/>
        <w:rPr>
          <w:rFonts w:cs="Arial"/>
        </w:rPr>
      </w:pPr>
    </w:p>
    <w:p w14:paraId="5018AE1D" w14:textId="6285F1E5" w:rsidR="0003027B" w:rsidRDefault="00C1049D" w:rsidP="001363AD">
      <w:pPr>
        <w:tabs>
          <w:tab w:val="left" w:pos="10080"/>
        </w:tabs>
        <w:spacing w:after="0"/>
        <w:ind w:left="547"/>
        <w:rPr>
          <w:rFonts w:cs="Arial"/>
        </w:rPr>
      </w:pPr>
      <w:r>
        <w:rPr>
          <w:rFonts w:cs="Arial"/>
        </w:rPr>
        <w:tab/>
        <w:t>over</w:t>
      </w:r>
    </w:p>
    <w:p w14:paraId="3ADC0DC1" w14:textId="19FC605D" w:rsidR="0003027B" w:rsidRDefault="0003027B">
      <w:pPr>
        <w:rPr>
          <w:rFonts w:cs="Arial"/>
        </w:rPr>
      </w:pPr>
      <w:r>
        <w:rPr>
          <w:rFonts w:cs="Arial"/>
        </w:rPr>
        <w:br w:type="page"/>
      </w:r>
    </w:p>
    <w:p w14:paraId="20C0C9D3" w14:textId="77777777" w:rsidR="008B4339" w:rsidRPr="005E151F" w:rsidRDefault="008B4339" w:rsidP="008B4339">
      <w:pPr>
        <w:spacing w:after="0"/>
        <w:ind w:right="-72" w:hanging="90"/>
        <w:rPr>
          <w:rFonts w:cs="Arial"/>
          <w:b/>
          <w:bCs/>
          <w:sz w:val="32"/>
          <w:szCs w:val="32"/>
        </w:rPr>
      </w:pPr>
      <w:bookmarkStart w:id="7" w:name="page2"/>
      <w:r w:rsidRPr="005E151F">
        <w:rPr>
          <w:rFonts w:cs="Arial"/>
          <w:b/>
          <w:bCs/>
          <w:sz w:val="32"/>
          <w:szCs w:val="32"/>
        </w:rPr>
        <w:lastRenderedPageBreak/>
        <w:t>Prior Authorization Request Prescriber and Provider Information</w:t>
      </w:r>
    </w:p>
    <w:p w14:paraId="1F0B746D" w14:textId="77777777" w:rsidR="008B4339" w:rsidRPr="005E151F" w:rsidRDefault="00797401" w:rsidP="008B4339">
      <w:pPr>
        <w:spacing w:before="60" w:after="0"/>
        <w:ind w:left="-86"/>
        <w:rPr>
          <w:rFonts w:cs="Arial"/>
        </w:rPr>
      </w:pPr>
      <w:r>
        <w:rPr>
          <w:rFonts w:cs="Arial"/>
        </w:rPr>
        <w:pict w14:anchorId="7EF7B13A">
          <v:rect id="_x0000_i1098" style="width:548.5pt;height:3pt" o:hrpct="991" o:hralign="center" o:hrstd="t" o:hrnoshade="t" o:hr="t" fillcolor="gray [1629]" stroked="f"/>
        </w:pict>
      </w:r>
    </w:p>
    <w:p w14:paraId="157E4C19" w14:textId="5E26E04B" w:rsidR="008B4339" w:rsidRPr="005E151F" w:rsidRDefault="008B4339" w:rsidP="008B4339">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 xml:space="preserve">Prescriber </w:t>
      </w:r>
      <w:r w:rsidR="0044099F">
        <w:rPr>
          <w:rFonts w:eastAsiaTheme="majorEastAsia" w:cs="Arial"/>
          <w:b/>
          <w:bCs/>
          <w:sz w:val="24"/>
          <w:szCs w:val="28"/>
        </w:rPr>
        <w:t>i</w:t>
      </w:r>
      <w:r w:rsidRPr="005E151F">
        <w:rPr>
          <w:rFonts w:eastAsiaTheme="majorEastAsia" w:cs="Arial"/>
          <w:b/>
          <w:bCs/>
          <w:sz w:val="24"/>
          <w:szCs w:val="28"/>
        </w:rPr>
        <w:t>nformation</w:t>
      </w:r>
    </w:p>
    <w:p w14:paraId="293A0E09" w14:textId="36B2D54C" w:rsidR="008B4339" w:rsidRPr="005E151F" w:rsidRDefault="008B4339" w:rsidP="008B4339">
      <w:pPr>
        <w:tabs>
          <w:tab w:val="left" w:pos="5220"/>
          <w:tab w:val="left" w:pos="9360"/>
        </w:tabs>
        <w:spacing w:after="60"/>
        <w:ind w:left="158"/>
        <w:rPr>
          <w:rFonts w:cs="Arial"/>
        </w:rPr>
      </w:pPr>
      <w:r w:rsidRPr="005E151F">
        <w:rPr>
          <w:rFonts w:cs="Arial"/>
        </w:rPr>
        <w:t xml:space="preserve">Last name* </w:t>
      </w:r>
      <w:r w:rsidRPr="005E151F">
        <w:rPr>
          <w:rFonts w:cs="Arial"/>
        </w:rPr>
        <w:object w:dxaOrig="1440" w:dyaOrig="1440" w14:anchorId="7F56E7A4">
          <v:shape id="_x0000_i1332" type="#_x0000_t75" style="width:192pt;height:18pt" o:ole="">
            <v:imagedata r:id="rId121" o:title=""/>
          </v:shape>
          <w:control r:id="rId122" w:name="TextBox318448251103715144" w:shapeid="_x0000_i1332"/>
        </w:object>
      </w:r>
      <w:r w:rsidRPr="005E151F">
        <w:rPr>
          <w:rFonts w:cs="Arial"/>
        </w:rPr>
        <w:tab/>
        <w:t xml:space="preserve">First name* </w:t>
      </w:r>
      <w:r w:rsidRPr="005E151F">
        <w:rPr>
          <w:rFonts w:cs="Arial"/>
        </w:rPr>
        <w:object w:dxaOrig="1440" w:dyaOrig="1440" w14:anchorId="44017C3C">
          <v:shape id="_x0000_i1362" type="#_x0000_t75" style="width:143.25pt;height:18pt" o:ole="">
            <v:imagedata r:id="rId123" o:title=""/>
          </v:shape>
          <w:control r:id="rId124" w:name="TextBox318448251103715145" w:shapeid="_x0000_i1362"/>
        </w:object>
      </w:r>
      <w:r w:rsidRPr="005E151F">
        <w:rPr>
          <w:rFonts w:cs="Arial"/>
        </w:rPr>
        <w:tab/>
        <w:t xml:space="preserve">MI </w:t>
      </w:r>
      <w:r w:rsidRPr="005E151F">
        <w:rPr>
          <w:rFonts w:cs="Arial"/>
        </w:rPr>
        <w:object w:dxaOrig="1440" w:dyaOrig="1440" w14:anchorId="0807D4CE">
          <v:shape id="_x0000_i1363" type="#_x0000_t75" style="width:63pt;height:18pt" o:ole="">
            <v:imagedata r:id="rId125" o:title=""/>
          </v:shape>
          <w:control r:id="rId126" w:name="TextBox318448251103715146" w:shapeid="_x0000_i1363"/>
        </w:object>
      </w:r>
    </w:p>
    <w:p w14:paraId="33393687" w14:textId="1E132B38" w:rsidR="008B4339" w:rsidRPr="005E151F" w:rsidRDefault="008B4339" w:rsidP="008B4339">
      <w:pPr>
        <w:tabs>
          <w:tab w:val="left" w:pos="5220"/>
          <w:tab w:val="left" w:pos="9360"/>
        </w:tabs>
        <w:spacing w:after="60"/>
        <w:ind w:left="158"/>
        <w:rPr>
          <w:rFonts w:eastAsiaTheme="majorEastAsia" w:cs="Arial"/>
          <w:szCs w:val="26"/>
        </w:rPr>
      </w:pPr>
      <w:r w:rsidRPr="005E151F">
        <w:rPr>
          <w:rFonts w:eastAsiaTheme="majorEastAsia" w:cs="Arial"/>
          <w:szCs w:val="26"/>
        </w:rPr>
        <w:t xml:space="preserve">NPI* </w:t>
      </w:r>
      <w:r w:rsidRPr="005E151F">
        <w:rPr>
          <w:rFonts w:cs="Arial"/>
        </w:rPr>
        <w:object w:dxaOrig="1440" w:dyaOrig="1440" w14:anchorId="2F7B8F7F">
          <v:shape id="_x0000_i1364" type="#_x0000_t75" style="width:222pt;height:18pt" o:ole="">
            <v:imagedata r:id="rId127" o:title=""/>
          </v:shape>
          <w:control r:id="rId128" w:name="TextBox318448251103715149" w:shapeid="_x0000_i1364"/>
        </w:object>
      </w:r>
      <w:r w:rsidRPr="005E151F">
        <w:rPr>
          <w:rFonts w:eastAsiaTheme="majorEastAsia" w:cs="Arial"/>
          <w:szCs w:val="26"/>
        </w:rPr>
        <w:tab/>
        <w:t xml:space="preserve">Individual MH Provider ID </w:t>
      </w:r>
      <w:r w:rsidRPr="005E151F">
        <w:rPr>
          <w:rFonts w:cs="Arial"/>
        </w:rPr>
        <w:object w:dxaOrig="1440" w:dyaOrig="1440" w14:anchorId="323CB881">
          <v:shape id="_x0000_i1365" type="#_x0000_t75" style="width:158.25pt;height:18pt" o:ole="">
            <v:imagedata r:id="rId19" o:title=""/>
          </v:shape>
          <w:control r:id="rId129" w:name="TextBox318448251103715147" w:shapeid="_x0000_i1365"/>
        </w:object>
      </w:r>
    </w:p>
    <w:p w14:paraId="34EDA8EB" w14:textId="0D7AE7B3" w:rsidR="008B4339" w:rsidRPr="005E151F" w:rsidRDefault="008B4339" w:rsidP="008B4339">
      <w:pPr>
        <w:tabs>
          <w:tab w:val="left" w:pos="5220"/>
        </w:tabs>
        <w:spacing w:after="60"/>
        <w:ind w:left="158"/>
        <w:rPr>
          <w:rFonts w:eastAsiaTheme="majorEastAsia" w:cs="Arial"/>
          <w:szCs w:val="26"/>
        </w:rPr>
      </w:pPr>
      <w:r w:rsidRPr="005E151F">
        <w:rPr>
          <w:rFonts w:eastAsiaTheme="majorEastAsia" w:cs="Arial"/>
          <w:szCs w:val="26"/>
        </w:rPr>
        <w:t xml:space="preserve">DEA No. </w:t>
      </w:r>
      <w:r w:rsidRPr="005E151F">
        <w:rPr>
          <w:rFonts w:cs="Arial"/>
        </w:rPr>
        <w:object w:dxaOrig="1440" w:dyaOrig="1440" w14:anchorId="5E7EFDA2">
          <v:shape id="_x0000_i1366" type="#_x0000_t75" style="width:201pt;height:18pt" o:ole="">
            <v:imagedata r:id="rId130" o:title=""/>
          </v:shape>
          <w:control r:id="rId131" w:name="TextBox318448251103715150" w:shapeid="_x0000_i1366"/>
        </w:object>
      </w:r>
      <w:r w:rsidRPr="005E151F">
        <w:rPr>
          <w:rFonts w:eastAsiaTheme="majorEastAsia" w:cs="Arial"/>
          <w:szCs w:val="26"/>
        </w:rPr>
        <w:tab/>
        <w:t xml:space="preserve">Office Contact Name </w:t>
      </w:r>
      <w:r w:rsidRPr="005E151F">
        <w:rPr>
          <w:rFonts w:cs="Arial"/>
        </w:rPr>
        <w:object w:dxaOrig="1440" w:dyaOrig="1440" w14:anchorId="48D528B6">
          <v:shape id="_x0000_i1367" type="#_x0000_t75" style="width:179.25pt;height:18pt" o:ole="">
            <v:imagedata r:id="rId17" o:title=""/>
          </v:shape>
          <w:control r:id="rId132" w:name="TextBox318448251103715148" w:shapeid="_x0000_i1367"/>
        </w:object>
      </w:r>
    </w:p>
    <w:p w14:paraId="1C760AFA" w14:textId="6FAE0F5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Address </w:t>
      </w:r>
      <w:r w:rsidRPr="005E151F">
        <w:rPr>
          <w:rFonts w:cs="Arial"/>
        </w:rPr>
        <w:object w:dxaOrig="1440" w:dyaOrig="1440" w14:anchorId="3487A76F">
          <v:shape id="_x0000_i1368" type="#_x0000_t75" style="width:202.5pt;height:18pt" o:ole="">
            <v:imagedata r:id="rId133" o:title=""/>
          </v:shape>
          <w:control r:id="rId134" w:name="TextBox318448251103715151" w:shapeid="_x0000_i1368"/>
        </w:object>
      </w:r>
      <w:r w:rsidRPr="005E151F">
        <w:rPr>
          <w:rFonts w:eastAsiaTheme="majorEastAsia" w:cs="Arial"/>
          <w:szCs w:val="26"/>
        </w:rPr>
        <w:tab/>
        <w:t xml:space="preserve">City </w:t>
      </w:r>
      <w:r w:rsidRPr="005E151F">
        <w:rPr>
          <w:rFonts w:cs="Arial"/>
        </w:rPr>
        <w:object w:dxaOrig="1440" w:dyaOrig="1440" w14:anchorId="532F1495">
          <v:shape id="_x0000_i1369" type="#_x0000_t75" style="width:99.75pt;height:18pt" o:ole="">
            <v:imagedata r:id="rId135" o:title=""/>
          </v:shape>
          <w:control r:id="rId136" w:name="TextBox318448251103715152" w:shapeid="_x0000_i1369"/>
        </w:object>
      </w:r>
      <w:r w:rsidRPr="005E151F">
        <w:rPr>
          <w:rFonts w:eastAsiaTheme="majorEastAsia" w:cs="Arial"/>
          <w:szCs w:val="26"/>
        </w:rPr>
        <w:tab/>
        <w:t xml:space="preserve">State </w:t>
      </w:r>
      <w:r w:rsidRPr="005E151F">
        <w:rPr>
          <w:rFonts w:cs="Arial"/>
        </w:rPr>
        <w:object w:dxaOrig="1440" w:dyaOrig="1440" w14:anchorId="50356800">
          <v:shape id="_x0000_i1370" type="#_x0000_t75" style="width:39pt;height:18pt" o:ole="">
            <v:imagedata r:id="rId137" o:title=""/>
          </v:shape>
          <w:control r:id="rId138" w:name="TextBox318448251103715153" w:shapeid="_x0000_i1370"/>
        </w:object>
      </w:r>
      <w:r w:rsidRPr="005E151F">
        <w:rPr>
          <w:rFonts w:eastAsiaTheme="majorEastAsia" w:cs="Arial"/>
          <w:szCs w:val="26"/>
        </w:rPr>
        <w:tab/>
        <w:t xml:space="preserve">Zip </w:t>
      </w:r>
      <w:r w:rsidRPr="005E151F">
        <w:rPr>
          <w:rFonts w:cs="Arial"/>
        </w:rPr>
        <w:object w:dxaOrig="1440" w:dyaOrig="1440" w14:anchorId="2BE3B9F8">
          <v:shape id="_x0000_i1371" type="#_x0000_t75" style="width:63pt;height:18pt" o:ole="">
            <v:imagedata r:id="rId125" o:title=""/>
          </v:shape>
          <w:control r:id="rId139" w:name="TextBox318448251103715154" w:shapeid="_x0000_i1371"/>
        </w:object>
      </w:r>
    </w:p>
    <w:p w14:paraId="778FD6DC" w14:textId="4E08858E"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E-mail address </w:t>
      </w:r>
      <w:r w:rsidRPr="005E151F">
        <w:rPr>
          <w:rFonts w:cs="Arial"/>
        </w:rPr>
        <w:object w:dxaOrig="1440" w:dyaOrig="1440" w14:anchorId="5A621D22">
          <v:shape id="_x0000_i1372" type="#_x0000_t75" style="width:465.75pt;height:18pt" o:ole="">
            <v:imagedata r:id="rId140" o:title=""/>
          </v:shape>
          <w:control r:id="rId141" w:name="TextBox318448251103715155" w:shapeid="_x0000_i1372"/>
        </w:object>
      </w:r>
    </w:p>
    <w:p w14:paraId="64329F0B" w14:textId="18CD8A99"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Telephone No.* </w:t>
      </w:r>
      <w:r w:rsidRPr="005E151F">
        <w:rPr>
          <w:rFonts w:cs="Arial"/>
        </w:rPr>
        <w:object w:dxaOrig="1440" w:dyaOrig="1440" w14:anchorId="01048A7B">
          <v:shape id="_x0000_i1373" type="#_x0000_t75" style="width:167.25pt;height:18pt" o:ole="">
            <v:imagedata r:id="rId142" o:title=""/>
          </v:shape>
          <w:control r:id="rId143" w:name="TextBox318448251103715156" w:shapeid="_x0000_i1373"/>
        </w:object>
      </w:r>
      <w:r w:rsidRPr="005E151F">
        <w:rPr>
          <w:rFonts w:eastAsiaTheme="majorEastAsia" w:cs="Arial"/>
          <w:szCs w:val="26"/>
        </w:rPr>
        <w:tab/>
      </w:r>
    </w:p>
    <w:p w14:paraId="050C6335" w14:textId="68ADE0FF"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Fax No.* (</w:t>
      </w:r>
      <w:r w:rsidRPr="005E151F">
        <w:rPr>
          <w:rFonts w:cs="Arial"/>
        </w:rPr>
        <w:t>Please provide fax number for PA response notification.</w:t>
      </w:r>
      <w:r w:rsidRPr="005E151F">
        <w:rPr>
          <w:rFonts w:eastAsiaTheme="majorEastAsia" w:cs="Arial"/>
          <w:szCs w:val="26"/>
        </w:rPr>
        <w:t xml:space="preserve">) </w:t>
      </w:r>
      <w:r w:rsidRPr="005E151F">
        <w:rPr>
          <w:rFonts w:cs="Arial"/>
        </w:rPr>
        <w:object w:dxaOrig="1440" w:dyaOrig="1440" w14:anchorId="26413E18">
          <v:shape id="_x0000_i1374" type="#_x0000_t75" style="width:242.25pt;height:18pt" o:ole="">
            <v:imagedata r:id="rId144" o:title=""/>
          </v:shape>
          <w:control r:id="rId145" w:name="TextBox318448251103715157" w:shapeid="_x0000_i1374"/>
        </w:object>
      </w:r>
    </w:p>
    <w:p w14:paraId="4746A58C" w14:textId="77777777" w:rsidR="008B4339" w:rsidRPr="005E151F" w:rsidRDefault="008B4339" w:rsidP="008B4339">
      <w:pPr>
        <w:tabs>
          <w:tab w:val="left" w:pos="5220"/>
          <w:tab w:val="left" w:pos="7740"/>
          <w:tab w:val="left" w:pos="9360"/>
        </w:tabs>
        <w:spacing w:after="0" w:line="240" w:lineRule="auto"/>
        <w:ind w:left="180"/>
        <w:rPr>
          <w:rFonts w:eastAsiaTheme="majorEastAsia" w:cs="Arial"/>
          <w:szCs w:val="26"/>
        </w:rPr>
      </w:pPr>
      <w:r w:rsidRPr="005E151F">
        <w:rPr>
          <w:rFonts w:cs="Arial"/>
          <w:i/>
        </w:rPr>
        <w:t>* Required</w:t>
      </w:r>
    </w:p>
    <w:p w14:paraId="7C49B5A9" w14:textId="77777777" w:rsidR="008B4339" w:rsidRPr="005E151F" w:rsidRDefault="00797401" w:rsidP="008B4339">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FF7D50B">
          <v:rect id="_x0000_i1127" style="width:548.5pt;height:3pt" o:hrpct="991" o:hralign="center" o:hrstd="t" o:hrnoshade="t" o:hr="t" fillcolor="gray [1629]" stroked="f"/>
        </w:pict>
      </w:r>
    </w:p>
    <w:p w14:paraId="32CB1160" w14:textId="77777777" w:rsidR="008B4339" w:rsidRPr="005E151F" w:rsidRDefault="008B4339" w:rsidP="008B4339">
      <w:pPr>
        <w:keepNext/>
        <w:keepLines/>
        <w:spacing w:after="0" w:line="240" w:lineRule="auto"/>
        <w:outlineLvl w:val="0"/>
        <w:rPr>
          <w:rFonts w:eastAsiaTheme="majorEastAsia" w:cs="Arial"/>
          <w:b/>
          <w:bCs/>
          <w:sz w:val="24"/>
          <w:szCs w:val="28"/>
        </w:rPr>
      </w:pPr>
      <w:r w:rsidRPr="005E151F">
        <w:rPr>
          <w:rFonts w:eastAsiaTheme="majorEastAsia" w:cs="Arial"/>
          <w:b/>
          <w:bCs/>
          <w:sz w:val="24"/>
          <w:szCs w:val="28"/>
        </w:rPr>
        <w:t>Please also complete for professionally administered medications, if applicable.</w:t>
      </w:r>
    </w:p>
    <w:p w14:paraId="336668D1" w14:textId="50921FFE" w:rsidR="008B4339" w:rsidRPr="005E151F" w:rsidRDefault="008B4339" w:rsidP="008B4339">
      <w:pPr>
        <w:tabs>
          <w:tab w:val="left" w:pos="5220"/>
          <w:tab w:val="left" w:pos="9360"/>
        </w:tabs>
        <w:spacing w:after="60"/>
        <w:ind w:left="158"/>
        <w:rPr>
          <w:rFonts w:eastAsiaTheme="majorEastAsia" w:cs="Arial"/>
          <w:szCs w:val="26"/>
        </w:rPr>
      </w:pPr>
      <w:r w:rsidRPr="005E151F">
        <w:rPr>
          <w:rFonts w:eastAsiaTheme="majorEastAsia" w:cs="Arial"/>
          <w:szCs w:val="26"/>
        </w:rPr>
        <w:t xml:space="preserve">Start date </w:t>
      </w:r>
      <w:r w:rsidRPr="005E151F">
        <w:rPr>
          <w:rFonts w:cs="Arial"/>
        </w:rPr>
        <w:object w:dxaOrig="1440" w:dyaOrig="1440" w14:anchorId="51B4E06C">
          <v:shape id="_x0000_i1375" type="#_x0000_t75" style="width:197.25pt;height:18pt" o:ole="">
            <v:imagedata r:id="rId146" o:title=""/>
          </v:shape>
          <w:control r:id="rId147" w:name="TextBox318448251103715158" w:shapeid="_x0000_i1375"/>
        </w:object>
      </w:r>
      <w:r w:rsidRPr="005E151F">
        <w:rPr>
          <w:rFonts w:eastAsiaTheme="majorEastAsia" w:cs="Arial"/>
          <w:szCs w:val="26"/>
        </w:rPr>
        <w:tab/>
        <w:t xml:space="preserve">End date </w:t>
      </w:r>
      <w:r w:rsidRPr="005E151F">
        <w:rPr>
          <w:rFonts w:cs="Arial"/>
        </w:rPr>
        <w:object w:dxaOrig="1440" w:dyaOrig="1440" w14:anchorId="23127421">
          <v:shape id="_x0000_i1376" type="#_x0000_t75" style="width:243pt;height:18pt" o:ole="">
            <v:imagedata r:id="rId33" o:title=""/>
          </v:shape>
          <w:control r:id="rId148" w:name="TextBox318448251103715159" w:shapeid="_x0000_i1376"/>
        </w:object>
      </w:r>
    </w:p>
    <w:p w14:paraId="7ACFE4B3" w14:textId="5995CF5C"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escriber/facility name </w:t>
      </w:r>
      <w:r w:rsidRPr="005E151F">
        <w:rPr>
          <w:rFonts w:cs="Arial"/>
        </w:rPr>
        <w:object w:dxaOrig="1440" w:dyaOrig="1440" w14:anchorId="15FDCC8A">
          <v:shape id="_x0000_i1377" type="#_x0000_t75" style="width:212.25pt;height:18pt" o:ole="">
            <v:imagedata r:id="rId149" o:title=""/>
          </v:shape>
          <w:control r:id="rId150" w:name="TextBox318448251103715160" w:shapeid="_x0000_i1377"/>
        </w:object>
      </w:r>
      <w:r w:rsidRPr="005E151F">
        <w:rPr>
          <w:rFonts w:cs="Arial"/>
        </w:rPr>
        <w:t xml:space="preserve">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Same as prescribing provider</w:t>
      </w:r>
    </w:p>
    <w:p w14:paraId="1485B1DF" w14:textId="3EB3DBA4"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facility address </w:t>
      </w:r>
      <w:r w:rsidRPr="005E151F">
        <w:rPr>
          <w:rFonts w:cs="Arial"/>
        </w:rPr>
        <w:object w:dxaOrig="1440" w:dyaOrig="1440" w14:anchorId="449C869A">
          <v:shape id="_x0000_i1378" type="#_x0000_t75" style="width:372.75pt;height:18pt" o:ole="">
            <v:imagedata r:id="rId151" o:title=""/>
          </v:shape>
          <w:control r:id="rId152" w:name="TextBox318448251103715161" w:shapeid="_x0000_i1378"/>
        </w:object>
      </w:r>
    </w:p>
    <w:p w14:paraId="680581D0" w14:textId="0D59053A"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 NPI/tax ID No. </w:t>
      </w:r>
      <w:r w:rsidRPr="005E151F">
        <w:rPr>
          <w:rFonts w:cs="Arial"/>
        </w:rPr>
        <w:object w:dxaOrig="1440" w:dyaOrig="1440" w14:anchorId="43E48BD3">
          <v:shape id="_x0000_i1379" type="#_x0000_t75" style="width:375pt;height:18pt" o:ole="">
            <v:imagedata r:id="rId153" o:title=""/>
          </v:shape>
          <w:control r:id="rId154" w:name="TextBox318448251103715162" w:shapeid="_x0000_i1379"/>
        </w:object>
      </w:r>
    </w:p>
    <w:p w14:paraId="3652058B" w14:textId="4A3EBAF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Name of billing provider </w:t>
      </w:r>
      <w:r w:rsidRPr="005E151F">
        <w:rPr>
          <w:rFonts w:cs="Arial"/>
        </w:rPr>
        <w:object w:dxaOrig="1440" w:dyaOrig="1440" w14:anchorId="31D4FB3D">
          <v:shape id="_x0000_i1380" type="#_x0000_t75" style="width:420.75pt;height:18pt" o:ole="">
            <v:imagedata r:id="rId155" o:title=""/>
          </v:shape>
          <w:control r:id="rId156" w:name="TextBox318448251103715163" w:shapeid="_x0000_i1380"/>
        </w:object>
      </w:r>
    </w:p>
    <w:p w14:paraId="03AB7E71" w14:textId="3379FB01"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Billing provider NPI No. </w:t>
      </w:r>
      <w:r w:rsidRPr="005E151F">
        <w:rPr>
          <w:rFonts w:cs="Arial"/>
        </w:rPr>
        <w:object w:dxaOrig="1440" w:dyaOrig="1440" w14:anchorId="52B727FA">
          <v:shape id="_x0000_i1381" type="#_x0000_t75" style="width:423.75pt;height:18pt" o:ole="">
            <v:imagedata r:id="rId157" o:title=""/>
          </v:shape>
          <w:control r:id="rId158" w:name="TextBox318448251103715164" w:shapeid="_x0000_i1381"/>
        </w:object>
      </w:r>
    </w:p>
    <w:p w14:paraId="651E5977" w14:textId="77777777" w:rsidR="008B4339" w:rsidRPr="005E151F" w:rsidRDefault="008B4339" w:rsidP="008B4339">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Is this a request for recertification?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Yes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No</w:t>
      </w:r>
    </w:p>
    <w:p w14:paraId="585B0EB5" w14:textId="43816164" w:rsidR="008B4339" w:rsidRPr="005E151F" w:rsidRDefault="008B4339" w:rsidP="008B4339">
      <w:pPr>
        <w:tabs>
          <w:tab w:val="left" w:pos="2430"/>
          <w:tab w:val="left" w:pos="5310"/>
          <w:tab w:val="left" w:pos="8190"/>
        </w:tabs>
        <w:spacing w:after="60"/>
        <w:ind w:left="158"/>
        <w:rPr>
          <w:rFonts w:eastAsiaTheme="majorEastAsia" w:cs="Arial"/>
          <w:szCs w:val="26"/>
        </w:rPr>
      </w:pPr>
      <w:r w:rsidRPr="005E151F">
        <w:rPr>
          <w:rFonts w:eastAsiaTheme="majorEastAsia" w:cs="Arial"/>
          <w:szCs w:val="26"/>
        </w:rPr>
        <w:t xml:space="preserve">CPT code </w:t>
      </w:r>
      <w:r w:rsidRPr="005E151F">
        <w:rPr>
          <w:rFonts w:cs="Arial"/>
        </w:rPr>
        <w:object w:dxaOrig="1440" w:dyaOrig="1440" w14:anchorId="57859356">
          <v:shape id="_x0000_i1382" type="#_x0000_t75" style="width:57.75pt;height:18pt" o:ole="">
            <v:imagedata r:id="rId159" o:title=""/>
          </v:shape>
          <w:control r:id="rId160" w:name="TextBox3184482511037151531" w:shapeid="_x0000_i1382"/>
        </w:object>
      </w:r>
      <w:r w:rsidRPr="005E151F">
        <w:rPr>
          <w:rFonts w:eastAsiaTheme="majorEastAsia" w:cs="Arial"/>
          <w:szCs w:val="26"/>
        </w:rPr>
        <w:tab/>
        <w:t xml:space="preserve">No. of visits </w:t>
      </w:r>
      <w:r w:rsidRPr="005E151F">
        <w:rPr>
          <w:rFonts w:cs="Arial"/>
        </w:rPr>
        <w:object w:dxaOrig="1440" w:dyaOrig="1440" w14:anchorId="3A722B33">
          <v:shape id="_x0000_i1383" type="#_x0000_t75" style="width:79.5pt;height:18pt" o:ole="">
            <v:imagedata r:id="rId161" o:title=""/>
          </v:shape>
          <w:control r:id="rId162" w:name="TextBox3184482511037151532" w:shapeid="_x0000_i1383"/>
        </w:object>
      </w:r>
      <w:r w:rsidRPr="005E151F">
        <w:rPr>
          <w:rFonts w:eastAsiaTheme="majorEastAsia" w:cs="Arial"/>
          <w:szCs w:val="26"/>
        </w:rPr>
        <w:tab/>
        <w:t xml:space="preserve">J code </w:t>
      </w:r>
      <w:r w:rsidRPr="005E151F">
        <w:rPr>
          <w:rFonts w:cs="Arial"/>
        </w:rPr>
        <w:object w:dxaOrig="1440" w:dyaOrig="1440" w14:anchorId="48F01F04">
          <v:shape id="_x0000_i1384" type="#_x0000_t75" style="width:106.5pt;height:18pt" o:ole="">
            <v:imagedata r:id="rId163" o:title=""/>
          </v:shape>
          <w:control r:id="rId164" w:name="TextBox3184482511037151533" w:shapeid="_x0000_i1384"/>
        </w:object>
      </w:r>
      <w:r w:rsidRPr="005E151F">
        <w:rPr>
          <w:rFonts w:eastAsiaTheme="majorEastAsia" w:cs="Arial"/>
          <w:szCs w:val="26"/>
        </w:rPr>
        <w:tab/>
        <w:t xml:space="preserve">No. of units </w:t>
      </w:r>
      <w:r w:rsidRPr="005E151F">
        <w:rPr>
          <w:rFonts w:cs="Arial"/>
        </w:rPr>
        <w:object w:dxaOrig="1440" w:dyaOrig="1440" w14:anchorId="3EE2ADFA">
          <v:shape id="_x0000_i1385" type="#_x0000_t75" style="width:81.75pt;height:18pt" o:ole="">
            <v:imagedata r:id="rId165" o:title=""/>
          </v:shape>
          <w:control r:id="rId166" w:name="TextBox3184482511037151534" w:shapeid="_x0000_i1385"/>
        </w:object>
      </w:r>
    </w:p>
    <w:p w14:paraId="385025D9" w14:textId="77777777" w:rsidR="008B4339" w:rsidRPr="005E151F" w:rsidRDefault="00797401" w:rsidP="008B4339">
      <w:pPr>
        <w:tabs>
          <w:tab w:val="left" w:pos="5220"/>
          <w:tab w:val="left" w:pos="7740"/>
          <w:tab w:val="left" w:pos="9360"/>
        </w:tabs>
        <w:spacing w:after="0" w:line="240" w:lineRule="auto"/>
        <w:ind w:left="-86"/>
        <w:rPr>
          <w:rFonts w:cs="Arial"/>
        </w:rPr>
      </w:pPr>
      <w:r>
        <w:rPr>
          <w:rFonts w:cs="Arial"/>
        </w:rPr>
        <w:pict w14:anchorId="19391B47">
          <v:rect id="_x0000_i1150" style="width:548.5pt;height:3pt" o:hrpct="991" o:hralign="center" o:hrstd="t" o:hrnoshade="t" o:hr="t" fillcolor="gray [1629]" stroked="f"/>
        </w:pict>
      </w:r>
    </w:p>
    <w:bookmarkEnd w:id="7"/>
    <w:p w14:paraId="75C8C57A" w14:textId="77777777" w:rsidR="008B4339" w:rsidRPr="006759B5" w:rsidRDefault="008B4339" w:rsidP="008B4339">
      <w:pPr>
        <w:pStyle w:val="Heading1"/>
        <w:spacing w:after="60" w:line="240" w:lineRule="auto"/>
        <w:rPr>
          <w:rFonts w:cs="Arial"/>
        </w:rPr>
      </w:pPr>
      <w:r w:rsidRPr="006759B5">
        <w:rPr>
          <w:rFonts w:cs="Arial"/>
        </w:rPr>
        <w:t>Provider’s attestation, signature, and date</w:t>
      </w:r>
    </w:p>
    <w:p w14:paraId="324CDCBF" w14:textId="77777777" w:rsidR="008B4339" w:rsidRPr="00797D9E" w:rsidRDefault="008B4339" w:rsidP="008B4339">
      <w:pPr>
        <w:spacing w:after="120" w:line="240" w:lineRule="auto"/>
        <w:ind w:left="173" w:right="54"/>
        <w:rPr>
          <w:rFonts w:cs="Arial"/>
        </w:rPr>
      </w:pPr>
      <w:r w:rsidRPr="00797D9E">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9BD55F1" w14:textId="77777777" w:rsidR="008B4339" w:rsidRPr="00797D9E" w:rsidRDefault="008B4339" w:rsidP="008B4339">
      <w:pPr>
        <w:spacing w:after="120"/>
        <w:ind w:left="173"/>
        <w:rPr>
          <w:rFonts w:cs="Arial"/>
          <w:bCs/>
        </w:rPr>
      </w:pPr>
      <w:r w:rsidRPr="00797D9E">
        <w:rPr>
          <w:rFonts w:cs="Arial"/>
          <w:b/>
        </w:rPr>
        <w:t>Signature of provider or individual duly authorized to act on behalf of the provider:</w:t>
      </w:r>
      <w:r w:rsidRPr="00797D9E">
        <w:rPr>
          <w:rFonts w:cs="Arial"/>
          <w:bCs/>
        </w:rPr>
        <w:t xml:space="preserve"> </w:t>
      </w:r>
    </w:p>
    <w:p w14:paraId="7F96CE1F" w14:textId="109A7734" w:rsidR="008B4339" w:rsidRPr="00797D9E" w:rsidRDefault="008B4339" w:rsidP="008B4339">
      <w:pPr>
        <w:spacing w:after="120"/>
        <w:ind w:left="173"/>
        <w:rPr>
          <w:rFonts w:cs="Arial"/>
          <w:bCs/>
        </w:rPr>
      </w:pPr>
      <w:r w:rsidRPr="00797D9E">
        <w:rPr>
          <w:rFonts w:cs="Arial"/>
        </w:rPr>
        <w:object w:dxaOrig="1440" w:dyaOrig="1440" w14:anchorId="3ED822E6">
          <v:shape id="_x0000_i1386" type="#_x0000_t75" style="width:540pt;height:18pt" o:ole="">
            <v:imagedata r:id="rId167" o:title=""/>
          </v:shape>
          <w:control r:id="rId168" w:name="TextBox31844825110371515351" w:shapeid="_x0000_i1386"/>
        </w:object>
      </w:r>
    </w:p>
    <w:p w14:paraId="576E77B7" w14:textId="4E24C27F" w:rsidR="008B4339" w:rsidRPr="00797D9E" w:rsidRDefault="008B4339" w:rsidP="008B4339">
      <w:pPr>
        <w:tabs>
          <w:tab w:val="left" w:pos="7560"/>
        </w:tabs>
        <w:spacing w:after="0"/>
        <w:ind w:left="173"/>
        <w:rPr>
          <w:rFonts w:cs="Arial"/>
        </w:rPr>
      </w:pPr>
      <w:bookmarkStart w:id="8" w:name="_Hlk129175792"/>
      <w:r w:rsidRPr="00797D9E">
        <w:rPr>
          <w:rFonts w:cs="Arial"/>
        </w:rPr>
        <w:t xml:space="preserve">Printed legal name and title of signatory above </w:t>
      </w:r>
      <w:r w:rsidRPr="00797D9E">
        <w:rPr>
          <w:rFonts w:cs="Arial"/>
        </w:rPr>
        <w:object w:dxaOrig="1440" w:dyaOrig="1440" w14:anchorId="04BF9C90">
          <v:shape id="_x0000_i1677" type="#_x0000_t75" style="width:391.5pt;height:18pt" o:ole="">
            <v:imagedata r:id="rId169" o:title=""/>
          </v:shape>
          <w:control r:id="rId170" w:name="TextBox3184482511037151535" w:shapeid="_x0000_i1677"/>
        </w:object>
      </w:r>
      <w:r w:rsidRPr="00797D9E">
        <w:rPr>
          <w:rFonts w:cs="Arial"/>
        </w:rPr>
        <w:t xml:space="preserve">  Date </w:t>
      </w:r>
      <w:bookmarkEnd w:id="8"/>
      <w:r w:rsidRPr="00797D9E">
        <w:rPr>
          <w:rFonts w:cs="Arial"/>
        </w:rPr>
        <w:object w:dxaOrig="1440" w:dyaOrig="1440" w14:anchorId="45E5ECF8">
          <v:shape id="_x0000_i1679" type="#_x0000_t75" style="width:117pt;height:18pt" o:ole="">
            <v:imagedata r:id="rId171" o:title=""/>
          </v:shape>
          <w:control r:id="rId172" w:name="TextBox31844825110371515341" w:shapeid="_x0000_i1679"/>
        </w:object>
      </w:r>
    </w:p>
    <w:p w14:paraId="43F39C72" w14:textId="77777777" w:rsidR="008B4339" w:rsidRPr="00797D9E" w:rsidRDefault="008B4339" w:rsidP="008B4339">
      <w:pPr>
        <w:tabs>
          <w:tab w:val="left" w:pos="7560"/>
        </w:tabs>
        <w:spacing w:after="0"/>
        <w:ind w:left="173"/>
        <w:rPr>
          <w:rFonts w:cs="Arial"/>
        </w:rPr>
      </w:pPr>
    </w:p>
    <w:p w14:paraId="73C589A4" w14:textId="77777777" w:rsidR="008B4339" w:rsidRPr="00797D9E" w:rsidRDefault="008B4339" w:rsidP="008B4339">
      <w:pPr>
        <w:tabs>
          <w:tab w:val="left" w:pos="7560"/>
        </w:tabs>
        <w:spacing w:after="0"/>
        <w:ind w:left="173"/>
        <w:rPr>
          <w:rStyle w:val="Heading2Char"/>
          <w:rFonts w:eastAsiaTheme="minorHAnsi" w:cs="Arial"/>
          <w:b w:val="0"/>
          <w:bCs w:val="0"/>
          <w:sz w:val="22"/>
          <w:szCs w:val="22"/>
        </w:rPr>
      </w:pPr>
      <w:r w:rsidRPr="00797D9E">
        <w:rPr>
          <w:rStyle w:val="Heading2Char"/>
          <w:rFonts w:eastAsiaTheme="minorHAnsi" w:cs="Arial"/>
          <w:b w:val="0"/>
          <w:bCs w:val="0"/>
          <w:sz w:val="22"/>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0209A07D" w14:textId="131661A2" w:rsidR="0003027B" w:rsidRPr="0056691F" w:rsidRDefault="0003027B" w:rsidP="00537834">
      <w:pPr>
        <w:spacing w:after="0"/>
        <w:ind w:right="-72" w:hanging="90"/>
        <w:rPr>
          <w:rStyle w:val="Heading2Char"/>
          <w:rFonts w:asciiTheme="minorHAnsi" w:eastAsiaTheme="minorHAnsi" w:hAnsiTheme="minorHAnsi" w:cs="Arial"/>
          <w:b w:val="0"/>
          <w:bCs w:val="0"/>
          <w:szCs w:val="22"/>
        </w:rPr>
      </w:pPr>
    </w:p>
    <w:sectPr w:rsidR="0003027B" w:rsidRPr="0056691F"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C3B62" w14:textId="77777777" w:rsidR="00C562F8" w:rsidRDefault="00C562F8" w:rsidP="0045490A">
      <w:pPr>
        <w:spacing w:after="0" w:line="240" w:lineRule="auto"/>
      </w:pPr>
      <w:r>
        <w:separator/>
      </w:r>
    </w:p>
  </w:endnote>
  <w:endnote w:type="continuationSeparator" w:id="0">
    <w:p w14:paraId="46D2E62C" w14:textId="77777777" w:rsidR="00C562F8" w:rsidRDefault="00C562F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A2562" w14:textId="77777777" w:rsidR="00C562F8" w:rsidRDefault="00C562F8" w:rsidP="0045490A">
      <w:pPr>
        <w:spacing w:after="0" w:line="240" w:lineRule="auto"/>
      </w:pPr>
      <w:r>
        <w:separator/>
      </w:r>
    </w:p>
  </w:footnote>
  <w:footnote w:type="continuationSeparator" w:id="0">
    <w:p w14:paraId="559A8200" w14:textId="77777777" w:rsidR="00C562F8" w:rsidRDefault="00C562F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286ACE"/>
    <w:multiLevelType w:val="hybridMultilevel"/>
    <w:tmpl w:val="5CFE0272"/>
    <w:lvl w:ilvl="0" w:tplc="11345750">
      <w:start w:val="2"/>
      <w:numFmt w:val="decimal"/>
      <w:lvlText w:val="%1."/>
      <w:lvlJc w:val="left"/>
      <w:pPr>
        <w:ind w:left="53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9663C79"/>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ABB524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CC1731E"/>
    <w:multiLevelType w:val="hybridMultilevel"/>
    <w:tmpl w:val="7EF02A66"/>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0D871C6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A3410B"/>
    <w:multiLevelType w:val="hybridMultilevel"/>
    <w:tmpl w:val="27E625BA"/>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7" w15:restartNumberingAfterBreak="0">
    <w:nsid w:val="123369EE"/>
    <w:multiLevelType w:val="hybridMultilevel"/>
    <w:tmpl w:val="EF845052"/>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8"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16991CB4"/>
    <w:multiLevelType w:val="hybridMultilevel"/>
    <w:tmpl w:val="1B1C560A"/>
    <w:lvl w:ilvl="0" w:tplc="7D7C80D4">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1"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9C03D9"/>
    <w:multiLevelType w:val="hybridMultilevel"/>
    <w:tmpl w:val="B816A4AE"/>
    <w:lvl w:ilvl="0" w:tplc="7D7C80D4">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4" w15:restartNumberingAfterBreak="0">
    <w:nsid w:val="1BFD7B9A"/>
    <w:multiLevelType w:val="hybridMultilevel"/>
    <w:tmpl w:val="EF845052"/>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5" w15:restartNumberingAfterBreak="0">
    <w:nsid w:val="1CCE4534"/>
    <w:multiLevelType w:val="hybridMultilevel"/>
    <w:tmpl w:val="96F4A6B8"/>
    <w:lvl w:ilvl="0" w:tplc="77B285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1A767B"/>
    <w:multiLevelType w:val="hybridMultilevel"/>
    <w:tmpl w:val="EF845052"/>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9" w15:restartNumberingAfterBreak="0">
    <w:nsid w:val="27D2514D"/>
    <w:multiLevelType w:val="hybridMultilevel"/>
    <w:tmpl w:val="C11A957E"/>
    <w:lvl w:ilvl="0" w:tplc="65A252A0">
      <w:start w:val="2"/>
      <w:numFmt w:val="decimal"/>
      <w:lvlText w:val="%1."/>
      <w:lvlJc w:val="left"/>
      <w:pPr>
        <w:ind w:left="53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D780F84"/>
    <w:multiLevelType w:val="hybridMultilevel"/>
    <w:tmpl w:val="C11A957E"/>
    <w:lvl w:ilvl="0" w:tplc="FFFFFFFF">
      <w:start w:val="2"/>
      <w:numFmt w:val="decimal"/>
      <w:lvlText w:val="%1."/>
      <w:lvlJc w:val="left"/>
      <w:pPr>
        <w:ind w:left="533"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4A706230"/>
    <w:multiLevelType w:val="hybridMultilevel"/>
    <w:tmpl w:val="7B304CD8"/>
    <w:lvl w:ilvl="0" w:tplc="6958AEC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6"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280D96"/>
    <w:multiLevelType w:val="hybridMultilevel"/>
    <w:tmpl w:val="B816A4AE"/>
    <w:lvl w:ilvl="0" w:tplc="FFFFFFFF">
      <w:start w:val="1"/>
      <w:numFmt w:val="decimal"/>
      <w:lvlText w:val="%1."/>
      <w:lvlJc w:val="left"/>
      <w:pPr>
        <w:ind w:left="893" w:hanging="360"/>
      </w:pPr>
      <w:rPr>
        <w:rFonts w:hint="default"/>
      </w:rPr>
    </w:lvl>
    <w:lvl w:ilvl="1" w:tplc="FFFFFFFF" w:tentative="1">
      <w:start w:val="1"/>
      <w:numFmt w:val="lowerLetter"/>
      <w:lvlText w:val="%2."/>
      <w:lvlJc w:val="left"/>
      <w:pPr>
        <w:ind w:left="1613" w:hanging="360"/>
      </w:pPr>
    </w:lvl>
    <w:lvl w:ilvl="2" w:tplc="FFFFFFFF" w:tentative="1">
      <w:start w:val="1"/>
      <w:numFmt w:val="lowerRoman"/>
      <w:lvlText w:val="%3."/>
      <w:lvlJc w:val="right"/>
      <w:pPr>
        <w:ind w:left="2333" w:hanging="180"/>
      </w:pPr>
    </w:lvl>
    <w:lvl w:ilvl="3" w:tplc="FFFFFFFF" w:tentative="1">
      <w:start w:val="1"/>
      <w:numFmt w:val="decimal"/>
      <w:lvlText w:val="%4."/>
      <w:lvlJc w:val="left"/>
      <w:pPr>
        <w:ind w:left="3053" w:hanging="360"/>
      </w:pPr>
    </w:lvl>
    <w:lvl w:ilvl="4" w:tplc="FFFFFFFF" w:tentative="1">
      <w:start w:val="1"/>
      <w:numFmt w:val="lowerLetter"/>
      <w:lvlText w:val="%5."/>
      <w:lvlJc w:val="left"/>
      <w:pPr>
        <w:ind w:left="3773" w:hanging="360"/>
      </w:pPr>
    </w:lvl>
    <w:lvl w:ilvl="5" w:tplc="FFFFFFFF" w:tentative="1">
      <w:start w:val="1"/>
      <w:numFmt w:val="lowerRoman"/>
      <w:lvlText w:val="%6."/>
      <w:lvlJc w:val="right"/>
      <w:pPr>
        <w:ind w:left="4493" w:hanging="180"/>
      </w:pPr>
    </w:lvl>
    <w:lvl w:ilvl="6" w:tplc="FFFFFFFF" w:tentative="1">
      <w:start w:val="1"/>
      <w:numFmt w:val="decimal"/>
      <w:lvlText w:val="%7."/>
      <w:lvlJc w:val="left"/>
      <w:pPr>
        <w:ind w:left="5213" w:hanging="360"/>
      </w:pPr>
    </w:lvl>
    <w:lvl w:ilvl="7" w:tplc="FFFFFFFF" w:tentative="1">
      <w:start w:val="1"/>
      <w:numFmt w:val="lowerLetter"/>
      <w:lvlText w:val="%8."/>
      <w:lvlJc w:val="left"/>
      <w:pPr>
        <w:ind w:left="5933" w:hanging="360"/>
      </w:pPr>
    </w:lvl>
    <w:lvl w:ilvl="8" w:tplc="FFFFFFFF" w:tentative="1">
      <w:start w:val="1"/>
      <w:numFmt w:val="lowerRoman"/>
      <w:lvlText w:val="%9."/>
      <w:lvlJc w:val="right"/>
      <w:pPr>
        <w:ind w:left="6653" w:hanging="180"/>
      </w:pPr>
    </w:lvl>
  </w:abstractNum>
  <w:abstractNum w:abstractNumId="4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4"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6" w15:restartNumberingAfterBreak="0">
    <w:nsid w:val="5CBD75F2"/>
    <w:multiLevelType w:val="hybridMultilevel"/>
    <w:tmpl w:val="27E625BA"/>
    <w:lvl w:ilvl="0" w:tplc="FFFFFFFF">
      <w:start w:val="1"/>
      <w:numFmt w:val="decimal"/>
      <w:lvlText w:val="%1."/>
      <w:lvlJc w:val="left"/>
      <w:pPr>
        <w:ind w:left="533" w:hanging="360"/>
      </w:pPr>
      <w:rPr>
        <w:rFonts w:hint="default"/>
        <w:b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7"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50"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5"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994560">
    <w:abstractNumId w:val="42"/>
  </w:num>
  <w:num w:numId="2" w16cid:durableId="1025987669">
    <w:abstractNumId w:val="56"/>
  </w:num>
  <w:num w:numId="3" w16cid:durableId="324282253">
    <w:abstractNumId w:val="1"/>
  </w:num>
  <w:num w:numId="4" w16cid:durableId="1188056298">
    <w:abstractNumId w:val="48"/>
  </w:num>
  <w:num w:numId="5" w16cid:durableId="13306345">
    <w:abstractNumId w:val="40"/>
  </w:num>
  <w:num w:numId="6" w16cid:durableId="1360204318">
    <w:abstractNumId w:val="39"/>
  </w:num>
  <w:num w:numId="7" w16cid:durableId="84541860">
    <w:abstractNumId w:val="51"/>
  </w:num>
  <w:num w:numId="8" w16cid:durableId="551162178">
    <w:abstractNumId w:val="0"/>
  </w:num>
  <w:num w:numId="9" w16cid:durableId="683828430">
    <w:abstractNumId w:val="7"/>
  </w:num>
  <w:num w:numId="10" w16cid:durableId="1661805245">
    <w:abstractNumId w:val="2"/>
  </w:num>
  <w:num w:numId="11" w16cid:durableId="1661033590">
    <w:abstractNumId w:val="3"/>
  </w:num>
  <w:num w:numId="12" w16cid:durableId="1045955187">
    <w:abstractNumId w:val="23"/>
  </w:num>
  <w:num w:numId="13" w16cid:durableId="2012565499">
    <w:abstractNumId w:val="8"/>
  </w:num>
  <w:num w:numId="14" w16cid:durableId="1571229051">
    <w:abstractNumId w:val="28"/>
  </w:num>
  <w:num w:numId="15" w16cid:durableId="1224872145">
    <w:abstractNumId w:val="45"/>
  </w:num>
  <w:num w:numId="16" w16cid:durableId="1597597183">
    <w:abstractNumId w:val="32"/>
  </w:num>
  <w:num w:numId="17" w16cid:durableId="2067726692">
    <w:abstractNumId w:val="9"/>
  </w:num>
  <w:num w:numId="18" w16cid:durableId="222523718">
    <w:abstractNumId w:val="34"/>
  </w:num>
  <w:num w:numId="19" w16cid:durableId="1187478362">
    <w:abstractNumId w:val="31"/>
  </w:num>
  <w:num w:numId="20" w16cid:durableId="1556115252">
    <w:abstractNumId w:val="43"/>
  </w:num>
  <w:num w:numId="21" w16cid:durableId="271671507">
    <w:abstractNumId w:val="18"/>
  </w:num>
  <w:num w:numId="22" w16cid:durableId="1276133527">
    <w:abstractNumId w:val="21"/>
  </w:num>
  <w:num w:numId="23" w16cid:durableId="2046977673">
    <w:abstractNumId w:val="55"/>
  </w:num>
  <w:num w:numId="24" w16cid:durableId="409040161">
    <w:abstractNumId w:val="27"/>
  </w:num>
  <w:num w:numId="25" w16cid:durableId="539511316">
    <w:abstractNumId w:val="50"/>
  </w:num>
  <w:num w:numId="26" w16cid:durableId="2059694702">
    <w:abstractNumId w:val="5"/>
  </w:num>
  <w:num w:numId="27" w16cid:durableId="1463888256">
    <w:abstractNumId w:val="38"/>
  </w:num>
  <w:num w:numId="28" w16cid:durableId="196621767">
    <w:abstractNumId w:val="19"/>
  </w:num>
  <w:num w:numId="29" w16cid:durableId="1838613152">
    <w:abstractNumId w:val="53"/>
  </w:num>
  <w:num w:numId="30" w16cid:durableId="1869173523">
    <w:abstractNumId w:val="15"/>
  </w:num>
  <w:num w:numId="31" w16cid:durableId="2029133821">
    <w:abstractNumId w:val="12"/>
  </w:num>
  <w:num w:numId="32" w16cid:durableId="1557929172">
    <w:abstractNumId w:val="37"/>
  </w:num>
  <w:num w:numId="33" w16cid:durableId="251476075">
    <w:abstractNumId w:val="36"/>
  </w:num>
  <w:num w:numId="34" w16cid:durableId="849372718">
    <w:abstractNumId w:val="54"/>
  </w:num>
  <w:num w:numId="35" w16cid:durableId="922033138">
    <w:abstractNumId w:val="44"/>
  </w:num>
  <w:num w:numId="36" w16cid:durableId="1383795922">
    <w:abstractNumId w:val="33"/>
  </w:num>
  <w:num w:numId="37" w16cid:durableId="2070574389">
    <w:abstractNumId w:val="47"/>
  </w:num>
  <w:num w:numId="38" w16cid:durableId="1864396283">
    <w:abstractNumId w:val="4"/>
  </w:num>
  <w:num w:numId="39" w16cid:durableId="995299245">
    <w:abstractNumId w:val="52"/>
  </w:num>
  <w:num w:numId="40" w16cid:durableId="48575052">
    <w:abstractNumId w:val="35"/>
  </w:num>
  <w:num w:numId="41" w16cid:durableId="596865996">
    <w:abstractNumId w:val="11"/>
  </w:num>
  <w:num w:numId="42" w16cid:durableId="506411356">
    <w:abstractNumId w:val="26"/>
  </w:num>
  <w:num w:numId="43" w16cid:durableId="1753770539">
    <w:abstractNumId w:val="10"/>
  </w:num>
  <w:num w:numId="44" w16cid:durableId="1437405142">
    <w:abstractNumId w:val="14"/>
  </w:num>
  <w:num w:numId="45" w16cid:durableId="17392767">
    <w:abstractNumId w:val="22"/>
  </w:num>
  <w:num w:numId="46" w16cid:durableId="1250041074">
    <w:abstractNumId w:val="29"/>
  </w:num>
  <w:num w:numId="47" w16cid:durableId="1835952024">
    <w:abstractNumId w:val="20"/>
  </w:num>
  <w:num w:numId="48" w16cid:durableId="268663283">
    <w:abstractNumId w:val="6"/>
  </w:num>
  <w:num w:numId="49" w16cid:durableId="240214440">
    <w:abstractNumId w:val="17"/>
  </w:num>
  <w:num w:numId="50" w16cid:durableId="510874215">
    <w:abstractNumId w:val="24"/>
  </w:num>
  <w:num w:numId="51" w16cid:durableId="79640542">
    <w:abstractNumId w:val="16"/>
  </w:num>
  <w:num w:numId="52" w16cid:durableId="1618557560">
    <w:abstractNumId w:val="49"/>
  </w:num>
  <w:num w:numId="53" w16cid:durableId="2007900968">
    <w:abstractNumId w:val="41"/>
  </w:num>
  <w:num w:numId="54" w16cid:durableId="2108653089">
    <w:abstractNumId w:val="30"/>
  </w:num>
  <w:num w:numId="55" w16cid:durableId="221916834">
    <w:abstractNumId w:val="46"/>
  </w:num>
  <w:num w:numId="56" w16cid:durableId="1113138448">
    <w:abstractNumId w:val="25"/>
  </w:num>
  <w:num w:numId="57" w16cid:durableId="84495117">
    <w:abstractNumId w:val="1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6E44"/>
    <w:rsid w:val="00010E02"/>
    <w:rsid w:val="00013F88"/>
    <w:rsid w:val="000204BF"/>
    <w:rsid w:val="00022147"/>
    <w:rsid w:val="00024A5B"/>
    <w:rsid w:val="0002605C"/>
    <w:rsid w:val="0003027B"/>
    <w:rsid w:val="00031F7F"/>
    <w:rsid w:val="000332BE"/>
    <w:rsid w:val="0003377C"/>
    <w:rsid w:val="00034A12"/>
    <w:rsid w:val="000362FD"/>
    <w:rsid w:val="00041781"/>
    <w:rsid w:val="00041FAC"/>
    <w:rsid w:val="00044048"/>
    <w:rsid w:val="0004631F"/>
    <w:rsid w:val="00052842"/>
    <w:rsid w:val="000544CE"/>
    <w:rsid w:val="00056C6F"/>
    <w:rsid w:val="0005744D"/>
    <w:rsid w:val="00060348"/>
    <w:rsid w:val="00061663"/>
    <w:rsid w:val="000652BA"/>
    <w:rsid w:val="00067B26"/>
    <w:rsid w:val="00071147"/>
    <w:rsid w:val="00080A16"/>
    <w:rsid w:val="000816B8"/>
    <w:rsid w:val="00083B52"/>
    <w:rsid w:val="0008415E"/>
    <w:rsid w:val="00087C7F"/>
    <w:rsid w:val="0009128B"/>
    <w:rsid w:val="00095F56"/>
    <w:rsid w:val="000A0D52"/>
    <w:rsid w:val="000A0E52"/>
    <w:rsid w:val="000A1D55"/>
    <w:rsid w:val="000A345B"/>
    <w:rsid w:val="000A6508"/>
    <w:rsid w:val="000A7528"/>
    <w:rsid w:val="000B12E3"/>
    <w:rsid w:val="000B2E7A"/>
    <w:rsid w:val="000B4355"/>
    <w:rsid w:val="000B61E5"/>
    <w:rsid w:val="000C0725"/>
    <w:rsid w:val="000C1BE9"/>
    <w:rsid w:val="000C6A30"/>
    <w:rsid w:val="000D0F3D"/>
    <w:rsid w:val="000E030A"/>
    <w:rsid w:val="000E1F2B"/>
    <w:rsid w:val="000E42D6"/>
    <w:rsid w:val="000E618E"/>
    <w:rsid w:val="000F24D0"/>
    <w:rsid w:val="000F3565"/>
    <w:rsid w:val="000F4152"/>
    <w:rsid w:val="000F7087"/>
    <w:rsid w:val="00100C4E"/>
    <w:rsid w:val="00102612"/>
    <w:rsid w:val="001057F9"/>
    <w:rsid w:val="00105AE2"/>
    <w:rsid w:val="00110201"/>
    <w:rsid w:val="00112B79"/>
    <w:rsid w:val="00115264"/>
    <w:rsid w:val="001168D6"/>
    <w:rsid w:val="00116C1D"/>
    <w:rsid w:val="0011741F"/>
    <w:rsid w:val="00117C54"/>
    <w:rsid w:val="001306B9"/>
    <w:rsid w:val="0013126C"/>
    <w:rsid w:val="00131698"/>
    <w:rsid w:val="00131B2E"/>
    <w:rsid w:val="00131DCE"/>
    <w:rsid w:val="00133A11"/>
    <w:rsid w:val="00133F92"/>
    <w:rsid w:val="001363AD"/>
    <w:rsid w:val="00140DAA"/>
    <w:rsid w:val="0014793E"/>
    <w:rsid w:val="00151C04"/>
    <w:rsid w:val="0015279C"/>
    <w:rsid w:val="001569F1"/>
    <w:rsid w:val="00170FBF"/>
    <w:rsid w:val="001748D9"/>
    <w:rsid w:val="001754CB"/>
    <w:rsid w:val="00176FBD"/>
    <w:rsid w:val="00180930"/>
    <w:rsid w:val="00181DA7"/>
    <w:rsid w:val="0018325C"/>
    <w:rsid w:val="00184472"/>
    <w:rsid w:val="00185107"/>
    <w:rsid w:val="001863C6"/>
    <w:rsid w:val="001865AE"/>
    <w:rsid w:val="00186F50"/>
    <w:rsid w:val="00190DF6"/>
    <w:rsid w:val="0019166F"/>
    <w:rsid w:val="001918AA"/>
    <w:rsid w:val="001A5322"/>
    <w:rsid w:val="001A5F05"/>
    <w:rsid w:val="001A658B"/>
    <w:rsid w:val="001A7288"/>
    <w:rsid w:val="001A7AB1"/>
    <w:rsid w:val="001B2490"/>
    <w:rsid w:val="001B27F9"/>
    <w:rsid w:val="001B4BEC"/>
    <w:rsid w:val="001B59A6"/>
    <w:rsid w:val="001C2B22"/>
    <w:rsid w:val="001C3F6F"/>
    <w:rsid w:val="001C6226"/>
    <w:rsid w:val="001C720B"/>
    <w:rsid w:val="001D107F"/>
    <w:rsid w:val="001D5C11"/>
    <w:rsid w:val="001D7184"/>
    <w:rsid w:val="001E333F"/>
    <w:rsid w:val="001E4429"/>
    <w:rsid w:val="001E460B"/>
    <w:rsid w:val="001E4A9A"/>
    <w:rsid w:val="001E555A"/>
    <w:rsid w:val="001E766D"/>
    <w:rsid w:val="001F3BD5"/>
    <w:rsid w:val="002047CA"/>
    <w:rsid w:val="0020640C"/>
    <w:rsid w:val="0021156D"/>
    <w:rsid w:val="002130DE"/>
    <w:rsid w:val="002155C7"/>
    <w:rsid w:val="00233E98"/>
    <w:rsid w:val="002354BC"/>
    <w:rsid w:val="002411C2"/>
    <w:rsid w:val="00244E9B"/>
    <w:rsid w:val="00247234"/>
    <w:rsid w:val="0025232B"/>
    <w:rsid w:val="00252FAD"/>
    <w:rsid w:val="0025762A"/>
    <w:rsid w:val="00260E69"/>
    <w:rsid w:val="00261058"/>
    <w:rsid w:val="00263612"/>
    <w:rsid w:val="0026362E"/>
    <w:rsid w:val="00267237"/>
    <w:rsid w:val="00270313"/>
    <w:rsid w:val="002718A8"/>
    <w:rsid w:val="00273E41"/>
    <w:rsid w:val="00274778"/>
    <w:rsid w:val="00277749"/>
    <w:rsid w:val="00280EE9"/>
    <w:rsid w:val="00281DE6"/>
    <w:rsid w:val="002850A2"/>
    <w:rsid w:val="002867A4"/>
    <w:rsid w:val="0029316A"/>
    <w:rsid w:val="00293371"/>
    <w:rsid w:val="0029429F"/>
    <w:rsid w:val="002A15A5"/>
    <w:rsid w:val="002B55F1"/>
    <w:rsid w:val="002C0EB5"/>
    <w:rsid w:val="002C54E3"/>
    <w:rsid w:val="002C6303"/>
    <w:rsid w:val="002D34A1"/>
    <w:rsid w:val="002E09CA"/>
    <w:rsid w:val="002E0CEA"/>
    <w:rsid w:val="002E2393"/>
    <w:rsid w:val="002E56A7"/>
    <w:rsid w:val="002F027F"/>
    <w:rsid w:val="002F1E07"/>
    <w:rsid w:val="002F3880"/>
    <w:rsid w:val="002F3900"/>
    <w:rsid w:val="002F5999"/>
    <w:rsid w:val="003036C9"/>
    <w:rsid w:val="00305EF3"/>
    <w:rsid w:val="003133D5"/>
    <w:rsid w:val="00313481"/>
    <w:rsid w:val="0031369F"/>
    <w:rsid w:val="003159B8"/>
    <w:rsid w:val="00316E01"/>
    <w:rsid w:val="0032110D"/>
    <w:rsid w:val="00324BB9"/>
    <w:rsid w:val="0033008F"/>
    <w:rsid w:val="0033517D"/>
    <w:rsid w:val="00336034"/>
    <w:rsid w:val="003372E4"/>
    <w:rsid w:val="003405F6"/>
    <w:rsid w:val="003431CD"/>
    <w:rsid w:val="00345B33"/>
    <w:rsid w:val="003547A7"/>
    <w:rsid w:val="00366E63"/>
    <w:rsid w:val="00367238"/>
    <w:rsid w:val="0036779E"/>
    <w:rsid w:val="00371664"/>
    <w:rsid w:val="0037458A"/>
    <w:rsid w:val="00381328"/>
    <w:rsid w:val="0038350C"/>
    <w:rsid w:val="003902BB"/>
    <w:rsid w:val="003A2603"/>
    <w:rsid w:val="003A2679"/>
    <w:rsid w:val="003A3156"/>
    <w:rsid w:val="003B638E"/>
    <w:rsid w:val="003B7F35"/>
    <w:rsid w:val="003C1990"/>
    <w:rsid w:val="003C340D"/>
    <w:rsid w:val="003C4B1E"/>
    <w:rsid w:val="003D2A36"/>
    <w:rsid w:val="003E0414"/>
    <w:rsid w:val="003E1D14"/>
    <w:rsid w:val="003E6252"/>
    <w:rsid w:val="003E793C"/>
    <w:rsid w:val="003F5F54"/>
    <w:rsid w:val="00401EC4"/>
    <w:rsid w:val="0040590D"/>
    <w:rsid w:val="00407DC6"/>
    <w:rsid w:val="004119EB"/>
    <w:rsid w:val="00411A25"/>
    <w:rsid w:val="004151EA"/>
    <w:rsid w:val="004177FD"/>
    <w:rsid w:val="004228F6"/>
    <w:rsid w:val="00424513"/>
    <w:rsid w:val="004247C1"/>
    <w:rsid w:val="00427223"/>
    <w:rsid w:val="00427864"/>
    <w:rsid w:val="00430D38"/>
    <w:rsid w:val="00432675"/>
    <w:rsid w:val="004351F8"/>
    <w:rsid w:val="00435CF6"/>
    <w:rsid w:val="004368D3"/>
    <w:rsid w:val="0044089B"/>
    <w:rsid w:val="0044099F"/>
    <w:rsid w:val="00446C6B"/>
    <w:rsid w:val="0045490A"/>
    <w:rsid w:val="004567AA"/>
    <w:rsid w:val="004628DB"/>
    <w:rsid w:val="00462A91"/>
    <w:rsid w:val="00464B79"/>
    <w:rsid w:val="0046626F"/>
    <w:rsid w:val="00490204"/>
    <w:rsid w:val="0049033B"/>
    <w:rsid w:val="004931B5"/>
    <w:rsid w:val="00493CA2"/>
    <w:rsid w:val="0049742A"/>
    <w:rsid w:val="004A3D53"/>
    <w:rsid w:val="004A6362"/>
    <w:rsid w:val="004A79F9"/>
    <w:rsid w:val="004B6F61"/>
    <w:rsid w:val="004D6B94"/>
    <w:rsid w:val="004F359B"/>
    <w:rsid w:val="004F3783"/>
    <w:rsid w:val="004F5D8E"/>
    <w:rsid w:val="005051D3"/>
    <w:rsid w:val="005063E9"/>
    <w:rsid w:val="00506FD3"/>
    <w:rsid w:val="00512FD5"/>
    <w:rsid w:val="00516B52"/>
    <w:rsid w:val="00520620"/>
    <w:rsid w:val="00520F25"/>
    <w:rsid w:val="00523B2D"/>
    <w:rsid w:val="00524FFF"/>
    <w:rsid w:val="0052789F"/>
    <w:rsid w:val="00533518"/>
    <w:rsid w:val="00537834"/>
    <w:rsid w:val="00540176"/>
    <w:rsid w:val="00541D4B"/>
    <w:rsid w:val="00544160"/>
    <w:rsid w:val="005449A2"/>
    <w:rsid w:val="00546FE5"/>
    <w:rsid w:val="00550F87"/>
    <w:rsid w:val="00554FD8"/>
    <w:rsid w:val="00556A85"/>
    <w:rsid w:val="00565AF0"/>
    <w:rsid w:val="0056691F"/>
    <w:rsid w:val="0056731A"/>
    <w:rsid w:val="00570561"/>
    <w:rsid w:val="00572542"/>
    <w:rsid w:val="005748F0"/>
    <w:rsid w:val="00582476"/>
    <w:rsid w:val="0058260A"/>
    <w:rsid w:val="00583ADE"/>
    <w:rsid w:val="00584383"/>
    <w:rsid w:val="00586678"/>
    <w:rsid w:val="0059091A"/>
    <w:rsid w:val="0059190E"/>
    <w:rsid w:val="005958B7"/>
    <w:rsid w:val="00595994"/>
    <w:rsid w:val="00596597"/>
    <w:rsid w:val="005A2344"/>
    <w:rsid w:val="005B1BA1"/>
    <w:rsid w:val="005B1E80"/>
    <w:rsid w:val="005B5166"/>
    <w:rsid w:val="005B7FB3"/>
    <w:rsid w:val="005C17AE"/>
    <w:rsid w:val="005C3994"/>
    <w:rsid w:val="005C4368"/>
    <w:rsid w:val="005D28EA"/>
    <w:rsid w:val="005D3E7A"/>
    <w:rsid w:val="005D5B36"/>
    <w:rsid w:val="005E30B9"/>
    <w:rsid w:val="005E518C"/>
    <w:rsid w:val="005F691B"/>
    <w:rsid w:val="005F74A3"/>
    <w:rsid w:val="00600895"/>
    <w:rsid w:val="00602945"/>
    <w:rsid w:val="00602D1F"/>
    <w:rsid w:val="006073CE"/>
    <w:rsid w:val="006109D7"/>
    <w:rsid w:val="006222FC"/>
    <w:rsid w:val="006263B6"/>
    <w:rsid w:val="0063128B"/>
    <w:rsid w:val="006319F8"/>
    <w:rsid w:val="00632A3F"/>
    <w:rsid w:val="006361F3"/>
    <w:rsid w:val="00641B88"/>
    <w:rsid w:val="00643C67"/>
    <w:rsid w:val="00650269"/>
    <w:rsid w:val="006514D5"/>
    <w:rsid w:val="00652233"/>
    <w:rsid w:val="00655317"/>
    <w:rsid w:val="00655453"/>
    <w:rsid w:val="006620F7"/>
    <w:rsid w:val="00663D26"/>
    <w:rsid w:val="00663D55"/>
    <w:rsid w:val="00667BFF"/>
    <w:rsid w:val="0067325C"/>
    <w:rsid w:val="00674EEF"/>
    <w:rsid w:val="0067603A"/>
    <w:rsid w:val="0068095C"/>
    <w:rsid w:val="00684F11"/>
    <w:rsid w:val="00687EB8"/>
    <w:rsid w:val="0069742A"/>
    <w:rsid w:val="006A03DE"/>
    <w:rsid w:val="006A196A"/>
    <w:rsid w:val="006A24AD"/>
    <w:rsid w:val="006A4AC3"/>
    <w:rsid w:val="006B24CA"/>
    <w:rsid w:val="006B31F4"/>
    <w:rsid w:val="006B4D45"/>
    <w:rsid w:val="006C6CD6"/>
    <w:rsid w:val="006D0841"/>
    <w:rsid w:val="006E0464"/>
    <w:rsid w:val="006E3398"/>
    <w:rsid w:val="006E68E5"/>
    <w:rsid w:val="006F07E3"/>
    <w:rsid w:val="006F208A"/>
    <w:rsid w:val="006F5D10"/>
    <w:rsid w:val="0070203E"/>
    <w:rsid w:val="0070653F"/>
    <w:rsid w:val="00707895"/>
    <w:rsid w:val="00711597"/>
    <w:rsid w:val="007156F8"/>
    <w:rsid w:val="007160FD"/>
    <w:rsid w:val="00716867"/>
    <w:rsid w:val="00717D15"/>
    <w:rsid w:val="0072146D"/>
    <w:rsid w:val="00722525"/>
    <w:rsid w:val="00722D0A"/>
    <w:rsid w:val="00722E35"/>
    <w:rsid w:val="00725CD9"/>
    <w:rsid w:val="007278F0"/>
    <w:rsid w:val="00730EA1"/>
    <w:rsid w:val="00737E3E"/>
    <w:rsid w:val="007404B9"/>
    <w:rsid w:val="00745036"/>
    <w:rsid w:val="00752B6B"/>
    <w:rsid w:val="007554C2"/>
    <w:rsid w:val="00761D92"/>
    <w:rsid w:val="00766EDC"/>
    <w:rsid w:val="00767AAB"/>
    <w:rsid w:val="00774835"/>
    <w:rsid w:val="00781480"/>
    <w:rsid w:val="007831BA"/>
    <w:rsid w:val="007873DB"/>
    <w:rsid w:val="007902B4"/>
    <w:rsid w:val="0079208A"/>
    <w:rsid w:val="0079234E"/>
    <w:rsid w:val="0079481D"/>
    <w:rsid w:val="00797401"/>
    <w:rsid w:val="007A11E8"/>
    <w:rsid w:val="007A2D89"/>
    <w:rsid w:val="007A6117"/>
    <w:rsid w:val="007A773B"/>
    <w:rsid w:val="007B33AA"/>
    <w:rsid w:val="007B3AF6"/>
    <w:rsid w:val="007B45E0"/>
    <w:rsid w:val="007B646E"/>
    <w:rsid w:val="007C3066"/>
    <w:rsid w:val="007C44F3"/>
    <w:rsid w:val="007C4809"/>
    <w:rsid w:val="007D2E58"/>
    <w:rsid w:val="007E04B7"/>
    <w:rsid w:val="007E1D5D"/>
    <w:rsid w:val="007E260D"/>
    <w:rsid w:val="007E52E3"/>
    <w:rsid w:val="007F5252"/>
    <w:rsid w:val="007F70EF"/>
    <w:rsid w:val="007F779B"/>
    <w:rsid w:val="00800128"/>
    <w:rsid w:val="00810F2B"/>
    <w:rsid w:val="00812339"/>
    <w:rsid w:val="008158C7"/>
    <w:rsid w:val="008178C9"/>
    <w:rsid w:val="00821CCC"/>
    <w:rsid w:val="00830AE7"/>
    <w:rsid w:val="00832437"/>
    <w:rsid w:val="00835ECE"/>
    <w:rsid w:val="008363F5"/>
    <w:rsid w:val="00836D49"/>
    <w:rsid w:val="00842090"/>
    <w:rsid w:val="00844EA6"/>
    <w:rsid w:val="00847BF6"/>
    <w:rsid w:val="00850D7A"/>
    <w:rsid w:val="0086109C"/>
    <w:rsid w:val="00864FE7"/>
    <w:rsid w:val="00865F8C"/>
    <w:rsid w:val="00875AE3"/>
    <w:rsid w:val="00876A72"/>
    <w:rsid w:val="00882E47"/>
    <w:rsid w:val="00885D47"/>
    <w:rsid w:val="00886A30"/>
    <w:rsid w:val="00892166"/>
    <w:rsid w:val="00894AF8"/>
    <w:rsid w:val="008A3352"/>
    <w:rsid w:val="008B11CD"/>
    <w:rsid w:val="008B40C1"/>
    <w:rsid w:val="008B4339"/>
    <w:rsid w:val="008C073D"/>
    <w:rsid w:val="008C7134"/>
    <w:rsid w:val="008D0BF2"/>
    <w:rsid w:val="008D1C62"/>
    <w:rsid w:val="008D29B9"/>
    <w:rsid w:val="008D7040"/>
    <w:rsid w:val="008E51AB"/>
    <w:rsid w:val="008E6B12"/>
    <w:rsid w:val="008E6CA1"/>
    <w:rsid w:val="008F0486"/>
    <w:rsid w:val="008F55EF"/>
    <w:rsid w:val="0090213E"/>
    <w:rsid w:val="00904172"/>
    <w:rsid w:val="00915889"/>
    <w:rsid w:val="00934F27"/>
    <w:rsid w:val="00940A40"/>
    <w:rsid w:val="00944EC1"/>
    <w:rsid w:val="009451B9"/>
    <w:rsid w:val="00945273"/>
    <w:rsid w:val="00955FD6"/>
    <w:rsid w:val="00956917"/>
    <w:rsid w:val="00964F2B"/>
    <w:rsid w:val="00966CC4"/>
    <w:rsid w:val="00971CF3"/>
    <w:rsid w:val="00974700"/>
    <w:rsid w:val="00977E27"/>
    <w:rsid w:val="00983BBD"/>
    <w:rsid w:val="00985AFB"/>
    <w:rsid w:val="00987575"/>
    <w:rsid w:val="00993CE4"/>
    <w:rsid w:val="00996175"/>
    <w:rsid w:val="009A2A5C"/>
    <w:rsid w:val="009A4801"/>
    <w:rsid w:val="009B214C"/>
    <w:rsid w:val="009C0BEA"/>
    <w:rsid w:val="009C2F92"/>
    <w:rsid w:val="009C4A64"/>
    <w:rsid w:val="009C4A87"/>
    <w:rsid w:val="009C4D43"/>
    <w:rsid w:val="009D6F7A"/>
    <w:rsid w:val="009E48A1"/>
    <w:rsid w:val="009E4FAF"/>
    <w:rsid w:val="009E5513"/>
    <w:rsid w:val="009F4BE7"/>
    <w:rsid w:val="009F6A31"/>
    <w:rsid w:val="00A0379B"/>
    <w:rsid w:val="00A04EBD"/>
    <w:rsid w:val="00A054D1"/>
    <w:rsid w:val="00A06F13"/>
    <w:rsid w:val="00A14C6A"/>
    <w:rsid w:val="00A158E9"/>
    <w:rsid w:val="00A170CE"/>
    <w:rsid w:val="00A21F3A"/>
    <w:rsid w:val="00A277F8"/>
    <w:rsid w:val="00A325BD"/>
    <w:rsid w:val="00A32FC6"/>
    <w:rsid w:val="00A36CBB"/>
    <w:rsid w:val="00A40D42"/>
    <w:rsid w:val="00A41748"/>
    <w:rsid w:val="00A4784C"/>
    <w:rsid w:val="00A50DBC"/>
    <w:rsid w:val="00A52D19"/>
    <w:rsid w:val="00A54794"/>
    <w:rsid w:val="00A57584"/>
    <w:rsid w:val="00A57D19"/>
    <w:rsid w:val="00A707DC"/>
    <w:rsid w:val="00A724DF"/>
    <w:rsid w:val="00A73A4F"/>
    <w:rsid w:val="00A73D58"/>
    <w:rsid w:val="00A74165"/>
    <w:rsid w:val="00A83D21"/>
    <w:rsid w:val="00A841CA"/>
    <w:rsid w:val="00A86CCA"/>
    <w:rsid w:val="00A90816"/>
    <w:rsid w:val="00A912A5"/>
    <w:rsid w:val="00A96D8F"/>
    <w:rsid w:val="00AA4CD0"/>
    <w:rsid w:val="00AA58A6"/>
    <w:rsid w:val="00AA70DE"/>
    <w:rsid w:val="00AB3E15"/>
    <w:rsid w:val="00AB6495"/>
    <w:rsid w:val="00AC1290"/>
    <w:rsid w:val="00AC2F30"/>
    <w:rsid w:val="00AC4F2D"/>
    <w:rsid w:val="00AC52D3"/>
    <w:rsid w:val="00AD014D"/>
    <w:rsid w:val="00AD15E9"/>
    <w:rsid w:val="00AD2F49"/>
    <w:rsid w:val="00AE0C68"/>
    <w:rsid w:val="00AF14FA"/>
    <w:rsid w:val="00AF2956"/>
    <w:rsid w:val="00AF54A2"/>
    <w:rsid w:val="00AF5A09"/>
    <w:rsid w:val="00AF684F"/>
    <w:rsid w:val="00B02182"/>
    <w:rsid w:val="00B033D3"/>
    <w:rsid w:val="00B05FB9"/>
    <w:rsid w:val="00B12A32"/>
    <w:rsid w:val="00B17093"/>
    <w:rsid w:val="00B21CAA"/>
    <w:rsid w:val="00B22B4B"/>
    <w:rsid w:val="00B25DD7"/>
    <w:rsid w:val="00B31CB4"/>
    <w:rsid w:val="00B32ABE"/>
    <w:rsid w:val="00B34514"/>
    <w:rsid w:val="00B35DC7"/>
    <w:rsid w:val="00B37F3F"/>
    <w:rsid w:val="00B40D50"/>
    <w:rsid w:val="00B42712"/>
    <w:rsid w:val="00B42778"/>
    <w:rsid w:val="00B428AC"/>
    <w:rsid w:val="00B452DD"/>
    <w:rsid w:val="00B54094"/>
    <w:rsid w:val="00B547FD"/>
    <w:rsid w:val="00B5603D"/>
    <w:rsid w:val="00B60B0A"/>
    <w:rsid w:val="00B619AE"/>
    <w:rsid w:val="00B6392D"/>
    <w:rsid w:val="00B66303"/>
    <w:rsid w:val="00B777C3"/>
    <w:rsid w:val="00B80355"/>
    <w:rsid w:val="00B80360"/>
    <w:rsid w:val="00B92194"/>
    <w:rsid w:val="00BA1C63"/>
    <w:rsid w:val="00BA330A"/>
    <w:rsid w:val="00BA48D5"/>
    <w:rsid w:val="00BB2057"/>
    <w:rsid w:val="00BB22E8"/>
    <w:rsid w:val="00BB2BE7"/>
    <w:rsid w:val="00BB6AB7"/>
    <w:rsid w:val="00BC052D"/>
    <w:rsid w:val="00BC06D0"/>
    <w:rsid w:val="00BC3932"/>
    <w:rsid w:val="00BC502C"/>
    <w:rsid w:val="00BD083F"/>
    <w:rsid w:val="00BD320D"/>
    <w:rsid w:val="00BD5C82"/>
    <w:rsid w:val="00BE2666"/>
    <w:rsid w:val="00BE4B50"/>
    <w:rsid w:val="00BE53CE"/>
    <w:rsid w:val="00BE6DA8"/>
    <w:rsid w:val="00BE78A0"/>
    <w:rsid w:val="00BF015F"/>
    <w:rsid w:val="00BF4FA1"/>
    <w:rsid w:val="00C02A3D"/>
    <w:rsid w:val="00C0380C"/>
    <w:rsid w:val="00C046CA"/>
    <w:rsid w:val="00C1049D"/>
    <w:rsid w:val="00C13DA8"/>
    <w:rsid w:val="00C14F12"/>
    <w:rsid w:val="00C17AE9"/>
    <w:rsid w:val="00C240BA"/>
    <w:rsid w:val="00C24FB6"/>
    <w:rsid w:val="00C3203F"/>
    <w:rsid w:val="00C41B20"/>
    <w:rsid w:val="00C47297"/>
    <w:rsid w:val="00C475EC"/>
    <w:rsid w:val="00C51ABE"/>
    <w:rsid w:val="00C51DE4"/>
    <w:rsid w:val="00C52618"/>
    <w:rsid w:val="00C52AED"/>
    <w:rsid w:val="00C5449E"/>
    <w:rsid w:val="00C562F8"/>
    <w:rsid w:val="00C56DB9"/>
    <w:rsid w:val="00C57676"/>
    <w:rsid w:val="00C64D21"/>
    <w:rsid w:val="00C66C6C"/>
    <w:rsid w:val="00C749C5"/>
    <w:rsid w:val="00C82105"/>
    <w:rsid w:val="00C82B9A"/>
    <w:rsid w:val="00C859A5"/>
    <w:rsid w:val="00C8607B"/>
    <w:rsid w:val="00C915B5"/>
    <w:rsid w:val="00C91D31"/>
    <w:rsid w:val="00C91E0C"/>
    <w:rsid w:val="00C93D3F"/>
    <w:rsid w:val="00CA2FD0"/>
    <w:rsid w:val="00CB2B84"/>
    <w:rsid w:val="00CB69DD"/>
    <w:rsid w:val="00CC157E"/>
    <w:rsid w:val="00CC7BBC"/>
    <w:rsid w:val="00CD4687"/>
    <w:rsid w:val="00CD78ED"/>
    <w:rsid w:val="00CE65E0"/>
    <w:rsid w:val="00CF34A9"/>
    <w:rsid w:val="00CF7595"/>
    <w:rsid w:val="00CF7631"/>
    <w:rsid w:val="00D01287"/>
    <w:rsid w:val="00D0225B"/>
    <w:rsid w:val="00D04F89"/>
    <w:rsid w:val="00D108DD"/>
    <w:rsid w:val="00D111E7"/>
    <w:rsid w:val="00D121DE"/>
    <w:rsid w:val="00D13081"/>
    <w:rsid w:val="00D25D09"/>
    <w:rsid w:val="00D27B22"/>
    <w:rsid w:val="00D30625"/>
    <w:rsid w:val="00D32CFD"/>
    <w:rsid w:val="00D34581"/>
    <w:rsid w:val="00D34F23"/>
    <w:rsid w:val="00D42F02"/>
    <w:rsid w:val="00D46BAF"/>
    <w:rsid w:val="00D5756A"/>
    <w:rsid w:val="00D6664A"/>
    <w:rsid w:val="00D713B7"/>
    <w:rsid w:val="00D727E5"/>
    <w:rsid w:val="00D759E4"/>
    <w:rsid w:val="00D80EA9"/>
    <w:rsid w:val="00D87E93"/>
    <w:rsid w:val="00D90E46"/>
    <w:rsid w:val="00D9102E"/>
    <w:rsid w:val="00D929B5"/>
    <w:rsid w:val="00D97A58"/>
    <w:rsid w:val="00DA0F09"/>
    <w:rsid w:val="00DC012B"/>
    <w:rsid w:val="00DC0923"/>
    <w:rsid w:val="00DC3FC7"/>
    <w:rsid w:val="00DD141F"/>
    <w:rsid w:val="00DD642D"/>
    <w:rsid w:val="00DE3CBD"/>
    <w:rsid w:val="00DE766E"/>
    <w:rsid w:val="00DF0933"/>
    <w:rsid w:val="00DF134F"/>
    <w:rsid w:val="00DF4728"/>
    <w:rsid w:val="00DF5E1D"/>
    <w:rsid w:val="00DF722E"/>
    <w:rsid w:val="00E02C1E"/>
    <w:rsid w:val="00E02FA2"/>
    <w:rsid w:val="00E02FF5"/>
    <w:rsid w:val="00E031ED"/>
    <w:rsid w:val="00E13F46"/>
    <w:rsid w:val="00E207A4"/>
    <w:rsid w:val="00E24196"/>
    <w:rsid w:val="00E26659"/>
    <w:rsid w:val="00E31F6E"/>
    <w:rsid w:val="00E40532"/>
    <w:rsid w:val="00E415CE"/>
    <w:rsid w:val="00E43F01"/>
    <w:rsid w:val="00E44AA0"/>
    <w:rsid w:val="00E44C3C"/>
    <w:rsid w:val="00E4523E"/>
    <w:rsid w:val="00E51E39"/>
    <w:rsid w:val="00E54431"/>
    <w:rsid w:val="00E61CDE"/>
    <w:rsid w:val="00E63680"/>
    <w:rsid w:val="00E64F7A"/>
    <w:rsid w:val="00E735E1"/>
    <w:rsid w:val="00E74263"/>
    <w:rsid w:val="00E81ABA"/>
    <w:rsid w:val="00E8533E"/>
    <w:rsid w:val="00E8770E"/>
    <w:rsid w:val="00E93B94"/>
    <w:rsid w:val="00E93C1C"/>
    <w:rsid w:val="00E96CF7"/>
    <w:rsid w:val="00E96D8E"/>
    <w:rsid w:val="00E96DC5"/>
    <w:rsid w:val="00E97250"/>
    <w:rsid w:val="00EA0D6B"/>
    <w:rsid w:val="00EA164A"/>
    <w:rsid w:val="00EA1713"/>
    <w:rsid w:val="00EA2526"/>
    <w:rsid w:val="00EA68DD"/>
    <w:rsid w:val="00EB6411"/>
    <w:rsid w:val="00EC24A2"/>
    <w:rsid w:val="00EC5AE2"/>
    <w:rsid w:val="00ED34A3"/>
    <w:rsid w:val="00ED7BA2"/>
    <w:rsid w:val="00EE0B14"/>
    <w:rsid w:val="00EE10A4"/>
    <w:rsid w:val="00EE1A52"/>
    <w:rsid w:val="00EE2D2E"/>
    <w:rsid w:val="00EE4300"/>
    <w:rsid w:val="00EE48DD"/>
    <w:rsid w:val="00EF0459"/>
    <w:rsid w:val="00EF0852"/>
    <w:rsid w:val="00EF13FC"/>
    <w:rsid w:val="00EF5245"/>
    <w:rsid w:val="00EF75A9"/>
    <w:rsid w:val="00F00408"/>
    <w:rsid w:val="00F00D92"/>
    <w:rsid w:val="00F061A7"/>
    <w:rsid w:val="00F0715E"/>
    <w:rsid w:val="00F1050A"/>
    <w:rsid w:val="00F11519"/>
    <w:rsid w:val="00F1526E"/>
    <w:rsid w:val="00F176EF"/>
    <w:rsid w:val="00F22D61"/>
    <w:rsid w:val="00F25EF8"/>
    <w:rsid w:val="00F32650"/>
    <w:rsid w:val="00F34712"/>
    <w:rsid w:val="00F45F24"/>
    <w:rsid w:val="00F47FA0"/>
    <w:rsid w:val="00F50A41"/>
    <w:rsid w:val="00F50D5D"/>
    <w:rsid w:val="00F56663"/>
    <w:rsid w:val="00F567B7"/>
    <w:rsid w:val="00F62E76"/>
    <w:rsid w:val="00F676AD"/>
    <w:rsid w:val="00F7002D"/>
    <w:rsid w:val="00F7110F"/>
    <w:rsid w:val="00F849CD"/>
    <w:rsid w:val="00F91A4F"/>
    <w:rsid w:val="00F91AC9"/>
    <w:rsid w:val="00F948C8"/>
    <w:rsid w:val="00F955A1"/>
    <w:rsid w:val="00F973CE"/>
    <w:rsid w:val="00F9755A"/>
    <w:rsid w:val="00FA1604"/>
    <w:rsid w:val="00FA2418"/>
    <w:rsid w:val="00FA29CB"/>
    <w:rsid w:val="00FA2F8E"/>
    <w:rsid w:val="00FA5FEF"/>
    <w:rsid w:val="00FA7984"/>
    <w:rsid w:val="00FB4A13"/>
    <w:rsid w:val="00FB63BA"/>
    <w:rsid w:val="00FC477A"/>
    <w:rsid w:val="00FD652C"/>
    <w:rsid w:val="00FE05F2"/>
    <w:rsid w:val="00FE1628"/>
    <w:rsid w:val="00FE52B0"/>
    <w:rsid w:val="00FF1ED9"/>
    <w:rsid w:val="00FF2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68B3C604"/>
  <w15:docId w15:val="{EC02F66A-306F-49B6-BF92-E37C5768B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26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3027B"/>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3027B"/>
    <w:rPr>
      <w:rFonts w:ascii="Arial" w:eastAsia="Arial" w:hAnsi="Arial" w:cs="Arial"/>
      <w:sz w:val="20"/>
      <w:szCs w:val="20"/>
    </w:rPr>
  </w:style>
  <w:style w:type="paragraph" w:customStyle="1" w:styleId="TableParagraph">
    <w:name w:val="Table Paragraph"/>
    <w:basedOn w:val="Normal"/>
    <w:uiPriority w:val="1"/>
    <w:qFormat/>
    <w:rsid w:val="0003027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30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97537">
      <w:bodyDiv w:val="1"/>
      <w:marLeft w:val="0"/>
      <w:marRight w:val="0"/>
      <w:marTop w:val="0"/>
      <w:marBottom w:val="0"/>
      <w:divBdr>
        <w:top w:val="none" w:sz="0" w:space="0" w:color="auto"/>
        <w:left w:val="none" w:sz="0" w:space="0" w:color="auto"/>
        <w:bottom w:val="none" w:sz="0" w:space="0" w:color="auto"/>
        <w:right w:val="none" w:sz="0" w:space="0" w:color="auto"/>
      </w:divBdr>
    </w:div>
    <w:div w:id="1836068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7.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4.xml"/><Relationship Id="rId138" Type="http://schemas.openxmlformats.org/officeDocument/2006/relationships/control" Target="activeX/activeX69.xml"/><Relationship Id="rId159" Type="http://schemas.openxmlformats.org/officeDocument/2006/relationships/image" Target="media/image62.wmf"/><Relationship Id="rId170" Type="http://schemas.openxmlformats.org/officeDocument/2006/relationships/control" Target="activeX/activeX86.xml"/><Relationship Id="rId107" Type="http://schemas.openxmlformats.org/officeDocument/2006/relationships/image" Target="media/image41.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0.wmf"/><Relationship Id="rId128" Type="http://schemas.openxmlformats.org/officeDocument/2006/relationships/control" Target="activeX/activeX63.xml"/><Relationship Id="rId149" Type="http://schemas.openxmlformats.org/officeDocument/2006/relationships/image" Target="media/image57.wmf"/><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control" Target="activeX/activeX8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5.wmf"/><Relationship Id="rId118" Type="http://schemas.openxmlformats.org/officeDocument/2006/relationships/control" Target="activeX/activeX58.xml"/><Relationship Id="rId139" Type="http://schemas.openxmlformats.org/officeDocument/2006/relationships/control" Target="activeX/activeX70.xml"/><Relationship Id="rId85" Type="http://schemas.openxmlformats.org/officeDocument/2006/relationships/control" Target="activeX/activeX35.xml"/><Relationship Id="rId150" Type="http://schemas.openxmlformats.org/officeDocument/2006/relationships/control" Target="activeX/activeX76.xml"/><Relationship Id="rId171" Type="http://schemas.openxmlformats.org/officeDocument/2006/relationships/image" Target="media/image68.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0.xml"/><Relationship Id="rId129" Type="http://schemas.openxmlformats.org/officeDocument/2006/relationships/control" Target="activeX/activeX64.xml"/><Relationship Id="rId54" Type="http://schemas.openxmlformats.org/officeDocument/2006/relationships/image" Target="media/image22.wmf"/><Relationship Id="rId75" Type="http://schemas.openxmlformats.org/officeDocument/2006/relationships/control" Target="activeX/activeX28.xml"/><Relationship Id="rId96" Type="http://schemas.openxmlformats.org/officeDocument/2006/relationships/image" Target="media/image38.wmf"/><Relationship Id="rId140" Type="http://schemas.openxmlformats.org/officeDocument/2006/relationships/image" Target="media/image53.wmf"/><Relationship Id="rId161" Type="http://schemas.openxmlformats.org/officeDocument/2006/relationships/image" Target="media/image63.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5.xml"/><Relationship Id="rId119" Type="http://schemas.openxmlformats.org/officeDocument/2006/relationships/image" Target="media/image44.wmf"/><Relationship Id="rId44" Type="http://schemas.openxmlformats.org/officeDocument/2006/relationships/hyperlink" Target="https://point32health.promptpa.com/" TargetMode="External"/><Relationship Id="rId60" Type="http://schemas.openxmlformats.org/officeDocument/2006/relationships/image" Target="media/image23.wmf"/><Relationship Id="rId65" Type="http://schemas.openxmlformats.org/officeDocument/2006/relationships/control" Target="activeX/activeX23.xml"/><Relationship Id="rId81" Type="http://schemas.openxmlformats.org/officeDocument/2006/relationships/control" Target="activeX/activeX32.xml"/><Relationship Id="rId86" Type="http://schemas.openxmlformats.org/officeDocument/2006/relationships/control" Target="activeX/activeX36.xml"/><Relationship Id="rId130" Type="http://schemas.openxmlformats.org/officeDocument/2006/relationships/image" Target="media/image49.wmf"/><Relationship Id="rId135" Type="http://schemas.openxmlformats.org/officeDocument/2006/relationships/image" Target="media/image51.wmf"/><Relationship Id="rId151" Type="http://schemas.openxmlformats.org/officeDocument/2006/relationships/image" Target="media/image58.wmf"/><Relationship Id="rId156" Type="http://schemas.openxmlformats.org/officeDocument/2006/relationships/control" Target="activeX/activeX79.xml"/><Relationship Id="rId172" Type="http://schemas.openxmlformats.org/officeDocument/2006/relationships/control" Target="activeX/activeX87.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2.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9.xml"/><Relationship Id="rId97" Type="http://schemas.openxmlformats.org/officeDocument/2006/relationships/control" Target="activeX/activeX42.xml"/><Relationship Id="rId104" Type="http://schemas.openxmlformats.org/officeDocument/2006/relationships/control" Target="activeX/activeX47.xml"/><Relationship Id="rId120" Type="http://schemas.openxmlformats.org/officeDocument/2006/relationships/control" Target="activeX/activeX59.xml"/><Relationship Id="rId125" Type="http://schemas.openxmlformats.org/officeDocument/2006/relationships/image" Target="media/image47.wmf"/><Relationship Id="rId141" Type="http://schemas.openxmlformats.org/officeDocument/2006/relationships/control" Target="activeX/activeX71.xml"/><Relationship Id="rId146" Type="http://schemas.openxmlformats.org/officeDocument/2006/relationships/image" Target="media/image56.wmf"/><Relationship Id="rId167" Type="http://schemas.openxmlformats.org/officeDocument/2006/relationships/image" Target="media/image66.wmf"/><Relationship Id="rId7" Type="http://schemas.openxmlformats.org/officeDocument/2006/relationships/settings" Target="settings.xml"/><Relationship Id="rId71" Type="http://schemas.openxmlformats.org/officeDocument/2006/relationships/control" Target="activeX/activeX26.xml"/><Relationship Id="rId92" Type="http://schemas.openxmlformats.org/officeDocument/2006/relationships/image" Target="media/image36.wmf"/><Relationship Id="rId162" Type="http://schemas.openxmlformats.org/officeDocument/2006/relationships/control" Target="activeX/activeX82.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6.wmf"/><Relationship Id="rId87" Type="http://schemas.openxmlformats.org/officeDocument/2006/relationships/image" Target="media/image34.wmf"/><Relationship Id="rId110" Type="http://schemas.openxmlformats.org/officeDocument/2006/relationships/control" Target="activeX/activeX51.xml"/><Relationship Id="rId115" Type="http://schemas.openxmlformats.org/officeDocument/2006/relationships/image" Target="media/image43.wmf"/><Relationship Id="rId131" Type="http://schemas.openxmlformats.org/officeDocument/2006/relationships/control" Target="activeX/activeX65.xml"/><Relationship Id="rId136" Type="http://schemas.openxmlformats.org/officeDocument/2006/relationships/control" Target="activeX/activeX68.xml"/><Relationship Id="rId157" Type="http://schemas.openxmlformats.org/officeDocument/2006/relationships/image" Target="media/image61.wmf"/><Relationship Id="rId61" Type="http://schemas.openxmlformats.org/officeDocument/2006/relationships/control" Target="activeX/activeX21.xml"/><Relationship Id="rId82" Type="http://schemas.openxmlformats.org/officeDocument/2006/relationships/control" Target="activeX/activeX33.xml"/><Relationship Id="rId152" Type="http://schemas.openxmlformats.org/officeDocument/2006/relationships/control" Target="activeX/activeX77.xml"/><Relationship Id="rId173" Type="http://schemas.openxmlformats.org/officeDocument/2006/relationships/fontTable" Target="fontTable.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0.xml"/><Relationship Id="rId100" Type="http://schemas.openxmlformats.org/officeDocument/2006/relationships/control" Target="activeX/activeX44.xml"/><Relationship Id="rId105" Type="http://schemas.openxmlformats.org/officeDocument/2006/relationships/control" Target="activeX/activeX48.xml"/><Relationship Id="rId126" Type="http://schemas.openxmlformats.org/officeDocument/2006/relationships/control" Target="activeX/activeX62.xml"/><Relationship Id="rId147" Type="http://schemas.openxmlformats.org/officeDocument/2006/relationships/control" Target="activeX/activeX74.xml"/><Relationship Id="rId168" Type="http://schemas.openxmlformats.org/officeDocument/2006/relationships/control" Target="activeX/activeX85.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9.wmf"/><Relationship Id="rId93" Type="http://schemas.openxmlformats.org/officeDocument/2006/relationships/control" Target="activeX/activeX40.xml"/><Relationship Id="rId98" Type="http://schemas.openxmlformats.org/officeDocument/2006/relationships/image" Target="media/image39.wmf"/><Relationship Id="rId121" Type="http://schemas.openxmlformats.org/officeDocument/2006/relationships/image" Target="media/image45.wmf"/><Relationship Id="rId142" Type="http://schemas.openxmlformats.org/officeDocument/2006/relationships/image" Target="media/image54.wmf"/><Relationship Id="rId163" Type="http://schemas.openxmlformats.org/officeDocument/2006/relationships/image" Target="media/image64.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4.xml"/><Relationship Id="rId116" Type="http://schemas.openxmlformats.org/officeDocument/2006/relationships/control" Target="activeX/activeX56.xml"/><Relationship Id="rId137" Type="http://schemas.openxmlformats.org/officeDocument/2006/relationships/image" Target="media/image52.wmf"/><Relationship Id="rId158" Type="http://schemas.openxmlformats.org/officeDocument/2006/relationships/control" Target="activeX/activeX80.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image" Target="media/image33.wmf"/><Relationship Id="rId88" Type="http://schemas.openxmlformats.org/officeDocument/2006/relationships/control" Target="activeX/activeX37.xml"/><Relationship Id="rId111" Type="http://schemas.openxmlformats.org/officeDocument/2006/relationships/control" Target="activeX/activeX52.xml"/><Relationship Id="rId132" Type="http://schemas.openxmlformats.org/officeDocument/2006/relationships/control" Target="activeX/activeX66.xml"/><Relationship Id="rId153" Type="http://schemas.openxmlformats.org/officeDocument/2006/relationships/image" Target="media/image59.wmf"/><Relationship Id="rId174" Type="http://schemas.openxmlformats.org/officeDocument/2006/relationships/theme" Target="theme/theme1.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49.xml"/><Relationship Id="rId127" Type="http://schemas.openxmlformats.org/officeDocument/2006/relationships/image" Target="media/image48.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7.xml"/><Relationship Id="rId78" Type="http://schemas.openxmlformats.org/officeDocument/2006/relationships/image" Target="media/image31.wmf"/><Relationship Id="rId94" Type="http://schemas.openxmlformats.org/officeDocument/2006/relationships/image" Target="media/image37.wmf"/><Relationship Id="rId99" Type="http://schemas.openxmlformats.org/officeDocument/2006/relationships/control" Target="activeX/activeX43.xml"/><Relationship Id="rId101" Type="http://schemas.openxmlformats.org/officeDocument/2006/relationships/control" Target="activeX/activeX45.xml"/><Relationship Id="rId122" Type="http://schemas.openxmlformats.org/officeDocument/2006/relationships/control" Target="activeX/activeX60.xml"/><Relationship Id="rId143" Type="http://schemas.openxmlformats.org/officeDocument/2006/relationships/control" Target="activeX/activeX72.xml"/><Relationship Id="rId148" Type="http://schemas.openxmlformats.org/officeDocument/2006/relationships/control" Target="activeX/activeX75.xml"/><Relationship Id="rId164" Type="http://schemas.openxmlformats.org/officeDocument/2006/relationships/control" Target="activeX/activeX83.xml"/><Relationship Id="rId169" Type="http://schemas.openxmlformats.org/officeDocument/2006/relationships/image" Target="media/image67.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7.wmf"/><Relationship Id="rId89" Type="http://schemas.openxmlformats.org/officeDocument/2006/relationships/control" Target="activeX/activeX38.xml"/><Relationship Id="rId112" Type="http://schemas.openxmlformats.org/officeDocument/2006/relationships/control" Target="activeX/activeX53.xml"/><Relationship Id="rId133" Type="http://schemas.openxmlformats.org/officeDocument/2006/relationships/image" Target="media/image50.wmf"/><Relationship Id="rId154" Type="http://schemas.openxmlformats.org/officeDocument/2006/relationships/control" Target="activeX/activeX78.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9.xml"/><Relationship Id="rId79" Type="http://schemas.openxmlformats.org/officeDocument/2006/relationships/control" Target="activeX/activeX31.xml"/><Relationship Id="rId102" Type="http://schemas.openxmlformats.org/officeDocument/2006/relationships/control" Target="activeX/activeX46.xml"/><Relationship Id="rId123" Type="http://schemas.openxmlformats.org/officeDocument/2006/relationships/image" Target="media/image46.wmf"/><Relationship Id="rId144" Type="http://schemas.openxmlformats.org/officeDocument/2006/relationships/image" Target="media/image55.wmf"/><Relationship Id="rId90" Type="http://schemas.openxmlformats.org/officeDocument/2006/relationships/image" Target="media/image35.wmf"/><Relationship Id="rId165" Type="http://schemas.openxmlformats.org/officeDocument/2006/relationships/image" Target="media/image65.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5.xml"/><Relationship Id="rId113" Type="http://schemas.openxmlformats.org/officeDocument/2006/relationships/control" Target="activeX/activeX54.xml"/><Relationship Id="rId134" Type="http://schemas.openxmlformats.org/officeDocument/2006/relationships/control" Target="activeX/activeX67.xml"/><Relationship Id="rId80" Type="http://schemas.openxmlformats.org/officeDocument/2006/relationships/image" Target="media/image32.wmf"/><Relationship Id="rId155" Type="http://schemas.openxmlformats.org/officeDocument/2006/relationships/image" Target="media/image60.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20.xml"/><Relationship Id="rId103" Type="http://schemas.openxmlformats.org/officeDocument/2006/relationships/image" Target="media/image40.wmf"/><Relationship Id="rId124" Type="http://schemas.openxmlformats.org/officeDocument/2006/relationships/control" Target="activeX/activeX61.xml"/><Relationship Id="rId70" Type="http://schemas.openxmlformats.org/officeDocument/2006/relationships/image" Target="media/image28.wmf"/><Relationship Id="rId91" Type="http://schemas.openxmlformats.org/officeDocument/2006/relationships/control" Target="activeX/activeX39.xml"/><Relationship Id="rId145" Type="http://schemas.openxmlformats.org/officeDocument/2006/relationships/control" Target="activeX/activeX73.xml"/><Relationship Id="rId166" Type="http://schemas.openxmlformats.org/officeDocument/2006/relationships/control" Target="activeX/activeX8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EED3F2B-A747-4F8D-B4E9-F27AEA94120A}"/>
</file>

<file path=customXml/itemProps2.xml><?xml version="1.0" encoding="utf-8"?>
<ds:datastoreItem xmlns:ds="http://schemas.openxmlformats.org/officeDocument/2006/customXml" ds:itemID="{6F66017F-124E-4BF0-83B3-6538492196D8}">
  <ds:schemaRefs>
    <ds:schemaRef ds:uri="http://schemas.openxmlformats.org/officeDocument/2006/bibliography"/>
  </ds:schemaRefs>
</ds:datastoreItem>
</file>

<file path=customXml/itemProps3.xml><?xml version="1.0" encoding="utf-8"?>
<ds:datastoreItem xmlns:ds="http://schemas.openxmlformats.org/officeDocument/2006/customXml" ds:itemID="{C0B32B8D-6C1C-4542-B22A-10A67700A5FA}">
  <ds:schemaRefs>
    <ds:schemaRef ds:uri="http://schemas.microsoft.com/sharepoint/v3/contenttype/forms"/>
  </ds:schemaRefs>
</ds:datastoreItem>
</file>

<file path=customXml/itemProps4.xml><?xml version="1.0" encoding="utf-8"?>
<ds:datastoreItem xmlns:ds="http://schemas.openxmlformats.org/officeDocument/2006/customXml" ds:itemID="{F7E9F944-6E23-4B79-BF60-47E67EBDF5CC}">
  <ds:schemaRefs>
    <ds:schemaRef ds:uri="http://schemas.microsoft.com/office/2006/metadata/properties"/>
    <ds:schemaRef ds:uri="http://schemas.microsoft.com/sharepoint/v3"/>
    <ds:schemaRef ds:uri="079d3275-edd9-48e1-b535-26c166e4dbd4"/>
    <ds:schemaRef ds:uri="http://purl.org/dc/dcmitype/"/>
    <ds:schemaRef ds:uri="07485785-5952-492d-a807-b87a8495d8f2"/>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terms/"/>
    <ds:schemaRef ds:uri="a2ac5cde-4468-402a-ac20-5b556603971c"/>
    <ds:schemaRef ds:uri="5c0ed19a-6442-486d-a068-86457d131ec5"/>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2539</Words>
  <Characters>14732</Characters>
  <Application>Microsoft Office Word</Application>
  <DocSecurity>0</DocSecurity>
  <Lines>283</Lines>
  <Paragraphs>139</Paragraphs>
  <ScaleCrop>false</ScaleCrop>
  <HeadingPairs>
    <vt:vector size="2" baseType="variant">
      <vt:variant>
        <vt:lpstr>Title</vt:lpstr>
      </vt:variant>
      <vt:variant>
        <vt:i4>1</vt:i4>
      </vt:variant>
    </vt:vector>
  </HeadingPairs>
  <TitlesOfParts>
    <vt:vector size="1" baseType="lpstr">
      <vt:lpstr>PA-Form-Antiretroviral Agents</vt:lpstr>
    </vt:vector>
  </TitlesOfParts>
  <Company>EOHHS</Company>
  <LinksUpToDate>false</LinksUpToDate>
  <CharactersWithSpaces>1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retroviral Agents</dc:title>
  <dc:subject>Antiretroviral Agents</dc:subject>
  <dc:creator>DUR</dc:creator>
  <cp:keywords>Prior Authorization, PA, PA form, Antiretroviral Agent</cp:keywords>
  <dc:description>Rev. 9/21</dc:description>
  <cp:lastModifiedBy>Luc, Phuong</cp:lastModifiedBy>
  <cp:revision>4</cp:revision>
  <cp:lastPrinted>2017-02-15T19:30:00Z</cp:lastPrinted>
  <dcterms:created xsi:type="dcterms:W3CDTF">2025-08-27T16:25:00Z</dcterms:created>
  <dcterms:modified xsi:type="dcterms:W3CDTF">2025-08-27T18:14: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